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30250" w14:textId="06944BF8" w:rsidR="00DA4FC0" w:rsidRPr="00571D2E" w:rsidRDefault="00DA4FC0" w:rsidP="00DA4FC0">
      <w:pPr>
        <w:pStyle w:val="NoSpacing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  <w:bookmarkStart w:id="0" w:name="_GoBack"/>
      <w:bookmarkEnd w:id="0"/>
      <w:r w:rsidRPr="00571D2E">
        <w:rPr>
          <w:rFonts w:ascii="Times New Roman" w:hAnsi="Times New Roman" w:cs="Times New Roman"/>
          <w:sz w:val="24"/>
          <w:szCs w:val="24"/>
          <w:lang w:val="sr-Cyrl-RS"/>
        </w:rPr>
        <w:t>Прилог 1</w:t>
      </w:r>
    </w:p>
    <w:p w14:paraId="7A8A5BD6" w14:textId="77777777" w:rsidR="00DA4FC0" w:rsidRPr="00571D2E" w:rsidRDefault="00DA4FC0" w:rsidP="00DA4FC0">
      <w:pPr>
        <w:pStyle w:val="NoSpacing"/>
        <w:jc w:val="right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1303BF2" w14:textId="3F00864C" w:rsidR="00A37D55" w:rsidRDefault="00406CB5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        </w:t>
      </w:r>
      <w:r w:rsidR="00A46025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 основу члана </w:t>
      </w:r>
      <w:r w:rsidR="0038390D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20. став 1. тачка </w:t>
      </w:r>
      <w:r w:rsidR="00A46025" w:rsidRPr="00571D2E">
        <w:rPr>
          <w:rFonts w:ascii="Times New Roman" w:hAnsi="Times New Roman" w:cs="Times New Roman"/>
          <w:sz w:val="24"/>
          <w:szCs w:val="24"/>
          <w:lang w:val="sr-Cyrl-RS"/>
        </w:rPr>
        <w:t>8. Закона о локалној самоуправи („Службени гласник РС“</w:t>
      </w:r>
      <w:r w:rsidR="007B3525" w:rsidRPr="00571D2E">
        <w:rPr>
          <w:rFonts w:ascii="Times New Roman" w:hAnsi="Times New Roman" w:cs="Times New Roman"/>
          <w:sz w:val="24"/>
          <w:szCs w:val="24"/>
          <w:lang w:val="sr-Cyrl-RS"/>
        </w:rPr>
        <w:t>, број 129/07.</w:t>
      </w:r>
      <w:r w:rsidR="001824E9" w:rsidRPr="00571D2E">
        <w:rPr>
          <w:rFonts w:ascii="Times New Roman" w:hAnsi="Times New Roman" w:cs="Times New Roman"/>
          <w:sz w:val="24"/>
          <w:szCs w:val="24"/>
          <w:lang w:val="sr-Cyrl-RS"/>
        </w:rPr>
        <w:t>... 47/18), члана 69. и 70</w:t>
      </w:r>
      <w:r w:rsidR="00A46025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. Закона о </w:t>
      </w:r>
      <w:r w:rsidR="001824E9" w:rsidRPr="00571D2E">
        <w:rPr>
          <w:rFonts w:ascii="Times New Roman" w:hAnsi="Times New Roman" w:cs="Times New Roman"/>
          <w:sz w:val="24"/>
          <w:szCs w:val="24"/>
          <w:lang w:val="sr-Cyrl-RS"/>
        </w:rPr>
        <w:t>енергетској ефикасности и рационалној употреби енергије</w:t>
      </w:r>
      <w:r w:rsidR="00A46025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(„Служ</w:t>
      </w:r>
      <w:r w:rsidR="001824E9" w:rsidRPr="00571D2E">
        <w:rPr>
          <w:rFonts w:ascii="Times New Roman" w:hAnsi="Times New Roman" w:cs="Times New Roman"/>
          <w:sz w:val="24"/>
          <w:szCs w:val="24"/>
          <w:lang w:val="sr-Cyrl-RS"/>
        </w:rPr>
        <w:t>бени гласник РС“, број  40/21</w:t>
      </w:r>
      <w:r w:rsidR="00102143" w:rsidRPr="00571D2E">
        <w:rPr>
          <w:rFonts w:ascii="Times New Roman" w:hAnsi="Times New Roman" w:cs="Times New Roman"/>
          <w:sz w:val="24"/>
          <w:szCs w:val="24"/>
          <w:lang w:val="sr-Cyrl-RS"/>
        </w:rPr>
        <w:t>),</w:t>
      </w:r>
      <w:r w:rsidR="007A07CC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члана 25. и члана 40. Закона о буџетском систему („Службени гласник РС“, број 154/09, 73/10... 72/19 и 149/20), </w:t>
      </w:r>
      <w:r w:rsidR="00C24A5A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7A07CC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="00571D2E">
        <w:rPr>
          <w:rFonts w:ascii="Times New Roman" w:hAnsi="Times New Roman" w:cs="Times New Roman"/>
          <w:sz w:val="24"/>
          <w:szCs w:val="24"/>
          <w:lang w:val="sr-Cyrl-RS"/>
        </w:rPr>
        <w:t xml:space="preserve">Одлуке о бесповратном суфинансирању активности на инвестиционом одржавању и унапређењу својстава зграда, поступку доделе </w:t>
      </w:r>
      <w:r w:rsidR="000F1400">
        <w:rPr>
          <w:rFonts w:ascii="Times New Roman" w:hAnsi="Times New Roman" w:cs="Times New Roman"/>
          <w:sz w:val="24"/>
          <w:szCs w:val="24"/>
          <w:lang w:val="sr-Cyrl-RS"/>
        </w:rPr>
        <w:t>средстава</w:t>
      </w:r>
      <w:r w:rsidR="00571D2E">
        <w:rPr>
          <w:rFonts w:ascii="Times New Roman" w:hAnsi="Times New Roman" w:cs="Times New Roman"/>
          <w:sz w:val="24"/>
          <w:szCs w:val="24"/>
          <w:lang w:val="sr-Cyrl-RS"/>
        </w:rPr>
        <w:t xml:space="preserve">, проценту учешћа и условима под којим град Крушевац учествује у финансирању активности одржавања 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(„Сл. лист града Крушевца“ бр. 7/21) </w:t>
      </w:r>
      <w:r w:rsidR="008C4C3E">
        <w:rPr>
          <w:rFonts w:ascii="Times New Roman" w:hAnsi="Times New Roman" w:cs="Times New Roman"/>
          <w:sz w:val="24"/>
          <w:szCs w:val="24"/>
          <w:lang w:val="sr-Cyrl-RS"/>
        </w:rPr>
        <w:t>и чл. 50 Статута Града Крушевца („Сл. лист града Крушевца“ бр.</w:t>
      </w:r>
      <w:r w:rsidR="00AE2C92">
        <w:rPr>
          <w:rFonts w:ascii="Times New Roman" w:hAnsi="Times New Roman" w:cs="Times New Roman"/>
          <w:sz w:val="24"/>
          <w:szCs w:val="24"/>
        </w:rPr>
        <w:t xml:space="preserve"> </w:t>
      </w:r>
      <w:r w:rsidR="008C4C3E">
        <w:rPr>
          <w:rFonts w:ascii="Times New Roman" w:hAnsi="Times New Roman" w:cs="Times New Roman"/>
          <w:sz w:val="24"/>
          <w:szCs w:val="24"/>
          <w:lang w:val="sr-Cyrl-RS"/>
        </w:rPr>
        <w:t xml:space="preserve">15/18) </w:t>
      </w:r>
      <w:r>
        <w:rPr>
          <w:rFonts w:ascii="Times New Roman" w:hAnsi="Times New Roman" w:cs="Times New Roman"/>
          <w:sz w:val="24"/>
          <w:szCs w:val="24"/>
          <w:lang w:val="sr-Cyrl-RS"/>
        </w:rPr>
        <w:t>Градско в</w:t>
      </w:r>
      <w:r w:rsidR="00AE2C92">
        <w:rPr>
          <w:rFonts w:ascii="Times New Roman" w:hAnsi="Times New Roman" w:cs="Times New Roman"/>
          <w:sz w:val="24"/>
          <w:szCs w:val="24"/>
          <w:lang w:val="sr-Cyrl-RS"/>
        </w:rPr>
        <w:t xml:space="preserve">еће града Крушевца </w:t>
      </w:r>
      <w:r w:rsidR="00B36800" w:rsidRPr="00571D2E">
        <w:rPr>
          <w:rFonts w:ascii="Times New Roman" w:hAnsi="Times New Roman" w:cs="Times New Roman"/>
          <w:sz w:val="24"/>
          <w:szCs w:val="24"/>
          <w:lang w:val="sr-Cyrl-RS"/>
        </w:rPr>
        <w:t>донело је</w:t>
      </w:r>
      <w:r w:rsidR="00AE2C92">
        <w:rPr>
          <w:rFonts w:ascii="Times New Roman" w:hAnsi="Times New Roman" w:cs="Times New Roman"/>
          <w:sz w:val="24"/>
          <w:szCs w:val="24"/>
          <w:lang w:val="sr-Cyrl-RS"/>
        </w:rPr>
        <w:t>:</w:t>
      </w:r>
      <w:r w:rsidR="00C24A5A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736BB27E" w14:textId="48DAA33A" w:rsidR="00853153" w:rsidRDefault="00853153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1E5CE7A4" w14:textId="77777777" w:rsidR="00853153" w:rsidRPr="00571D2E" w:rsidRDefault="00853153" w:rsidP="00130337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2786DBD" w14:textId="77777777" w:rsidR="00A37D55" w:rsidRPr="00571D2E" w:rsidRDefault="00A37D55" w:rsidP="00130337">
      <w:pPr>
        <w:pStyle w:val="NoSpacing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2D4DB540" w14:textId="3993FF10" w:rsidR="00780674" w:rsidRDefault="00ED6F8E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ПРАВИЛНИК О СУФИНАНСИРАЊУ МЕРА </w:t>
      </w:r>
      <w:r w:rsidR="0006243A" w:rsidRPr="00571D2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ЕНЕРГЕТСКЕ САНАЦИЈЕ СТАМБЕНИХ ЗГРАДА, ПОРОДИЧНИХ КУЋА И СТАНОВА</w:t>
      </w:r>
      <w:r w:rsidR="0006243A" w:rsidRPr="00571D2E" w:rsidDel="0006243A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 xml:space="preserve"> </w:t>
      </w:r>
    </w:p>
    <w:p w14:paraId="4B48FF16" w14:textId="77777777" w:rsidR="00853153" w:rsidRPr="00571D2E" w:rsidRDefault="00853153" w:rsidP="00130337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70269449" w14:textId="2AF53D44" w:rsidR="00502BE9" w:rsidRPr="00571D2E" w:rsidRDefault="00502B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3811792" w14:textId="7F969562" w:rsidR="00A346A5" w:rsidRPr="00571D2E" w:rsidRDefault="00A346A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I ОПШТЕ ОДРЕДБЕ</w:t>
      </w:r>
    </w:p>
    <w:p w14:paraId="4EEDCF4E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E56F20C" w14:textId="38471BE9" w:rsidR="00A37D55" w:rsidRPr="00571D2E" w:rsidRDefault="00A37D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Члан 1.</w:t>
      </w:r>
    </w:p>
    <w:p w14:paraId="1B06943C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30F727F" w14:textId="569CCD34" w:rsidR="00DD7EAA" w:rsidRPr="00571D2E" w:rsidRDefault="00DD7EAA" w:rsidP="00130337">
      <w:pPr>
        <w:spacing w:after="0" w:line="24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" w:name="_Hlk66876970"/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равилником</w:t>
      </w:r>
      <w:r w:rsidR="000C77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 суфинансирању мера енергетске </w:t>
      </w:r>
      <w:r w:rsidR="0006243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стамбених зграда, породичних кућа и станова </w:t>
      </w:r>
      <w:r w:rsidR="000C77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(у даљем тексту Правилник)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ређује </w:t>
      </w:r>
      <w:r w:rsidR="000C77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е</w:t>
      </w:r>
      <w:r w:rsidR="00B86EB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  <w:r w:rsidR="000C77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циљ спровођења мера</w:t>
      </w:r>
      <w:r w:rsidR="00B86EB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ере које се суфинансирају</w:t>
      </w:r>
      <w:r w:rsidR="00EE6C9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4001A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ближи услови за расподелу и коришћење средстава</w:t>
      </w:r>
      <w:r w:rsidR="00B86EB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A73BF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чесници у реализацији мера, начин њиховог учешћа и улоге;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ачин обезбеђивања финансијских средстава</w:t>
      </w:r>
      <w:r w:rsidR="00913173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оценат суфинансирања</w:t>
      </w:r>
      <w:r w:rsidR="00B86EB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B415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ачин и услови пријаве на јавни конкурс и критеријуми за селекцију</w:t>
      </w:r>
      <w:r w:rsidR="00EE6C9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вредних субјеката;</w:t>
      </w:r>
      <w:r w:rsidR="00B3333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E6C9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и услови пријаве на јавни конкурс и критеријуми за селекцију </w:t>
      </w:r>
      <w:r w:rsidR="00492FC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ђана (домаћинстава)</w:t>
      </w:r>
      <w:r w:rsidR="00EE6C9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  <w:r w:rsidR="00B3333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раћење реализације и извештавање.</w:t>
      </w:r>
      <w:r w:rsidR="00CB415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bookmarkEnd w:id="1"/>
    <w:p w14:paraId="2D250824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CB9D033" w14:textId="00B61F0E" w:rsidR="000C77E9" w:rsidRPr="00571D2E" w:rsidRDefault="000C77E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Члан 2.</w:t>
      </w:r>
    </w:p>
    <w:p w14:paraId="1F7068A9" w14:textId="366BE400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590B9A" w14:textId="0330E55E" w:rsidR="00DF63C9" w:rsidRPr="00571D2E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иљ спровођења мера </w:t>
      </w:r>
      <w:r w:rsidR="0006243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енергетске санације стамбених зграда, породичних кућа и станова</w:t>
      </w:r>
      <w:r w:rsidR="0006243A" w:rsidRPr="00571D2E" w:rsidDel="0006243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е унапређење енергетске ефикасности</w:t>
      </w:r>
      <w:r w:rsidR="0006243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стамбеном сектору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повећано коришћење обновљивих извора енергије у домаћинствима на територији </w:t>
      </w:r>
      <w:r w:rsidR="00A31B10">
        <w:rPr>
          <w:rFonts w:ascii="Times New Roman" w:hAnsi="Times New Roman" w:cs="Times New Roman"/>
          <w:bCs/>
          <w:sz w:val="24"/>
          <w:szCs w:val="24"/>
          <w:lang w:val="sr-Cyrl-RS"/>
        </w:rPr>
        <w:t>г</w:t>
      </w:r>
      <w:r w:rsidR="007A07C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ада</w:t>
      </w:r>
      <w:r w:rsidR="00A31B1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C13FF57" w14:textId="3DCA2DFB" w:rsidR="00572A72" w:rsidRPr="00571D2E" w:rsidRDefault="00DF63C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е енергетске </w:t>
      </w:r>
      <w:r w:rsidR="00CF68B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двиђене овим Правилником спроводе се кроз сарадњу са привредним субјектима који се баве производњом, услугама и радовима на енергетској санацији стамбених објеката, а крајњи корисници  бесповратних средстава су домаћинства на територији </w:t>
      </w:r>
      <w:r w:rsidR="00A31B10">
        <w:rPr>
          <w:rFonts w:ascii="Times New Roman" w:hAnsi="Times New Roman" w:cs="Times New Roman"/>
          <w:bCs/>
          <w:sz w:val="24"/>
          <w:szCs w:val="24"/>
          <w:lang w:val="sr-Cyrl-RS"/>
        </w:rPr>
        <w:t>г</w:t>
      </w:r>
      <w:r w:rsidR="00A31B1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ада</w:t>
      </w:r>
      <w:r w:rsidR="00A31B1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.</w:t>
      </w:r>
    </w:p>
    <w:p w14:paraId="07F9DF9F" w14:textId="77777777" w:rsidR="001F3A6F" w:rsidRPr="00571D2E" w:rsidRDefault="001F3A6F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2572F45" w14:textId="6FCEE4DF" w:rsidR="001F3A6F" w:rsidRPr="00571D2E" w:rsidRDefault="001F3A6F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Финансијска средства</w:t>
      </w:r>
    </w:p>
    <w:p w14:paraId="6F2F2B21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5BD4E05" w14:textId="6416AE36" w:rsidR="001F3A6F" w:rsidRPr="00571D2E" w:rsidRDefault="001F3A6F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Члан 3.</w:t>
      </w:r>
    </w:p>
    <w:p w14:paraId="55264221" w14:textId="77777777" w:rsidR="00130337" w:rsidRPr="00571D2E" w:rsidRDefault="00130337" w:rsidP="0013033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A66FB7E" w14:textId="452AAC20" w:rsidR="001F3A6F" w:rsidRPr="00406CB5" w:rsidRDefault="001F3A6F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lastRenderedPageBreak/>
        <w:t xml:space="preserve">Средстава за суфинансирање мера енергетске санације из члана 6. овог Правилника опредељују се Одлуком о буџету 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>г</w:t>
      </w:r>
      <w:r w:rsidR="00225DC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ада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="00225DC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сваку буџетску годину у оквиру </w:t>
      </w:r>
      <w:r w:rsidRPr="00225DC4">
        <w:rPr>
          <w:rFonts w:ascii="Times New Roman" w:eastAsia="Times New Roman" w:hAnsi="Times New Roman" w:cs="Times New Roman"/>
          <w:sz w:val="24"/>
          <w:szCs w:val="24"/>
          <w:lang w:val="sr-Cyrl-RS"/>
        </w:rPr>
        <w:t>Програма 17 Енергетска ефикасност и обновљиви извори  енергије, Програмска активност 0501-</w:t>
      </w:r>
      <w:r w:rsidR="00225DC4" w:rsidRPr="00225DC4">
        <w:rPr>
          <w:rFonts w:ascii="Times New Roman" w:eastAsia="Times New Roman" w:hAnsi="Times New Roman" w:cs="Times New Roman"/>
          <w:sz w:val="24"/>
          <w:szCs w:val="24"/>
          <w:lang w:val="sr-Cyrl-RS"/>
        </w:rPr>
        <w:t>4</w:t>
      </w:r>
      <w:r w:rsidRPr="00225DC4">
        <w:rPr>
          <w:rFonts w:ascii="Times New Roman" w:eastAsia="Times New Roman" w:hAnsi="Times New Roman" w:cs="Times New Roman"/>
          <w:sz w:val="24"/>
          <w:szCs w:val="24"/>
          <w:lang w:val="sr-Cyrl-RS"/>
        </w:rPr>
        <w:t>00</w:t>
      </w:r>
      <w:r w:rsidR="00225DC4" w:rsidRPr="00225DC4">
        <w:rPr>
          <w:rFonts w:ascii="Times New Roman" w:eastAsia="Times New Roman" w:hAnsi="Times New Roman" w:cs="Times New Roman"/>
          <w:sz w:val="24"/>
          <w:szCs w:val="24"/>
          <w:lang w:val="sr-Cyrl-RS"/>
        </w:rPr>
        <w:t>9</w:t>
      </w:r>
      <w:r w:rsidRPr="00225DC4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5DC4" w:rsidRPr="00406CB5">
        <w:rPr>
          <w:rFonts w:ascii="Times New Roman" w:eastAsia="Times New Roman" w:hAnsi="Times New Roman" w:cs="Times New Roman"/>
          <w:sz w:val="24"/>
          <w:szCs w:val="24"/>
          <w:lang w:val="sr-Cyrl-RS"/>
        </w:rPr>
        <w:t>унапређење енергетске ефикасности, функција 490-економски послови не класификовани на другом месту, позиција 297, економска класификација  465111 остале текући дотације и трансфери</w:t>
      </w:r>
      <w:r w:rsidRPr="00406CB5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6F2129D0" w14:textId="77777777" w:rsidR="00130337" w:rsidRPr="00571D2E" w:rsidRDefault="00130337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bookmarkStart w:id="2" w:name="_Hlk66988968"/>
    </w:p>
    <w:p w14:paraId="0A679DCE" w14:textId="77777777" w:rsidR="00416ECB" w:rsidRPr="00571D2E" w:rsidRDefault="00416ECB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5BCAFD58" w14:textId="2DAE14FB" w:rsidR="001F3A6F" w:rsidRPr="00571D2E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лан 4.</w:t>
      </w:r>
    </w:p>
    <w:p w14:paraId="1565FA74" w14:textId="77777777" w:rsidR="001F3A6F" w:rsidRPr="00571D2E" w:rsidRDefault="001F3A6F" w:rsidP="00130337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bookmarkEnd w:id="2"/>
    <w:p w14:paraId="0445F3AF" w14:textId="6FB1E4D1" w:rsidR="001F3A6F" w:rsidRPr="00571D2E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за суфинансирање мера из члана 6. овог Правилника додељују се на основу јавног позива</w:t>
      </w:r>
      <w:r w:rsidR="00223945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домаћинстава и стамбене заједнице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највишем износу  до 50% од вредности укупне инвестиције са ПДВ-ом по појединачно</w:t>
      </w:r>
      <w:r w:rsidR="00223945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ј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јави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 чему ће максимални износ одо</w:t>
      </w:r>
      <w:r w:rsidR="00223945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брених средстава по појединачној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223945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бити дефинисан у члану 6. </w:t>
      </w:r>
    </w:p>
    <w:p w14:paraId="0AA23541" w14:textId="77777777" w:rsidR="001F3A6F" w:rsidRPr="00571D2E" w:rsidRDefault="001F3A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B2F198E" w14:textId="77777777" w:rsidR="00225DC4" w:rsidRDefault="00225DC4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BE1A654" w14:textId="7658E3FB" w:rsidR="001F3A6F" w:rsidRPr="00571D2E" w:rsidRDefault="001F3A6F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Члан 5.</w:t>
      </w:r>
    </w:p>
    <w:p w14:paraId="57261794" w14:textId="77777777" w:rsidR="00130337" w:rsidRPr="00571D2E" w:rsidRDefault="00130337" w:rsidP="00130337">
      <w:pPr>
        <w:tabs>
          <w:tab w:val="left" w:pos="3930"/>
          <w:tab w:val="center" w:pos="5040"/>
        </w:tabs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149C21" w14:textId="24B66233" w:rsidR="00C3272C" w:rsidRPr="00571D2E" w:rsidRDefault="001F3A6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Calibri" w:hAnsi="Times New Roman" w:cs="Times New Roman"/>
          <w:sz w:val="24"/>
          <w:szCs w:val="24"/>
          <w:lang w:val="sr-Cyrl-RS"/>
        </w:rPr>
        <w:t>Одлуку о додели средстава грађанима/стамбеним заједницама доноси Град</w:t>
      </w:r>
      <w:r w:rsidR="001D0766">
        <w:rPr>
          <w:rFonts w:ascii="Times New Roman" w:eastAsia="Calibri" w:hAnsi="Times New Roman" w:cs="Times New Roman"/>
          <w:sz w:val="24"/>
          <w:szCs w:val="24"/>
          <w:lang w:val="sr-Latn-RS"/>
        </w:rPr>
        <w:t>o</w:t>
      </w:r>
      <w:r w:rsidR="001D0766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начелник </w:t>
      </w:r>
      <w:r w:rsidRPr="00571D2E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града</w:t>
      </w:r>
      <w:r w:rsidR="00225DC4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eastAsia="Calibri" w:hAnsi="Times New Roman" w:cs="Times New Roman"/>
          <w:sz w:val="24"/>
          <w:szCs w:val="24"/>
          <w:lang w:val="sr-Cyrl-RS"/>
        </w:rPr>
        <w:t xml:space="preserve"> на предлог Комисије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за реализацију мера енергетске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71D2E">
        <w:rPr>
          <w:rFonts w:ascii="Times New Roman" w:eastAsia="Calibri" w:hAnsi="Times New Roman" w:cs="Times New Roman"/>
          <w:sz w:val="24"/>
          <w:szCs w:val="24"/>
          <w:lang w:val="sr-Cyrl-RS"/>
        </w:rPr>
        <w:t>.</w:t>
      </w:r>
    </w:p>
    <w:p w14:paraId="1FDE5711" w14:textId="77777777" w:rsidR="00C92390" w:rsidRPr="00571D2E" w:rsidRDefault="00C92390" w:rsidP="00130337">
      <w:p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A4C8A55" w14:textId="77777777" w:rsidR="00225DC4" w:rsidRDefault="00225DC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A8C403F" w14:textId="0CC77127" w:rsidR="00572A72" w:rsidRPr="00571D2E" w:rsidRDefault="00B86EB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F3A6F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6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14029A8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6C555A6" w14:textId="7D9DA530" w:rsidR="00D55C1D" w:rsidRPr="00571D2E" w:rsidRDefault="009C3A09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</w:t>
      </w:r>
      <w:r w:rsidR="00D55C1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финан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рање </w:t>
      </w:r>
      <w:r w:rsidR="00C5254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напређењ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C5254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енергетске ефикасности</w:t>
      </w:r>
      <w:r w:rsidR="00FC4C43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="00561E05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 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>граду Крушевцу</w:t>
      </w:r>
      <w:r w:rsidR="00FC4C43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знос</w:t>
      </w:r>
      <w:r w:rsidR="00FC4C43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м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 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600.000,00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нара, од чега је 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300.000,00 </w:t>
      </w:r>
      <w:r w:rsidR="00225DC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нар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предели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>о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Град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ац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 </w:t>
      </w:r>
      <w:r w:rsidR="00225DC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300.000,00 </w:t>
      </w:r>
      <w:r w:rsidR="00225DC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нар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инистарство рударства и енергетике</w:t>
      </w:r>
      <w:r w:rsidR="00FC4C43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ће се радити за </w:t>
      </w:r>
      <w:r w:rsidR="00D55C1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ледеће мере енергетске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икасности </w:t>
      </w:r>
      <w:r w:rsidR="00D55C1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17E99F4B" w14:textId="77777777" w:rsidR="00130337" w:rsidRPr="00571D2E" w:rsidRDefault="00130337" w:rsidP="00130337">
      <w:pPr>
        <w:spacing w:after="0" w:line="240" w:lineRule="auto"/>
        <w:ind w:firstLine="454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21AB413" w14:textId="77777777" w:rsidR="00130337" w:rsidRPr="00571D2E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3" w:name="_Hlk75001641"/>
    </w:p>
    <w:p w14:paraId="3E19CBC9" w14:textId="0E05686B" w:rsidR="009545A9" w:rsidRPr="00571D2E" w:rsidRDefault="007A07CC" w:rsidP="00130337">
      <w:pPr>
        <w:pStyle w:val="ListParagraph"/>
        <w:numPr>
          <w:ilvl w:val="0"/>
          <w:numId w:val="16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4" w:name="_Hlk69236064"/>
      <w:bookmarkStart w:id="5" w:name="_Hlk73714592"/>
      <w:bookmarkEnd w:id="3"/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замена </w:t>
      </w:r>
      <w:r w:rsidR="00CD0417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(набака са уградњом) 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спољних прозора и врата и других транспарентних елемената термичког омотача са одговарајућим термичким својствима</w:t>
      </w:r>
      <w:r w:rsidR="00C31E97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према негрејаним просторијама,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на</w:t>
      </w:r>
      <w:bookmarkEnd w:id="4"/>
      <w:r w:rsidR="00D408FD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, породичним кућама </w:t>
      </w:r>
      <w:bookmarkStart w:id="6" w:name="_Hlk73714415"/>
      <w:r w:rsidR="00D408FD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и становим</w:t>
      </w:r>
      <w:bookmarkEnd w:id="5"/>
      <w:bookmarkEnd w:id="6"/>
      <w:r w:rsidR="0066764D">
        <w:rPr>
          <w:rFonts w:ascii="Times New Roman" w:hAnsi="Times New Roman" w:cs="Times New Roman"/>
          <w:b/>
          <w:sz w:val="24"/>
          <w:szCs w:val="24"/>
          <w:lang w:val="sr-Cyrl-RS"/>
        </w:rPr>
        <w:t>а</w:t>
      </w:r>
      <w:r w:rsidR="001B0FC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2696B923" w14:textId="01DAFAE6" w:rsidR="00CC55A7" w:rsidRPr="00571D2E" w:rsidRDefault="00CC55A7" w:rsidP="00130337">
      <w:pPr>
        <w:pStyle w:val="ListParagraph"/>
        <w:tabs>
          <w:tab w:val="left" w:pos="360"/>
        </w:tabs>
        <w:spacing w:after="0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купна планирана средства које град</w:t>
      </w:r>
      <w:r w:rsidR="00101BC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средствима министарств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одељује за ову меру су</w:t>
      </w:r>
      <w:r w:rsidR="000A3199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600.000,00 </w:t>
      </w:r>
      <w:r w:rsidR="000A319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нар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0F62EA2" w14:textId="4FE5F91C" w:rsidR="00CD0417" w:rsidRPr="00571D2E" w:rsidRDefault="00CC55A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406CB5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0A3199">
        <w:rPr>
          <w:rFonts w:ascii="Times New Roman" w:eastAsia="Times New Roman" w:hAnsi="Times New Roman" w:cs="Times New Roman"/>
          <w:sz w:val="24"/>
          <w:szCs w:val="24"/>
          <w:lang w:val="sr-Cyrl-RS"/>
        </w:rPr>
        <w:t>Крушевац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дефинисати средства подстицаја са ПДВ-ом која ће доделити појединачном крајњем кориснику за ову меру као мањи износ од</w:t>
      </w:r>
      <w:r w:rsidR="00CD041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:</w:t>
      </w:r>
    </w:p>
    <w:p w14:paraId="2F67EAEC" w14:textId="77777777" w:rsidR="00CD0417" w:rsidRPr="00571D2E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аксимална укупна средства подстицаја за ову меру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а ПДВ-ом, из последњег става ове тачке односно 50% укупног пријављеног износа са ПДВом за ову меру, шта год је од ова два износа мање, и:</w:t>
      </w:r>
    </w:p>
    <w:p w14:paraId="40AC3321" w14:textId="77777777" w:rsidR="00CD0417" w:rsidRPr="00571D2E" w:rsidRDefault="00CD0417" w:rsidP="00130337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50% од износа прихватљиве цене са ПДВ-ом по јединици мере, која се добија множењем: (1) количине из достављене профактуре и (2) 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lastRenderedPageBreak/>
        <w:t xml:space="preserve">прихватљиве јединичне цене за ову меру са ПДВ-ом, из последњег става ове тачке. </w:t>
      </w:r>
    </w:p>
    <w:p w14:paraId="29325933" w14:textId="257FF64A" w:rsidR="00CD0417" w:rsidRPr="00571D2E" w:rsidRDefault="00CD041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аксимална укупна средства подстицаја за ову меру </w:t>
      </w:r>
      <w:r w:rsidR="005B3BC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огу износити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до </w:t>
      </w:r>
      <w:r w:rsidR="00087A27">
        <w:rPr>
          <w:rFonts w:ascii="Times New Roman" w:eastAsia="Times New Roman" w:hAnsi="Times New Roman" w:cs="Times New Roman"/>
          <w:sz w:val="24"/>
          <w:szCs w:val="24"/>
        </w:rPr>
        <w:t>6</w:t>
      </w:r>
      <w:r w:rsidR="000255D7">
        <w:rPr>
          <w:rFonts w:ascii="Times New Roman" w:eastAsia="Times New Roman" w:hAnsi="Times New Roman" w:cs="Times New Roman"/>
          <w:sz w:val="24"/>
          <w:szCs w:val="24"/>
          <w:lang w:val="sr-Cyrl-RS"/>
        </w:rPr>
        <w:t>0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000,00 динара са ПДВ-ом по пријави. Прихватљива јединична цена за ову меру са ПДВ-ом се одређује да </w:t>
      </w:r>
      <w:r w:rsidR="005B3BC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може износити до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1</w:t>
      </w:r>
      <w:r w:rsidR="00D4545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4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C31E9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0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00,00 динара по квадратном метру</w:t>
      </w:r>
      <w:r w:rsidR="005B3BC3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прозоре и балконска врата </w:t>
      </w:r>
      <w:r w:rsidR="00C31E9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 20.000,00 динара по метру квадратном за улазна врата. </w:t>
      </w:r>
    </w:p>
    <w:p w14:paraId="2957FA35" w14:textId="77777777" w:rsidR="00130337" w:rsidRPr="00571D2E" w:rsidRDefault="00130337" w:rsidP="00130337">
      <w:pPr>
        <w:tabs>
          <w:tab w:val="left" w:pos="360"/>
        </w:tabs>
        <w:spacing w:after="0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6D5B9B56" w14:textId="77777777" w:rsidR="00885FCE" w:rsidRPr="00571D2E" w:rsidRDefault="00885FCE" w:rsidP="00130337">
      <w:pPr>
        <w:tabs>
          <w:tab w:val="left" w:pos="360"/>
        </w:tabs>
        <w:spacing w:after="0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3800427F" w14:textId="072B8979" w:rsidR="00C13E1F" w:rsidRPr="00571D2E" w:rsidRDefault="00C13E1F" w:rsidP="00130337">
      <w:pPr>
        <w:spacing w:after="0" w:line="240" w:lineRule="auto"/>
        <w:ind w:firstLine="709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Додатни услови</w:t>
      </w:r>
      <w:r w:rsidR="006B1176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за доделу средстава подстицаја за енергетску санацију стамбених обејек</w:t>
      </w:r>
      <w:r w:rsidR="000902F5">
        <w:rPr>
          <w:rFonts w:ascii="Times New Roman" w:hAnsi="Times New Roman" w:cs="Times New Roman"/>
          <w:sz w:val="24"/>
          <w:szCs w:val="24"/>
          <w:lang w:val="sr-Cyrl-RS"/>
        </w:rPr>
        <w:t>ат</w:t>
      </w:r>
      <w:r w:rsidR="006B1176" w:rsidRPr="00571D2E">
        <w:rPr>
          <w:rFonts w:ascii="Times New Roman" w:hAnsi="Times New Roman" w:cs="Times New Roman"/>
          <w:sz w:val="24"/>
          <w:szCs w:val="24"/>
          <w:lang w:val="sr-Cyrl-RS"/>
        </w:rPr>
        <w:t>а:</w:t>
      </w:r>
    </w:p>
    <w:p w14:paraId="2BD435A0" w14:textId="77777777" w:rsidR="00C13E1F" w:rsidRPr="00571D2E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Двојни објекти различитих власника као и објекти у низу третирају се као засебни објекти.</w:t>
      </w:r>
    </w:p>
    <w:p w14:paraId="071A1365" w14:textId="259EE656" w:rsidR="00C13E1F" w:rsidRPr="00571D2E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За меру из члана 6. став 1. овог члана Средства се неће одобравати за набавку и уградњу једног прозора или врата. Средства се неће одобравати за набавку улазних врата стамбених објеката која нису у директној вези са грејаним простором.</w:t>
      </w:r>
    </w:p>
    <w:p w14:paraId="0E66BC1F" w14:textId="77777777" w:rsidR="00C13E1F" w:rsidRPr="00571D2E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За стамбене објекте са више етажа једног власника, средства се могу користити за замену столарије на једној или свим етажама с тим да замена столарије на свакој од етажа мора бити комплетна.</w:t>
      </w:r>
    </w:p>
    <w:p w14:paraId="164BAE1B" w14:textId="77777777" w:rsidR="00C13E1F" w:rsidRPr="00571D2E" w:rsidRDefault="00C13E1F" w:rsidP="00130337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Власници појединачних етажа у стамбеном објекту подносе појединачне пријаве за замену столарије.</w:t>
      </w:r>
    </w:p>
    <w:p w14:paraId="0C425D74" w14:textId="4CF025CC" w:rsidR="0093790B" w:rsidRPr="00571D2E" w:rsidRDefault="00A51960" w:rsidP="00130337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ab/>
      </w:r>
      <w:r w:rsidR="00EE1C8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Критериј</w:t>
      </w:r>
      <w:r w:rsidR="006B117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EE1C8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и </w:t>
      </w:r>
      <w:r w:rsidR="0093790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за</w:t>
      </w:r>
      <w:r w:rsidR="006B117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цењивање пријава на Јавни позив за домаћинства и стамбене заједнице  дати су у члану 26.</w:t>
      </w:r>
      <w:r w:rsidR="00A84972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C6B8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во</w:t>
      </w:r>
      <w:r w:rsidR="006B117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 Правилника</w:t>
      </w:r>
      <w:r w:rsidR="002C6B8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1B2E1F5F" w14:textId="77777777" w:rsidR="00B835C5" w:rsidRPr="00571D2E" w:rsidRDefault="00B835C5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EEE3D49" w14:textId="3C8226CF" w:rsidR="00363555" w:rsidRPr="00571D2E" w:rsidRDefault="00363555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Прихватљиви трошкови</w:t>
      </w:r>
    </w:p>
    <w:p w14:paraId="6817B02F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D3E7BF2" w14:textId="5DAEA888" w:rsidR="00130337" w:rsidRDefault="00C5254C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7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0845E4C" w14:textId="77777777" w:rsidR="000255D7" w:rsidRPr="00571D2E" w:rsidRDefault="000255D7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241364E" w14:textId="2A6045D3" w:rsidR="00AC4FA2" w:rsidRPr="00571D2E" w:rsidRDefault="00D25810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Прихватљиви инвестициони</w:t>
      </w:r>
      <w:r w:rsidR="00A84972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>трошкови</w:t>
      </w:r>
      <w:r w:rsidR="00B60C67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су трошкови са урачунатим ПДВ</w:t>
      </w:r>
      <w:r w:rsidR="00A84972" w:rsidRPr="00571D2E">
        <w:rPr>
          <w:rFonts w:ascii="Times New Roman" w:hAnsi="Times New Roman" w:cs="Times New Roman"/>
          <w:sz w:val="24"/>
          <w:szCs w:val="24"/>
          <w:lang w:val="sr-Cyrl-RS"/>
        </w:rPr>
        <w:t>-</w:t>
      </w:r>
      <w:r w:rsidR="00B60C67" w:rsidRPr="00571D2E">
        <w:rPr>
          <w:rFonts w:ascii="Times New Roman" w:hAnsi="Times New Roman" w:cs="Times New Roman"/>
          <w:sz w:val="24"/>
          <w:szCs w:val="24"/>
          <w:lang w:val="sr-Cyrl-RS"/>
        </w:rPr>
        <w:t>ом</w:t>
      </w:r>
      <w:r w:rsidR="00A84972" w:rsidRPr="00571D2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3F9A9767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FB044EF" w14:textId="41224ADF" w:rsidR="00130337" w:rsidRDefault="0066148A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A84972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8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5B9F2EDE" w14:textId="77777777" w:rsidR="000255D7" w:rsidRPr="00571D2E" w:rsidRDefault="000255D7" w:rsidP="00885FC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64E3EF2" w14:textId="548E06F9" w:rsidR="00C96C74" w:rsidRPr="00571D2E" w:rsidRDefault="00C96C7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е прихватају се трошкови радова, набавка материјала и опрема који настану пре првог обиласка комисије</w:t>
      </w:r>
      <w:r w:rsidR="00C6086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 преглед и оцену поднетих захтева за суфинасирање пројеката енергетске ефикасности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</w:t>
      </w:r>
    </w:p>
    <w:p w14:paraId="3277798E" w14:textId="16F4B434" w:rsidR="002D122E" w:rsidRPr="00571D2E" w:rsidRDefault="002D122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Неприхватљиви трошкови – Трошкови који неће бити финансиран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јавним конкурсом из буџета </w:t>
      </w:r>
      <w:r w:rsidR="00D65D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7977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</w:t>
      </w:r>
      <w:r w:rsidR="009E79E8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56660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у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:</w:t>
      </w:r>
    </w:p>
    <w:p w14:paraId="2C0907D0" w14:textId="1F5F8945" w:rsidR="0066148A" w:rsidRPr="00571D2E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ји су у вези са набавком </w:t>
      </w:r>
      <w:r w:rsidR="00D7047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: царински и административни трошкови</w:t>
      </w:r>
    </w:p>
    <w:p w14:paraId="717D8C0E" w14:textId="439625F4" w:rsidR="0066148A" w:rsidRPr="00571D2E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Т</w:t>
      </w:r>
      <w:r w:rsidR="00C5254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шкови 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 вези са одобравањем и спровођењем кредитног задужења: трошкови одобравања кредита, трошкови камата, трошкови кредитног бироа, трошкови осигурања кредита и сл.</w:t>
      </w:r>
    </w:p>
    <w:p w14:paraId="7872D896" w14:textId="5997F19C" w:rsidR="0066148A" w:rsidRPr="00571D2E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</w:t>
      </w:r>
      <w:r w:rsidR="00C5254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ефундација 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трошкова за већ набављен</w:t>
      </w:r>
      <w:r w:rsidR="00D7047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извршене услуге (плаћене или испоручене)</w:t>
      </w:r>
    </w:p>
    <w:p w14:paraId="68EBFB16" w14:textId="04780A49" w:rsidR="0066148A" w:rsidRPr="00571D2E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абавка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D7047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преме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у подносилац захтева за бесповратна средства сам производи или за услуге које  подносилац захтева сам извршава</w:t>
      </w:r>
      <w:r w:rsidR="00C21B22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400C59ED" w14:textId="2F9CC3AA" w:rsidR="0066148A" w:rsidRPr="00571D2E" w:rsidRDefault="00223FCA" w:rsidP="00130337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руги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трошкове који нису у складу са мерама енергетске </w:t>
      </w:r>
      <w:r w:rsidR="003103D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B535D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обрада шпалетни након уградње столарије</w:t>
      </w:r>
      <w:r w:rsidR="005A4E75">
        <w:rPr>
          <w:rFonts w:ascii="Times New Roman" w:hAnsi="Times New Roman" w:cs="Times New Roman"/>
          <w:bCs/>
          <w:sz w:val="24"/>
          <w:szCs w:val="24"/>
          <w:lang w:val="sr-Cyrl-RS"/>
        </w:rPr>
        <w:t>, глетовање,</w:t>
      </w:r>
      <w:r w:rsidR="00B535D3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ечење зидова</w:t>
      </w:r>
      <w:r w:rsidR="005A4E75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л.</w:t>
      </w:r>
      <w:r w:rsidR="00B535D3">
        <w:rPr>
          <w:rFonts w:ascii="Times New Roman" w:hAnsi="Times New Roman" w:cs="Times New Roman"/>
          <w:bCs/>
          <w:sz w:val="24"/>
          <w:szCs w:val="24"/>
          <w:lang w:val="sr-Cyrl-RS"/>
        </w:rPr>
        <w:t>)</w:t>
      </w:r>
      <w:r w:rsidR="0066148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1459BA4" w14:textId="61EB36D7" w:rsidR="00FB0363" w:rsidRPr="00571D2E" w:rsidRDefault="00FB0363" w:rsidP="00130337">
      <w:pPr>
        <w:pStyle w:val="ListParagraph"/>
        <w:spacing w:after="0"/>
        <w:ind w:left="1077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E4D1FDA" w14:textId="77777777" w:rsidR="00223FCA" w:rsidRPr="00571D2E" w:rsidRDefault="00223FCA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3E377ED" w14:textId="15224345" w:rsidR="002D122E" w:rsidRPr="00571D2E" w:rsidRDefault="002D122E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II КОРИСНИЦИ СРЕДСТАВА</w:t>
      </w:r>
    </w:p>
    <w:p w14:paraId="5E7B78D8" w14:textId="77777777" w:rsidR="00130337" w:rsidRPr="00571D2E" w:rsidRDefault="00130337" w:rsidP="00130337">
      <w:pPr>
        <w:tabs>
          <w:tab w:val="left" w:pos="3855"/>
        </w:tabs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012F497" w14:textId="085177C5" w:rsidR="002D122E" w:rsidRPr="00571D2E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91F73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9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386C661B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7B4B844" w14:textId="6A3D178F" w:rsidR="002D5E8C" w:rsidRPr="00571D2E" w:rsidRDefault="002D5E8C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Директни корисници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92FC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редстава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за реализацију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у привредни субјекти</w:t>
      </w:r>
      <w:r w:rsidR="00B835C5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723DEB37" w14:textId="27BA2679" w:rsidR="002D122E" w:rsidRPr="00571D2E" w:rsidRDefault="00572A7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2D122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вредни субјекти су дужни да корисницима испоруче материјале и </w:t>
      </w:r>
      <w:r w:rsidR="005C27D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прему</w:t>
      </w:r>
      <w:r w:rsidR="002D122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говарајућег квалитета и изврше услуге у складу са одредбама уговора и у договореним роковима.</w:t>
      </w:r>
    </w:p>
    <w:p w14:paraId="4ABF1B6C" w14:textId="3195F3B9" w:rsidR="00572A72" w:rsidRPr="00571D2E" w:rsidRDefault="002D122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Члан 1</w:t>
      </w:r>
      <w:r w:rsidR="00291F73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0B3D8D8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71BF375" w14:textId="44B1EF8E" w:rsidR="002D122E" w:rsidRDefault="002D122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Крајњи корисници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bookmarkStart w:id="7" w:name="_Hlk66823993"/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бесповратних средстава су домаћинства</w:t>
      </w:r>
      <w:bookmarkEnd w:id="7"/>
      <w:r w:rsidR="00291F73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мбене заједнице.</w:t>
      </w:r>
    </w:p>
    <w:p w14:paraId="793FEB0E" w14:textId="24297B70" w:rsidR="0079778A" w:rsidRDefault="0079778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66713B32" w14:textId="20F8E042" w:rsidR="0079778A" w:rsidRDefault="0079778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06BFF775" w14:textId="77777777" w:rsidR="0079778A" w:rsidRPr="00571D2E" w:rsidRDefault="0079778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7E58C944" w14:textId="77777777" w:rsidR="00CC4877" w:rsidRPr="00571D2E" w:rsidRDefault="00CC487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175AA8F" w14:textId="43FE340F" w:rsidR="0056660B" w:rsidRPr="00571D2E" w:rsidRDefault="00007B01" w:rsidP="00130337">
      <w:pPr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III </w:t>
      </w:r>
      <w:r w:rsidR="00072697"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  </w:t>
      </w: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ИМЕНОВАЊЕ И НАДЛЕЖНОСТИ КОМИСИЈЕ</w:t>
      </w:r>
    </w:p>
    <w:p w14:paraId="73B26C29" w14:textId="6657B21C" w:rsidR="00CE05BE" w:rsidRPr="00571D2E" w:rsidRDefault="00CE05BE" w:rsidP="00130337">
      <w:pPr>
        <w:spacing w:after="0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1EEC5004" w14:textId="6E92D219" w:rsidR="00CE05BE" w:rsidRPr="00571D2E" w:rsidRDefault="00CE05BE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291F73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192FE0C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D6892B5" w14:textId="6AEABA17" w:rsidR="00291F73" w:rsidRPr="00571D2E" w:rsidRDefault="00291F73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Град</w:t>
      </w:r>
      <w:r w:rsidR="001B026D">
        <w:rPr>
          <w:rFonts w:ascii="Times New Roman" w:hAnsi="Times New Roman" w:cs="Times New Roman"/>
          <w:sz w:val="24"/>
          <w:szCs w:val="24"/>
          <w:lang w:val="sr-Cyrl-RS"/>
        </w:rPr>
        <w:t>оначелник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града </w:t>
      </w:r>
      <w:r w:rsidR="0079778A">
        <w:rPr>
          <w:rFonts w:ascii="Times New Roman" w:hAnsi="Times New Roman" w:cs="Times New Roman"/>
          <w:sz w:val="24"/>
          <w:szCs w:val="24"/>
          <w:lang w:val="sr-Cyrl-RS"/>
        </w:rPr>
        <w:t>Крушевц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доноси Решење о образовању комисије за </w:t>
      </w:r>
      <w:r w:rsidR="00607B36" w:rsidRPr="00571D2E">
        <w:rPr>
          <w:rFonts w:ascii="Times New Roman" w:hAnsi="Times New Roman" w:cs="Times New Roman"/>
          <w:sz w:val="24"/>
          <w:szCs w:val="24"/>
          <w:lang w:val="sr-Cyrl-RS"/>
        </w:rPr>
        <w:t>реализацију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мера енергетске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(у даљем тексту Комисија).</w:t>
      </w:r>
    </w:p>
    <w:p w14:paraId="24C6D2F7" w14:textId="2F73D558" w:rsidR="00644E2D" w:rsidRPr="00571D2E" w:rsidRDefault="008C6E6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и конкурс</w:t>
      </w:r>
      <w:r w:rsidR="00291F73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уфинансирање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007B0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име </w:t>
      </w:r>
      <w:r w:rsidR="00D65D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79778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 </w:t>
      </w:r>
      <w:r w:rsidR="00007B0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проводи </w:t>
      </w:r>
      <w:r w:rsidR="00F150DF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="00007B0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а</w:t>
      </w:r>
      <w:r w:rsidR="00291F73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007B0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ју </w:t>
      </w:r>
      <w:r w:rsidR="00D65D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1B026D">
        <w:rPr>
          <w:rFonts w:ascii="Times New Roman" w:eastAsia="Times New Roman" w:hAnsi="Times New Roman" w:cs="Times New Roman"/>
          <w:sz w:val="24"/>
          <w:szCs w:val="24"/>
          <w:lang w:val="sr-Cyrl-RS"/>
        </w:rPr>
        <w:t>оначелник</w:t>
      </w:r>
      <w:r w:rsidR="0093790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D65D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8166F7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9778A">
        <w:rPr>
          <w:rFonts w:ascii="Times New Roman" w:eastAsia="Times New Roman" w:hAnsi="Times New Roman" w:cs="Times New Roman"/>
          <w:sz w:val="24"/>
          <w:szCs w:val="24"/>
          <w:lang w:val="sr-Cyrl-RS"/>
        </w:rPr>
        <w:t>Крушевца</w:t>
      </w:r>
      <w:r w:rsidR="003C5698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9C04E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формира</w:t>
      </w:r>
      <w:r w:rsidR="00007B0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шењем о образовању комисије</w:t>
      </w:r>
      <w:r w:rsidR="00F150DF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007B0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</w:t>
      </w:r>
    </w:p>
    <w:p w14:paraId="54EBDE37" w14:textId="02A6F2EA" w:rsidR="00007B01" w:rsidRPr="00571D2E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Решењем о образовању </w:t>
      </w:r>
      <w:r w:rsidR="00F150DF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омисије</w:t>
      </w:r>
      <w:r w:rsidR="00F150DF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тврђују се: број чланова Комисије, основни подаци о члановима Комисије (име и презиме, назив радног места), основни задаци  и друга питања од значаја за рад Комисије. </w:t>
      </w:r>
    </w:p>
    <w:p w14:paraId="559849A1" w14:textId="6C2429DE" w:rsidR="00CE05BE" w:rsidRPr="00571D2E" w:rsidRDefault="00007B0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Чланови Комисије</w:t>
      </w:r>
      <w:r w:rsidR="006308E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ој рад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715913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мају право на</w:t>
      </w:r>
      <w:r w:rsidR="00291F73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кнаду</w:t>
      </w:r>
      <w:r w:rsidR="00BA2EA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5CC6E03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C473930" w14:textId="77777777" w:rsidR="00060A38" w:rsidRDefault="00060A38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AACED3" w14:textId="24E690A1" w:rsidR="009C04E4" w:rsidRPr="00571D2E" w:rsidRDefault="009C04E4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1</w:t>
      </w:r>
      <w:r w:rsidR="006308E4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6D18116F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3CD4AE5" w14:textId="2CD016EB" w:rsidR="009C04E4" w:rsidRPr="00571D2E" w:rsidRDefault="009C04E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сновни задаци </w:t>
      </w:r>
      <w:r w:rsidR="00F150D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К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мисије</w:t>
      </w:r>
      <w:r w:rsidR="00F150D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6308E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арочито обухватају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7C193824" w14:textId="0A68C1D4" w:rsidR="00C56E80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Припрема конкурсне документације за привредне субјекте и домаћинств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(јавни позив, образац пријаве, и друго ).</w:t>
      </w:r>
    </w:p>
    <w:p w14:paraId="6E8BA85F" w14:textId="1EB851AF" w:rsidR="00C56E80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Оглашавање јавних конкурса и пратеће документациј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на огласној табли и званичној интернет страници Града</w:t>
      </w:r>
      <w:r w:rsidR="00DC0CE4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,</w:t>
      </w:r>
    </w:p>
    <w:p w14:paraId="7EC748E8" w14:textId="77777777" w:rsidR="00C56E80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Пријем и контрол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спелих захтева;</w:t>
      </w:r>
    </w:p>
    <w:p w14:paraId="3E44EAFC" w14:textId="6E5FD3BB" w:rsidR="00C56E80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Рангирање приспелих захтева и избор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ијављених привредних субјеката и домаћинстава;</w:t>
      </w:r>
    </w:p>
    <w:p w14:paraId="099CF0A0" w14:textId="1AC073BD" w:rsidR="0068043F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јављивање прелиминарне листе изабраних </w:t>
      </w:r>
      <w:r w:rsidR="0068043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8043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крајњих корисник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огласној табли и званичној интернет страници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града</w:t>
      </w:r>
      <w:r w:rsidR="00DC0CE4">
        <w:rPr>
          <w:rFonts w:ascii="Times New Roman" w:hAnsi="Times New Roman" w:cs="Times New Roman"/>
          <w:sz w:val="24"/>
          <w:szCs w:val="24"/>
          <w:lang w:val="sr-Cyrl-RS"/>
        </w:rPr>
        <w:t xml:space="preserve"> Крушевца,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разматрање приговора на прелиминарну листу изабраних привредних субјеката и домаћинстав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доношење</w:t>
      </w:r>
      <w:r w:rsidR="0068043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 Прелиминарна ранг листа крајњих корисника представља основ за теренски обилазак Комисије;</w:t>
      </w:r>
    </w:p>
    <w:p w14:paraId="5B90604A" w14:textId="32B059CB" w:rsidR="00C56E80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Доношење </w:t>
      </w:r>
      <w:r w:rsidR="00607B36" w:rsidRPr="00571D2E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71D2E">
        <w:rPr>
          <w:rFonts w:ascii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и предлога </w:t>
      </w:r>
      <w:r w:rsidR="00607B36" w:rsidRPr="00571D2E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оначне листе изабраних </w:t>
      </w:r>
      <w:r w:rsidR="000438A1" w:rsidRPr="00571D2E">
        <w:rPr>
          <w:rFonts w:ascii="Times New Roman" w:hAnsi="Times New Roman" w:cs="Times New Roman"/>
          <w:sz w:val="24"/>
          <w:szCs w:val="24"/>
          <w:lang w:val="sr-Cyrl-RS"/>
        </w:rPr>
        <w:t>крајњих корисник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ма је признат</w:t>
      </w:r>
      <w:r w:rsidR="00AC2A82">
        <w:rPr>
          <w:rFonts w:ascii="Times New Roman" w:hAnsi="Times New Roman" w:cs="Times New Roman"/>
          <w:bCs/>
          <w:sz w:val="24"/>
          <w:szCs w:val="24"/>
          <w:lang w:val="sr-Cyrl-RS"/>
        </w:rPr>
        <w:t>о право на бесповратна средства.</w:t>
      </w:r>
    </w:p>
    <w:p w14:paraId="4CCAE002" w14:textId="18D5AB65" w:rsidR="00C56E80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Израда предлога Уговора о спровођењу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ра енергетске санације и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</w:t>
      </w:r>
      <w:r w:rsidR="00801819" w:rsidRPr="00571D2E">
        <w:rPr>
          <w:rFonts w:ascii="Times New Roman" w:hAnsi="Times New Roman" w:cs="Times New Roman"/>
          <w:sz w:val="24"/>
          <w:szCs w:val="24"/>
          <w:lang w:val="sr-Cyrl-RS"/>
        </w:rPr>
        <w:t>директних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и крајњих корисника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за спровођење мера енергетске санације, а које се финансирају из буџета града</w:t>
      </w:r>
      <w:r w:rsidR="00785190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1E008080" w14:textId="688696E3" w:rsidR="00C56E80" w:rsidRPr="00571D2E" w:rsidRDefault="00C56E8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Комисија је независна у свом раду. Комисија је дужна да  Градском већу достави записнике и извештај о  раду.</w:t>
      </w:r>
    </w:p>
    <w:p w14:paraId="3BAF3B6D" w14:textId="460BF43C" w:rsidR="00376CAD" w:rsidRPr="00571D2E" w:rsidRDefault="00C56E80" w:rsidP="00130337">
      <w:pPr>
        <w:spacing w:after="0"/>
        <w:ind w:firstLine="612"/>
        <w:jc w:val="both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Теренски рад Комисије </w:t>
      </w:r>
      <w:r w:rsidR="00376CA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бухвата </w:t>
      </w:r>
      <w:r w:rsidR="00376CA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проведе најмање два најављена обиласка, и то:</w:t>
      </w:r>
    </w:p>
    <w:p w14:paraId="26E8AF89" w14:textId="537C1D63" w:rsidR="00376CAD" w:rsidRPr="00571D2E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е радова приликом евалуације пријаве ради оцене почетног стања објекта и </w:t>
      </w:r>
      <w:r w:rsidR="004D1A1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веродостојности </w:t>
      </w:r>
      <w:r w:rsidR="006C302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одатака из поднете пријаве, као  и оправданост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предложених мера енергет</w:t>
      </w:r>
      <w:r w:rsidR="00376CA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ке санациј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; </w:t>
      </w:r>
    </w:p>
    <w:p w14:paraId="11462588" w14:textId="2F8903F8" w:rsidR="00B1028C" w:rsidRPr="00571D2E" w:rsidRDefault="00C56E80" w:rsidP="0013033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акон спроведених радова ради утврђивања чињеничног стања по пријави завршетка радова</w:t>
      </w:r>
      <w:r w:rsidR="00376CAD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</w:t>
      </w:r>
    </w:p>
    <w:p w14:paraId="3402C76E" w14:textId="645A429D" w:rsidR="00C7628B" w:rsidRPr="00571D2E" w:rsidRDefault="00C7628B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  <w:bookmarkStart w:id="8" w:name="_Hlk66991393"/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Приликом теренског обиласка Комисија на лицу места врши </w:t>
      </w:r>
      <w:r w:rsidR="00C56E80" w:rsidRPr="00571D2E">
        <w:rPr>
          <w:rFonts w:ascii="Times New Roman" w:hAnsi="Times New Roman" w:cs="Times New Roman"/>
          <w:sz w:val="24"/>
          <w:szCs w:val="24"/>
          <w:lang w:val="sr-Cyrl-RS"/>
        </w:rPr>
        <w:t>преглед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поднетих захтева, уз обавезно присуство подносиоца захтева, сачињава се Записник у два примерка, при чему један примерак остаје подносиоцу пријаве, а други задржава Комисија. </w:t>
      </w:r>
    </w:p>
    <w:p w14:paraId="593F8B6C" w14:textId="70091E65" w:rsidR="00644E2D" w:rsidRPr="00571D2E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Записник  садржи и технички извештај о постојећем стању објекта</w:t>
      </w:r>
      <w:r w:rsidR="00785190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>након реализованих мера.</w:t>
      </w:r>
    </w:p>
    <w:p w14:paraId="33A3D95F" w14:textId="286B81DA" w:rsidR="00376CAD" w:rsidRPr="00571D2E" w:rsidRDefault="00376CA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Комисија је дужна да приликом посете утврди да ли постоје индиције о незаконитим радњама или грубом кршењу уговорних обавеза затражи поступање у складу са одредбама уговора и законским оквиром.</w:t>
      </w:r>
    </w:p>
    <w:p w14:paraId="6B254D38" w14:textId="10A2AC1D" w:rsidR="00644E2D" w:rsidRPr="00571D2E" w:rsidRDefault="00644E2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мисија прати реализацију мера и врши контролу њихове реализације.</w:t>
      </w:r>
      <w:r w:rsidR="00607B36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аћење реализације мера обухвата:</w:t>
      </w:r>
    </w:p>
    <w:p w14:paraId="408B9F06" w14:textId="7017B3DE" w:rsidR="00644E2D" w:rsidRPr="00571D2E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бавезу директног</w:t>
      </w:r>
      <w:r w:rsidR="00607B36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/крајњег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 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бавештава 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у о реализацији мера, у роковима одређеним уговором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а омогући 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омисији да изврши увид у релевантну документацију насталу у току реализације активности;</w:t>
      </w:r>
    </w:p>
    <w:p w14:paraId="476077C8" w14:textId="5C58C8A9" w:rsidR="00644E2D" w:rsidRPr="00571D2E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рикупљање информација од</w:t>
      </w:r>
      <w:r w:rsidR="00376CA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иректног/крајњег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орисника средстава;</w:t>
      </w:r>
    </w:p>
    <w:p w14:paraId="6A7D81A5" w14:textId="414FC845" w:rsidR="00376CAD" w:rsidRPr="00571D2E" w:rsidRDefault="00644E2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Друге</w:t>
      </w:r>
      <w:r w:rsidR="00376CA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активности предвиђене уговором;</w:t>
      </w:r>
    </w:p>
    <w:p w14:paraId="1DFEBCD8" w14:textId="310BA4E6" w:rsidR="00644E2D" w:rsidRPr="00571D2E" w:rsidRDefault="00376CAD" w:rsidP="00130337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П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рипр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ему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 извештаје о напретку и обавештава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ње надлежних органа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јавност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и</w:t>
      </w:r>
      <w:r w:rsidR="00644E2D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26C1C973" w14:textId="77777777" w:rsidR="0068043F" w:rsidRPr="00571D2E" w:rsidRDefault="0068043F" w:rsidP="00130337">
      <w:pPr>
        <w:spacing w:after="0"/>
        <w:ind w:left="36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2F74CBB2" w14:textId="2EB7486D" w:rsidR="00785190" w:rsidRDefault="00785190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B46A895" w14:textId="29FECFC0" w:rsidR="0068043F" w:rsidRPr="00571D2E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3.</w:t>
      </w:r>
    </w:p>
    <w:p w14:paraId="27161D6A" w14:textId="77777777" w:rsidR="0068043F" w:rsidRPr="00571D2E" w:rsidRDefault="0068043F" w:rsidP="0013033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0BE42A1" w14:textId="16DF3C61" w:rsidR="0068043F" w:rsidRPr="00571D2E" w:rsidRDefault="0068043F" w:rsidP="00130337">
      <w:pPr>
        <w:spacing w:after="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окови за реализацију</w:t>
      </w:r>
    </w:p>
    <w:p w14:paraId="4E0F06E9" w14:textId="4DEF1CEB" w:rsidR="0068043F" w:rsidRPr="00571D2E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ок за пријаву на Јавни позив за директне кориснике средстава је најмање 15 дана</w:t>
      </w:r>
      <w:r w:rsidR="00FC49A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3188EC31" w14:textId="75BA6E94" w:rsidR="0068043F" w:rsidRPr="00571D2E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евалуација пријава</w:t>
      </w:r>
      <w:r w:rsidR="00747FD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 Јавни позив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иректних корисника средстава </w:t>
      </w:r>
      <w:r w:rsidR="00747FD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доношење прелиминарне ранг листе </w:t>
      </w:r>
      <w:r w:rsidR="00607B3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е може бити дужe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 </w:t>
      </w:r>
      <w:r w:rsidR="00FB224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15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дана</w:t>
      </w:r>
      <w:r w:rsidR="00FC49A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6CD9DB94" w14:textId="6B8AFBE9" w:rsidR="0068043F" w:rsidRPr="00571D2E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ок за пријаву крајњих корисника на Јавни позив је најмање 21 дан</w:t>
      </w:r>
      <w:r w:rsidR="00FC49A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62748710" w14:textId="0C31130A" w:rsidR="0068043F" w:rsidRPr="00571D2E" w:rsidRDefault="0068043F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евалуација пријава крајњих корисника и доношење прелиминарне ранг лист</w:t>
      </w:r>
      <w:r w:rsidR="00607B3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e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ајњих корисника </w:t>
      </w:r>
      <w:r w:rsidR="00607B3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е може бити дужe</w:t>
      </w:r>
      <w:r w:rsidR="00FC49A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од  1</w:t>
      </w:r>
      <w:r w:rsidR="00FB224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5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дана;</w:t>
      </w:r>
    </w:p>
    <w:p w14:paraId="632FF436" w14:textId="332DD4E3" w:rsidR="00C37317" w:rsidRPr="00571D2E" w:rsidRDefault="00747FD0" w:rsidP="00130337">
      <w:pPr>
        <w:pStyle w:val="ListParagraph"/>
        <w:numPr>
          <w:ilvl w:val="0"/>
          <w:numId w:val="10"/>
        </w:numPr>
        <w:spacing w:after="0" w:line="276" w:lineRule="auto"/>
        <w:ind w:left="714" w:hanging="357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шење коначне ранг листе директних / крајњих корисника </w:t>
      </w:r>
      <w:r w:rsidR="00626FD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е може бити дуж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од  15  дана од дана подношења последњег приговора;</w:t>
      </w:r>
    </w:p>
    <w:bookmarkEnd w:id="8"/>
    <w:p w14:paraId="421E0F7A" w14:textId="10C97233" w:rsidR="00A51960" w:rsidRPr="00571D2E" w:rsidRDefault="00CE05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           </w:t>
      </w:r>
    </w:p>
    <w:p w14:paraId="6D599076" w14:textId="77777777" w:rsidR="00130337" w:rsidRPr="00571D2E" w:rsidRDefault="00130337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F037DE4" w14:textId="77777777" w:rsidR="00785190" w:rsidRDefault="0078519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3AA651C2" w14:textId="77777777" w:rsidR="00785190" w:rsidRDefault="0078519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7932C09" w14:textId="77777777" w:rsidR="00785190" w:rsidRDefault="0078519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C478F4A" w14:textId="77777777" w:rsidR="00785190" w:rsidRDefault="0078519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C620955" w14:textId="77777777" w:rsidR="00785190" w:rsidRDefault="0078519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A3F5302" w14:textId="1050F209" w:rsidR="00761DEA" w:rsidRPr="00571D2E" w:rsidRDefault="00536A1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I</w:t>
      </w: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V ПОСТУПАК ДОДЕЛЕ СРЕДСТАВА</w:t>
      </w:r>
    </w:p>
    <w:p w14:paraId="57954E1D" w14:textId="15E2909F" w:rsidR="0066148A" w:rsidRPr="00571D2E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03D84C73" w14:textId="63896B0B" w:rsidR="00761DEA" w:rsidRPr="00571D2E" w:rsidRDefault="00761DEA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BF979B9" w14:textId="77777777" w:rsidR="00761DEA" w:rsidRPr="00571D2E" w:rsidRDefault="00761DEA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  <w:t xml:space="preserve">        </w:t>
      </w:r>
    </w:p>
    <w:p w14:paraId="4CBF6C8C" w14:textId="5D79C31F" w:rsidR="00761DEA" w:rsidRPr="00571D2E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редства Буџет</w:t>
      </w:r>
      <w:r w:rsidR="008D172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а </w:t>
      </w:r>
      <w:r w:rsidR="00AB2BB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CD633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</w:t>
      </w:r>
      <w:r w:rsidR="00607B3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уфинансирањ</w:t>
      </w:r>
      <w:r w:rsidR="00CD633C">
        <w:rPr>
          <w:rFonts w:ascii="Times New Roman" w:hAnsi="Times New Roman" w:cs="Times New Roman"/>
          <w:bCs/>
          <w:sz w:val="24"/>
          <w:szCs w:val="24"/>
          <w:lang w:val="sr-Cyrl-RS"/>
        </w:rPr>
        <w:t>е</w:t>
      </w:r>
      <w:r w:rsidR="00607B3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мера енергетске санације стамбених зграда, породичних кућа и станов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љују се у складу са одредбама овог Правилника. </w:t>
      </w:r>
    </w:p>
    <w:p w14:paraId="66B4157E" w14:textId="233F744D" w:rsidR="00761DEA" w:rsidRDefault="00761DE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одела средстава из става 1. овог члана обухвата расписивање јавног позива</w:t>
      </w:r>
      <w:r w:rsidR="008D172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привредне субјекте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упљање и комплетирање пријава на јавни позив, контролу формалне исправности и комплетности пријава,</w:t>
      </w:r>
      <w:r w:rsidR="00607B3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спуњености услова 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цењивање</w:t>
      </w:r>
      <w:r w:rsidR="00607B3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вредних субјеката рад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тврђивање листе </w:t>
      </w:r>
      <w:r w:rsidR="00607B3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="001602C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</w:t>
      </w:r>
      <w:r w:rsidR="00AA2CA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07B3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="001602C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 као и,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8D172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расписивање јавног позива за грађан</w:t>
      </w:r>
      <w:r w:rsidR="00AA2CA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е</w:t>
      </w:r>
      <w:r w:rsidR="00607B3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/стамбене зајенице</w:t>
      </w:r>
      <w:r w:rsidR="008D172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 прик</w:t>
      </w:r>
      <w:r w:rsidR="00607B3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пљање и комплетирање пријава</w:t>
      </w:r>
      <w:r w:rsidR="008D172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нтролу формалне исправности и комплетности пријава, оцењивање</w:t>
      </w:r>
      <w:r w:rsidR="00607B3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и утврђивања</w:t>
      </w:r>
      <w:r w:rsidR="008D172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листе </w:t>
      </w:r>
      <w:r w:rsidR="001602C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ајњих корисника </w:t>
      </w:r>
      <w:r w:rsidR="008D172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критеријума из јавног позива,</w:t>
      </w:r>
      <w:r w:rsidR="00AA2CA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е акта о избору </w:t>
      </w:r>
      <w:r w:rsidR="001602C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х корисника</w:t>
      </w:r>
      <w:r w:rsidR="00AA2CA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еализациј</w:t>
      </w:r>
      <w:r w:rsidR="00F53AB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AA2CA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извештавање</w:t>
      </w:r>
      <w:r w:rsidR="00654DC2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545D60FF" w14:textId="77777777" w:rsidR="00CD633C" w:rsidRPr="00571D2E" w:rsidRDefault="00CD633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FD2CE53" w14:textId="092F892B" w:rsidR="0066148A" w:rsidRPr="00571D2E" w:rsidRDefault="0066148A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34496A95" w14:textId="3BBA63B3" w:rsidR="002307DF" w:rsidRPr="00571D2E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9" w:name="_Hlk66970349"/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</w:t>
      </w:r>
      <w:r w:rsidR="000C634C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FC49AA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</w:t>
      </w:r>
      <w:r w:rsidR="00D92F27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(привредне субјекте)</w:t>
      </w:r>
    </w:p>
    <w:p w14:paraId="1469DE4F" w14:textId="77777777" w:rsidR="00130337" w:rsidRPr="00571D2E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5FDD53C" w14:textId="41D7F1F3" w:rsidR="002307DF" w:rsidRPr="00571D2E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EA1E32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5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5EA200E" w14:textId="77777777" w:rsidR="002307DF" w:rsidRPr="00571D2E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RS"/>
        </w:rPr>
      </w:pPr>
    </w:p>
    <w:p w14:paraId="4473ABF1" w14:textId="188B481F" w:rsidR="00ED2E67" w:rsidRPr="00571D2E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избор </w:t>
      </w:r>
      <w:r w:rsidR="00FC49A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иректних корисника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8C4C3E">
        <w:rPr>
          <w:rFonts w:ascii="Times New Roman" w:hAnsi="Times New Roman" w:cs="Times New Roman"/>
          <w:bCs/>
          <w:sz w:val="24"/>
          <w:szCs w:val="24"/>
          <w:lang w:val="sr-Cyrl-RS"/>
        </w:rPr>
        <w:t>Градоначелник</w:t>
      </w:r>
      <w:r w:rsidR="0093790B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AB2BB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="00CD633C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 </w:t>
      </w:r>
    </w:p>
    <w:p w14:paraId="7BD62986" w14:textId="579A6F7D" w:rsidR="00ED2E67" w:rsidRPr="00571D2E" w:rsidRDefault="00B10EA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Ј</w:t>
      </w:r>
      <w:r w:rsidR="00ED2E6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авни конкурс за избор </w:t>
      </w:r>
      <w:r w:rsidR="00FC49A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 корисника</w:t>
      </w:r>
      <w:r w:rsidR="00ED2E6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проводи Комисија. </w:t>
      </w:r>
    </w:p>
    <w:p w14:paraId="4B3A8002" w14:textId="5622DF21" w:rsidR="00ED2E67" w:rsidRPr="00571D2E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Пријава подразумева подношење документације у року који је утврђен јавним </w:t>
      </w:r>
      <w:r w:rsidR="00FC49A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озивом, а подноси се Комисији.</w:t>
      </w:r>
    </w:p>
    <w:p w14:paraId="226C4C53" w14:textId="568F2F69" w:rsidR="00ED2E67" w:rsidRPr="00571D2E" w:rsidRDefault="00ED2E67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интернет страници </w:t>
      </w:r>
      <w:r w:rsidR="00D415FD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и у локалним медијима. </w:t>
      </w:r>
    </w:p>
    <w:p w14:paraId="585C76EB" w14:textId="77777777" w:rsidR="00654DC2" w:rsidRPr="00571D2E" w:rsidRDefault="00654DC2" w:rsidP="00130337">
      <w:pPr>
        <w:spacing w:after="0" w:line="240" w:lineRule="auto"/>
        <w:ind w:firstLine="24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43A526D" w14:textId="5C608358" w:rsidR="00ED2E67" w:rsidRPr="00571D2E" w:rsidRDefault="00ED2E6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6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5B27201" w14:textId="77777777" w:rsidR="00ED2E67" w:rsidRPr="00571D2E" w:rsidRDefault="00ED2E67" w:rsidP="00885F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12752139" w14:textId="23143891" w:rsidR="009C3279" w:rsidRPr="00571D2E" w:rsidRDefault="003207DF" w:rsidP="00885FCE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јавном </w:t>
      </w:r>
      <w:r w:rsidR="00FC49A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курсу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могу учествовати привредни субјекти који врше испоруку и радове на уградњи материјала, опреме и уређаја</w:t>
      </w:r>
      <w:r w:rsidRPr="00571D2E" w:rsidDel="003207DF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6350F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</w:t>
      </w:r>
      <w:r w:rsidR="00ED2E6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авају следеће услове:</w:t>
      </w:r>
    </w:p>
    <w:p w14:paraId="35AD095D" w14:textId="442E281D" w:rsidR="009C3279" w:rsidRPr="00571D2E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а су уписани у регистар АПР-а, а регистровани су као привредна друштва и предузетници најмање </w:t>
      </w:r>
      <w:r w:rsidR="004901A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шест месец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 дана подношења пријаве,</w:t>
      </w:r>
    </w:p>
    <w:p w14:paraId="4A4CFD8A" w14:textId="77777777" w:rsidR="009C3279" w:rsidRPr="00571D2E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над њима није покренут стечајни поступак или поступак ликвидације,</w:t>
      </w:r>
    </w:p>
    <w:p w14:paraId="62CAD96D" w14:textId="61907201" w:rsidR="009C3279" w:rsidRPr="00571D2E" w:rsidRDefault="009C3279" w:rsidP="00130337">
      <w:pPr>
        <w:pStyle w:val="ListParagraph"/>
        <w:numPr>
          <w:ilvl w:val="0"/>
          <w:numId w:val="38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а имају атесте за материјале и производе</w:t>
      </w:r>
      <w:r w:rsidR="00FC49A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</w:t>
      </w:r>
    </w:p>
    <w:p w14:paraId="16133123" w14:textId="77777777" w:rsidR="00A51960" w:rsidRPr="00571D2E" w:rsidRDefault="00A5196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DAF03AD" w14:textId="4CB9FC5C" w:rsidR="002307DF" w:rsidRPr="00571D2E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авног позива</w:t>
      </w:r>
      <w:r w:rsidR="00150FED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D92F27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150FED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D92F27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2CBEBE" w14:textId="77777777" w:rsidR="002307DF" w:rsidRPr="00571D2E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59E5006" w14:textId="5AADC63E" w:rsidR="002307DF" w:rsidRPr="00571D2E" w:rsidRDefault="002307DF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0" w:name="_Hlk68990714"/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 1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7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4EC18D25" w14:textId="77777777" w:rsidR="0032079E" w:rsidRPr="00571D2E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bookmarkEnd w:id="10"/>
    <w:p w14:paraId="7031AC4B" w14:textId="710EC847" w:rsidR="002307DF" w:rsidRPr="00571D2E" w:rsidRDefault="002307D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D92F2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15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</w:t>
      </w:r>
      <w:r w:rsidR="004605D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равилника садржи:</w:t>
      </w:r>
    </w:p>
    <w:p w14:paraId="322B6BAA" w14:textId="6784B44A" w:rsidR="00150FED" w:rsidRPr="00571D2E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правни основ за расписивање јавног</w:t>
      </w:r>
      <w:r w:rsidR="00FC49AA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позив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</w:p>
    <w:p w14:paraId="46CE3598" w14:textId="6905588A" w:rsidR="00150FED" w:rsidRPr="00571D2E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циљеве преузете из Правилника о суфинансирању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71D2E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јединице локалне самоуправе, </w:t>
      </w:r>
    </w:p>
    <w:p w14:paraId="6FEAE414" w14:textId="7C22C8E9" w:rsidR="00150FED" w:rsidRPr="00571D2E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 оквир, </w:t>
      </w:r>
    </w:p>
    <w:p w14:paraId="213CC7A2" w14:textId="50596C66" w:rsidR="00150FED" w:rsidRPr="00571D2E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мену средстава, </w:t>
      </w:r>
    </w:p>
    <w:p w14:paraId="33C348C6" w14:textId="4B82EED3" w:rsidR="00150FED" w:rsidRPr="00571D2E" w:rsidRDefault="00150FED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услове за учешће на конкурсу, </w:t>
      </w:r>
    </w:p>
    <w:p w14:paraId="7910E293" w14:textId="763C5BC8" w:rsidR="0003544A" w:rsidRPr="00571D2E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65CBB33D" w14:textId="2B34796B" w:rsidR="00150FED" w:rsidRPr="00571D2E" w:rsidRDefault="00363920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спуњеност услова из јавног позива</w:t>
      </w:r>
      <w:r w:rsidR="00150FED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</w:p>
    <w:p w14:paraId="33259682" w14:textId="77777777" w:rsidR="0003544A" w:rsidRPr="00571D2E" w:rsidRDefault="0003544A" w:rsidP="0013033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чин и рок подношења пријаве, </w:t>
      </w:r>
    </w:p>
    <w:p w14:paraId="154F864D" w14:textId="059EBF8E" w:rsidR="0003544A" w:rsidRPr="00571D2E" w:rsidRDefault="0003544A" w:rsidP="00130337">
      <w:pPr>
        <w:pStyle w:val="ListParagraph"/>
        <w:numPr>
          <w:ilvl w:val="0"/>
          <w:numId w:val="2"/>
        </w:numPr>
        <w:spacing w:after="0"/>
        <w:ind w:left="1077" w:hanging="357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чин објављивања одлуке о </w:t>
      </w:r>
      <w:r w:rsidR="00C16589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учешћу привредних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субјеката </w:t>
      </w:r>
      <w:r w:rsidR="00C16589" w:rsidRPr="00571D2E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суфинансирањ</w:t>
      </w:r>
      <w:r w:rsidR="00C16589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у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71D2E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>по јавном позиву,</w:t>
      </w:r>
    </w:p>
    <w:p w14:paraId="7FADDA35" w14:textId="5F30D4C4" w:rsidR="002307DF" w:rsidRPr="00571D2E" w:rsidRDefault="002307DF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0426938" w14:textId="41DA31EB" w:rsidR="000B7A9B" w:rsidRPr="00571D2E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</w:t>
      </w:r>
      <w:r w:rsidR="00FE71CE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 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е кориснике (</w:t>
      </w:r>
      <w:r w:rsidR="00FE71CE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е субјекте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2ECB4AAF" w14:textId="77777777" w:rsidR="000B7A9B" w:rsidRPr="00571D2E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7FCDE09" w14:textId="4C3F0738" w:rsidR="000B7A9B" w:rsidRPr="00571D2E" w:rsidRDefault="000B7A9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8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1301D3EC" w14:textId="77777777" w:rsidR="0032079E" w:rsidRPr="00571D2E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2E57136" w14:textId="0BCB6AE8" w:rsidR="000B7A9B" w:rsidRPr="00571D2E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а коју на јавни позив подноси привредни субјект садржи пријавни образац са приложеном документацијом.</w:t>
      </w:r>
    </w:p>
    <w:p w14:paraId="17351769" w14:textId="77777777" w:rsidR="000B7A9B" w:rsidRPr="00571D2E" w:rsidRDefault="000B7A9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јавни образац се налази у прилогу јавног позива и садржи нарочито:</w:t>
      </w:r>
    </w:p>
    <w:p w14:paraId="6ACFD51C" w14:textId="73992069" w:rsidR="000B7A9B" w:rsidRPr="00571D2E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опште податке о привредном субјекту;</w:t>
      </w:r>
    </w:p>
    <w:p w14:paraId="547D5587" w14:textId="00600CFF" w:rsidR="000B7A9B" w:rsidRPr="00571D2E" w:rsidRDefault="00890AD4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одатке</w:t>
      </w:r>
      <w:r w:rsidR="000B7A9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законском заступнику;</w:t>
      </w:r>
    </w:p>
    <w:p w14:paraId="39E676EF" w14:textId="20B8D0E1" w:rsidR="000B7A9B" w:rsidRPr="00571D2E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офил привредног субјекта;</w:t>
      </w:r>
    </w:p>
    <w:p w14:paraId="430A9935" w14:textId="267C7138" w:rsidR="000B7A9B" w:rsidRPr="00571D2E" w:rsidRDefault="000B7A9B" w:rsidP="00130337">
      <w:pPr>
        <w:numPr>
          <w:ilvl w:val="0"/>
          <w:numId w:val="3"/>
        </w:numPr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ценовни преглед роба и услуга;</w:t>
      </w:r>
    </w:p>
    <w:p w14:paraId="1D04DC47" w14:textId="77777777" w:rsidR="0032079E" w:rsidRPr="00571D2E" w:rsidRDefault="0032079E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6899365" w14:textId="2D543F5E" w:rsidR="008C514C" w:rsidRPr="00571D2E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Критеријуми за </w:t>
      </w:r>
      <w:r w:rsidR="00F761B0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ангирање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директних корисника (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вредних субјеката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76E85EA8" w14:textId="77777777" w:rsidR="008C514C" w:rsidRPr="00571D2E" w:rsidRDefault="008C514C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4B84527C" w14:textId="7AED2A2C" w:rsidR="008C514C" w:rsidRPr="00571D2E" w:rsidRDefault="008C514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9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93878DE" w14:textId="77777777" w:rsidR="0032079E" w:rsidRPr="00571D2E" w:rsidRDefault="0032079E" w:rsidP="0014379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E89A89F" w14:textId="035DE5D5" w:rsidR="002C39F9" w:rsidRPr="00571D2E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1" w:name="_Hlk68985879"/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итеријуми за </w:t>
      </w:r>
      <w:r w:rsidR="00F761B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ангирањ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ректних</w:t>
      </w:r>
      <w:r w:rsidR="002C39F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B375BC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а </w:t>
      </w:r>
      <w:r w:rsidR="002C39F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обухватају следеће:</w:t>
      </w:r>
    </w:p>
    <w:p w14:paraId="64429C35" w14:textId="4695C165" w:rsidR="002C39F9" w:rsidRPr="00571D2E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цене кључних добара </w:t>
      </w:r>
      <w:r w:rsidR="007E5658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заједно са уградњом за меру за коју конкуришу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3BF17BB2" w14:textId="02160D98" w:rsidR="002C39F9" w:rsidRPr="00571D2E" w:rsidRDefault="002C39F9" w:rsidP="0013033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рок важења </w:t>
      </w:r>
      <w:r w:rsidR="007E5658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цена за меру коју конкуришу</w:t>
      </w:r>
      <w:r w:rsidR="00E75D3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;</w:t>
      </w:r>
    </w:p>
    <w:p w14:paraId="7D31381D" w14:textId="10F67F32" w:rsidR="002C39F9" w:rsidRPr="00571D2E" w:rsidRDefault="002C39F9" w:rsidP="0013033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руги критеријуми ближе дефинисани јавним позивом</w:t>
      </w:r>
      <w:r w:rsidR="00E75D3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30DF1D3" w14:textId="6CB9AE14" w:rsidR="004466D1" w:rsidRPr="00571D2E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66522949" w14:textId="230C3DCC" w:rsidR="004466D1" w:rsidRPr="00571D2E" w:rsidRDefault="004466D1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bookmarkEnd w:id="11"/>
    <w:p w14:paraId="63761F05" w14:textId="7906BFD7" w:rsidR="00196B2C" w:rsidRPr="00571D2E" w:rsidRDefault="00196B2C" w:rsidP="0013033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3EA2EAD" w14:textId="77777777" w:rsidR="00130337" w:rsidRPr="00571D2E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EFA25B4" w14:textId="77777777" w:rsidR="00130337" w:rsidRPr="00571D2E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4F0EF539" w14:textId="1A0D6576" w:rsidR="006D762D" w:rsidRPr="00571D2E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цењивање</w:t>
      </w:r>
      <w:r w:rsidR="000B1415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,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утврђивање листе</w:t>
      </w:r>
      <w:r w:rsidR="00336009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забраних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директних корисника </w:t>
      </w:r>
      <w:r w:rsidR="000B1415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и уговарање</w:t>
      </w:r>
    </w:p>
    <w:p w14:paraId="0BE26267" w14:textId="77777777" w:rsidR="006D762D" w:rsidRPr="00571D2E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6E5C2F7" w14:textId="1B95455E" w:rsidR="006D762D" w:rsidRPr="00571D2E" w:rsidRDefault="006D762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0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37754464" w14:textId="200938AF" w:rsidR="006D762D" w:rsidRPr="00571D2E" w:rsidRDefault="006D762D" w:rsidP="00130337">
      <w:pPr>
        <w:spacing w:after="0" w:line="240" w:lineRule="auto"/>
        <w:ind w:firstLine="240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28CD6ED2" w14:textId="7FD46C9F" w:rsidR="006D762D" w:rsidRPr="00571D2E" w:rsidRDefault="0069091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2" w:name="_Hlk66995067"/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приспелих пријава привредних субјеката </w:t>
      </w:r>
      <w:r w:rsidR="006D762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врши се применом критеријума из члана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19</w:t>
      </w:r>
      <w:r w:rsidR="006D762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Правилника. </w:t>
      </w:r>
    </w:p>
    <w:bookmarkEnd w:id="12"/>
    <w:p w14:paraId="272C0BDC" w14:textId="234DCA2E" w:rsidR="004466D1" w:rsidRPr="00571D2E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trike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утврђује прелиминарну листу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="0007437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F63BEB9" w14:textId="18A77F32" w:rsidR="004466D1" w:rsidRPr="00571D2E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елиминарну листу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0F76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CD633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званичној интернет страници </w:t>
      </w:r>
      <w:r w:rsidR="000F76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CD633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B9C32D3" w14:textId="735C5F69" w:rsidR="00747FD0" w:rsidRPr="00571D2E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чесници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Јавног позив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мају право увида у поднете пријаве и приложену документацију по утврђивању прелиминарне листе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року од три дана од дана објављивања листе.</w:t>
      </w:r>
    </w:p>
    <w:p w14:paraId="39FA1FE4" w14:textId="5CC0663C" w:rsidR="00747FD0" w:rsidRPr="00571D2E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прелиминарну листу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чесници конкурса имају право приговора Комисији у року од осам дана од дана њеног објављивања.</w:t>
      </w:r>
    </w:p>
    <w:p w14:paraId="686D08DE" w14:textId="2C8C9FA6" w:rsidR="00747FD0" w:rsidRPr="00571D2E" w:rsidRDefault="00747FD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u w:val="single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прелиминарну листу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Одлуку о приговору, која мора бити образложена,  у року од 15 дана од дана његовог пријема. </w:t>
      </w:r>
    </w:p>
    <w:p w14:paraId="1E5D072F" w14:textId="26A000C5" w:rsidR="004466D1" w:rsidRPr="00571D2E" w:rsidRDefault="004466D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О спроведеном поступку Комисија води записник и сачињава Предлог</w:t>
      </w:r>
      <w:r w:rsidR="00E16D25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начне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е о</w:t>
      </w:r>
      <w:r w:rsidR="000A405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бору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07437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983F9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исте доставља </w:t>
      </w:r>
      <w:r w:rsidR="000F76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ском</w:t>
      </w:r>
      <w:r w:rsidR="007C384F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већу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усвајање.</w:t>
      </w:r>
    </w:p>
    <w:p w14:paraId="2001DD84" w14:textId="1F8D849A" w:rsidR="004466D1" w:rsidRPr="00571D2E" w:rsidRDefault="00CD633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оначелник </w:t>
      </w:r>
      <w:r w:rsidR="00F761B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града Крушевца </w:t>
      </w:r>
      <w:r w:rsidR="007F040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оноси</w:t>
      </w:r>
      <w:r w:rsidR="000A405E" w:rsidRPr="00571D2E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луку о </w:t>
      </w:r>
      <w:r w:rsidR="007F040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збору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енергетске </w:t>
      </w:r>
      <w:r w:rsidR="00983F9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анације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r w:rsidR="00983F9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p w14:paraId="2D3E7C76" w14:textId="0F0191F2" w:rsidR="004466D1" w:rsidRPr="00571D2E" w:rsidRDefault="005C20D6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i/>
          <w:sz w:val="24"/>
          <w:szCs w:val="24"/>
          <w:lang w:val="sr-Cyrl-RS"/>
        </w:rPr>
        <w:t xml:space="preserve">         </w:t>
      </w:r>
      <w:r w:rsidR="000A405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длука </w:t>
      </w:r>
      <w:r w:rsidR="000F76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CD633C">
        <w:rPr>
          <w:rFonts w:ascii="Times New Roman" w:eastAsia="Times New Roman" w:hAnsi="Times New Roman" w:cs="Times New Roman"/>
          <w:sz w:val="24"/>
          <w:szCs w:val="24"/>
          <w:lang w:val="sr-Cyrl-RS"/>
        </w:rPr>
        <w:t>оначелника града Крушевца</w:t>
      </w:r>
      <w:r w:rsidR="007F040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 избору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иректних корисника 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спровођењу мера </w:t>
      </w:r>
      <w:r w:rsidR="000A405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енергетске </w:t>
      </w:r>
      <w:r w:rsidR="00983F9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анације 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објављује</w:t>
      </w:r>
      <w:r w:rsidR="000A405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е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а огласној табли </w:t>
      </w:r>
      <w:r w:rsidR="000F76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ске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праве и званичној интернет страници </w:t>
      </w:r>
      <w:r w:rsidR="000F76A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CD633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</w:t>
      </w:r>
      <w:r w:rsidR="004466D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25654AE2" w14:textId="79E196D2" w:rsidR="0087687F" w:rsidRPr="00571D2E" w:rsidRDefault="00CC69F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говор о </w:t>
      </w:r>
      <w:r w:rsidR="0087687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провођењу мера енергетске </w:t>
      </w:r>
      <w:r w:rsidR="00983F9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анације </w:t>
      </w:r>
      <w:r w:rsidR="0087687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отписуј</w:t>
      </w:r>
      <w:r w:rsidR="0080181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е се</w:t>
      </w:r>
      <w:r w:rsidR="0087687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након </w:t>
      </w:r>
      <w:r w:rsidR="00983F9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оношењ</w:t>
      </w:r>
      <w:r w:rsidR="0080181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а</w:t>
      </w:r>
      <w:r w:rsidR="00983F9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801819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Решења о коначној листи крајњих корисника </w:t>
      </w:r>
      <w:r w:rsidR="0080181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за спровођење мера енергетске санације.</w:t>
      </w:r>
    </w:p>
    <w:p w14:paraId="2BA8C10A" w14:textId="1087FBCE" w:rsidR="003F2F7A" w:rsidRPr="00571D2E" w:rsidRDefault="003F2F7A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Уколико се на први јавни позив за директне кориснике не јави ни један или недовољно привредних субјеката, може се поновити јавни позив</w:t>
      </w:r>
      <w:r w:rsidR="00CA2047" w:rsidRPr="00571D2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1AF0ED24" w14:textId="629058DE" w:rsidR="004156C8" w:rsidRPr="00571D2E" w:rsidRDefault="00C47C9D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</w:p>
    <w:bookmarkEnd w:id="9"/>
    <w:p w14:paraId="300B6D12" w14:textId="4BDA8584" w:rsidR="002C67A0" w:rsidRPr="00571D2E" w:rsidRDefault="002C67A0" w:rsidP="0013033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Јавни позив за</w:t>
      </w:r>
      <w:r w:rsidR="00B9134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доделу бесповратних средстава 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грађанима и стамбеним заједницама </w:t>
      </w:r>
    </w:p>
    <w:p w14:paraId="41642886" w14:textId="77777777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3A73867B" w14:textId="30434C40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1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7CFAE270" w14:textId="77777777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RS"/>
        </w:rPr>
      </w:pPr>
    </w:p>
    <w:p w14:paraId="0E4FB875" w14:textId="5109EAB3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длуку о расписивању јавног позива за доделу бесповратних средстава </w:t>
      </w:r>
      <w:r w:rsidR="0054105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ђанима и стамбеним заједницам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а енергетску санацију стамбених зграда, породичних кућа и станова</w:t>
      </w:r>
      <w:r w:rsidR="00E75D3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оноси </w:t>
      </w:r>
      <w:r w:rsidR="00C800A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</w:t>
      </w:r>
      <w:r w:rsidR="00663599">
        <w:rPr>
          <w:rFonts w:ascii="Times New Roman" w:hAnsi="Times New Roman" w:cs="Times New Roman"/>
          <w:bCs/>
          <w:sz w:val="24"/>
          <w:szCs w:val="24"/>
          <w:lang w:val="sr-Cyrl-RS"/>
        </w:rPr>
        <w:t>оначелник</w:t>
      </w:r>
      <w:r w:rsidR="00E444F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800A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="00C4434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.</w:t>
      </w:r>
    </w:p>
    <w:p w14:paraId="549E1D8D" w14:textId="77777777" w:rsidR="006B41A0" w:rsidRPr="00571D2E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FBE889B" w14:textId="7BBB54DB" w:rsidR="00080859" w:rsidRPr="00571D2E" w:rsidRDefault="00E75D34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з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делу бесповратних средстава грађанима и стамбеним заједницама </w:t>
      </w:r>
      <w:r w:rsidR="0008085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спроводи Комисија. </w:t>
      </w:r>
    </w:p>
    <w:p w14:paraId="6F8C0D6F" w14:textId="77777777" w:rsidR="006B41A0" w:rsidRPr="00571D2E" w:rsidRDefault="006B41A0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4654A1B" w14:textId="405C84E8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ђани</w:t>
      </w:r>
      <w:r w:rsidR="0054105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/ стамбене заједниц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- учесници конкурса подносе пријаву Комисији. Пријава подразумева подношење конкурсне документације</w:t>
      </w:r>
      <w:r w:rsidR="0054105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 року к</w:t>
      </w:r>
      <w:r w:rsidR="00D04DE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оји је утврђен јавним </w:t>
      </w:r>
      <w:r w:rsidR="0054105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озивом.</w:t>
      </w:r>
    </w:p>
    <w:p w14:paraId="0CD89F1D" w14:textId="77777777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F7B155D" w14:textId="3AFED241" w:rsidR="00080859" w:rsidRPr="00571D2E" w:rsidRDefault="00080859" w:rsidP="00885FCE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Јавни позив из става 1. овог члана се обавезно објављује на огласној табли </w:t>
      </w:r>
      <w:r w:rsidR="005824B5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ск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праве и званичној интернет страници </w:t>
      </w:r>
      <w:r w:rsidR="005824B5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="00C4434B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а најава јавног позива </w:t>
      </w:r>
      <w:r w:rsidR="00E444F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и у свим локалним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медијима. </w:t>
      </w:r>
    </w:p>
    <w:p w14:paraId="4FEF5425" w14:textId="77777777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Конкурсна документација садржи:</w:t>
      </w:r>
    </w:p>
    <w:p w14:paraId="2B7BF499" w14:textId="77777777" w:rsidR="00080859" w:rsidRPr="00571D2E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јавни позив</w:t>
      </w:r>
    </w:p>
    <w:p w14:paraId="4D634D4D" w14:textId="3515B84A" w:rsidR="00080859" w:rsidRPr="00571D2E" w:rsidRDefault="00080859" w:rsidP="00130337">
      <w:pPr>
        <w:numPr>
          <w:ilvl w:val="0"/>
          <w:numId w:val="6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bookmarkStart w:id="13" w:name="_Hlk66978480"/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ријавни образац са листом потребних докумената</w:t>
      </w:r>
      <w:bookmarkEnd w:id="13"/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 </w:t>
      </w:r>
    </w:p>
    <w:p w14:paraId="75C7CDC0" w14:textId="499D8F29" w:rsidR="00080859" w:rsidRPr="00571D2E" w:rsidRDefault="00080859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1A44503D" w14:textId="3F96688E" w:rsidR="00080859" w:rsidRPr="00571D2E" w:rsidRDefault="00080859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Члан 2</w:t>
      </w:r>
      <w:r w:rsidR="002D23D8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2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49C6EFF4" w14:textId="77777777" w:rsidR="00080859" w:rsidRPr="00571D2E" w:rsidRDefault="00080859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FF03B87" w14:textId="76224921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Право учешћа на конкурсу имају грађани</w:t>
      </w:r>
      <w:r w:rsidR="00D04DE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стамбене заједнице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оји испуњавају следеће услове</w:t>
      </w:r>
      <w:r w:rsidR="0054105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:</w:t>
      </w:r>
    </w:p>
    <w:p w14:paraId="2976E04B" w14:textId="36C6F0CD" w:rsidR="00080859" w:rsidRPr="00571D2E" w:rsidRDefault="00080859" w:rsidP="00885FCE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да је подносилац пријаве власник и да живи у </w:t>
      </w:r>
      <w:r w:rsidR="0064135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ородичној кући</w:t>
      </w:r>
      <w:r w:rsidR="003061E7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ли у стану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 територији </w:t>
      </w:r>
      <w:r w:rsidR="0035064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="00A52D47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CE752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ушевца </w:t>
      </w:r>
      <w:r w:rsidR="009709B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(према решењу за порез</w:t>
      </w:r>
      <w:r w:rsidR="00CE752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 фотокопији</w:t>
      </w:r>
      <w:r w:rsidR="0014379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личне карте</w:t>
      </w:r>
      <w:r w:rsidR="009709B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)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</w:t>
      </w:r>
    </w:p>
    <w:p w14:paraId="15CECE37" w14:textId="3D1E0C42" w:rsidR="009709BE" w:rsidRPr="00571D2E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а поседује један од следећих доказа за стамбени објекат:</w:t>
      </w:r>
    </w:p>
    <w:p w14:paraId="39C9C642" w14:textId="12D17D0F" w:rsidR="009709BE" w:rsidRPr="00571D2E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оказ о изградњи објекта пре доношења прописа о изградњи,</w:t>
      </w:r>
    </w:p>
    <w:p w14:paraId="0CC7A740" w14:textId="1D161441" w:rsidR="009709BE" w:rsidRPr="00571D2E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кроз редован поступак обезбеђења дозволе,</w:t>
      </w:r>
    </w:p>
    <w:p w14:paraId="6267EA7C" w14:textId="0F27DE36" w:rsidR="009709BE" w:rsidRPr="00571D2E" w:rsidRDefault="009709BE" w:rsidP="00130337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ђевинску дозволу добијену из поступка легализације или</w:t>
      </w:r>
    </w:p>
    <w:p w14:paraId="031A903F" w14:textId="74EA3952" w:rsidR="009709BE" w:rsidRPr="00571D2E" w:rsidRDefault="009709BE" w:rsidP="00885FCE">
      <w:pPr>
        <w:pStyle w:val="ListParagraph"/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решење о озакоњењу.</w:t>
      </w:r>
    </w:p>
    <w:p w14:paraId="441C764C" w14:textId="78D4C8CB" w:rsidR="006373F8" w:rsidRPr="00571D2E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9709B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а је измирио доспеле обав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езе по основу пореза на имовину,</w:t>
      </w:r>
      <w:r w:rsidR="009709BE" w:rsidRPr="00571D2E" w:rsidDel="009709B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</w:p>
    <w:p w14:paraId="15F1DF9D" w14:textId="16281B12" w:rsidR="006373F8" w:rsidRPr="00571D2E" w:rsidRDefault="004D0492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</w:t>
      </w:r>
      <w:r w:rsidR="0054105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а је стамбена заједница уписана у одговарајући регистар</w:t>
      </w:r>
      <w:r w:rsidR="0014379C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,</w:t>
      </w:r>
    </w:p>
    <w:p w14:paraId="18F85E7D" w14:textId="30C20016" w:rsidR="00D04DE4" w:rsidRPr="00571D2E" w:rsidRDefault="0014379C" w:rsidP="00130337">
      <w:pPr>
        <w:numPr>
          <w:ilvl w:val="0"/>
          <w:numId w:val="7"/>
        </w:numPr>
        <w:spacing w:after="0"/>
        <w:ind w:left="1077" w:hanging="357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н</w:t>
      </w:r>
      <w:r w:rsidR="009709BE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е прихватају се трошкови радова, набавке материјала и опреме који настану пре првог обиласка Комисије за преглед и оцену поднетих захтева за суфинансирање пројеката енергетске ефикасности.</w:t>
      </w:r>
    </w:p>
    <w:p w14:paraId="0CF1FD77" w14:textId="77777777" w:rsidR="00D04DE4" w:rsidRPr="00571D2E" w:rsidRDefault="00D04DE4" w:rsidP="00130337">
      <w:pPr>
        <w:spacing w:after="0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2B5FCD31" w14:textId="5AB9E497" w:rsidR="002C67A0" w:rsidRPr="00571D2E" w:rsidRDefault="00E75D3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Садржај Ј</w:t>
      </w:r>
      <w:r w:rsidR="002C67A0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вног позива за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</w:t>
      </w:r>
      <w:r w:rsidR="002C67A0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(</w:t>
      </w:r>
      <w:r w:rsidR="006B355C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е заједнице</w:t>
      </w:r>
      <w:r w:rsidR="0054105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2227F95" w14:textId="5B6EBF9B" w:rsidR="00D04DE4" w:rsidRPr="00571D2E" w:rsidRDefault="00D04DE4" w:rsidP="0013033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281C37C0" w14:textId="165A3702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CC4877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3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0955023" w14:textId="77777777" w:rsidR="006D2757" w:rsidRPr="00571D2E" w:rsidRDefault="006D275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7E6E34C3" w14:textId="1556A954" w:rsidR="002C67A0" w:rsidRPr="00571D2E" w:rsidRDefault="002C67A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 позив из члана </w:t>
      </w:r>
      <w:r w:rsidR="00E75D3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21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Правилника садржи:</w:t>
      </w:r>
    </w:p>
    <w:p w14:paraId="64EB1F37" w14:textId="42691037" w:rsidR="002C67A0" w:rsidRPr="00571D2E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правни основ за расписивање јавног </w:t>
      </w:r>
      <w:r w:rsidR="00C24CDD" w:rsidRPr="00571D2E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, </w:t>
      </w:r>
    </w:p>
    <w:p w14:paraId="2B195CEB" w14:textId="450B318F" w:rsidR="002C67A0" w:rsidRPr="00571D2E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циљеве преузете из Правилника о суфинансирању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71D2E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на територији јединице локалне самоуправе, </w:t>
      </w:r>
    </w:p>
    <w:p w14:paraId="070E7858" w14:textId="77777777" w:rsidR="002C67A0" w:rsidRPr="00571D2E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финансијски оквир, </w:t>
      </w:r>
    </w:p>
    <w:p w14:paraId="512B7AB2" w14:textId="119B4212" w:rsidR="002C67A0" w:rsidRPr="00571D2E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мену средстава, </w:t>
      </w:r>
    </w:p>
    <w:p w14:paraId="0C425ED2" w14:textId="1541D981" w:rsidR="00104A5D" w:rsidRPr="00571D2E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број мера за које један корисник може да конкурише,</w:t>
      </w:r>
    </w:p>
    <w:p w14:paraId="0C0ED762" w14:textId="0E2DA2E5" w:rsidR="002C67A0" w:rsidRPr="00571D2E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услове за учешће на конкурсу, </w:t>
      </w:r>
    </w:p>
    <w:p w14:paraId="07CEE557" w14:textId="1A41F82A" w:rsidR="00104A5D" w:rsidRPr="00571D2E" w:rsidRDefault="00104A5D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листу </w:t>
      </w:r>
      <w:r w:rsidR="00541054" w:rsidRPr="00571D2E">
        <w:rPr>
          <w:rFonts w:ascii="Times New Roman" w:hAnsi="Times New Roman" w:cs="Times New Roman"/>
          <w:sz w:val="24"/>
          <w:szCs w:val="24"/>
          <w:lang w:val="sr-Cyrl-RS"/>
        </w:rPr>
        <w:t>директних корисник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преко којих се реализују мере,</w:t>
      </w:r>
    </w:p>
    <w:p w14:paraId="3069807A" w14:textId="77777777" w:rsidR="002C67A0" w:rsidRPr="00571D2E" w:rsidRDefault="002C67A0" w:rsidP="0013033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окументацију коју подносилац мора поднети уз пријавни образац,</w:t>
      </w:r>
    </w:p>
    <w:p w14:paraId="78768B13" w14:textId="6B84CEC8" w:rsidR="002C67A0" w:rsidRPr="00571D2E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чин на који </w:t>
      </w:r>
      <w:r w:rsidR="005E5B03" w:rsidRPr="00571D2E">
        <w:rPr>
          <w:rFonts w:ascii="Times New Roman" w:hAnsi="Times New Roman" w:cs="Times New Roman"/>
          <w:sz w:val="24"/>
          <w:szCs w:val="24"/>
          <w:lang w:val="sr-Cyrl-RS"/>
        </w:rPr>
        <w:t>град</w:t>
      </w:r>
      <w:r w:rsidR="00C4434B">
        <w:rPr>
          <w:rFonts w:ascii="Times New Roman" w:hAnsi="Times New Roman" w:cs="Times New Roman"/>
          <w:sz w:val="24"/>
          <w:szCs w:val="24"/>
          <w:lang w:val="sr-Cyrl-RS"/>
        </w:rPr>
        <w:t xml:space="preserve"> Крушевац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пружа додатне информације и помоћ подносиоцу пријаве у припреми и подношењу пријаве,</w:t>
      </w:r>
    </w:p>
    <w:p w14:paraId="76C2587A" w14:textId="77777777" w:rsidR="002C67A0" w:rsidRPr="00571D2E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чин и рок подношења пријаве, </w:t>
      </w:r>
    </w:p>
    <w:p w14:paraId="18C934D6" w14:textId="77777777" w:rsidR="002C67A0" w:rsidRPr="00571D2E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поступак одобравања средстава,</w:t>
      </w:r>
    </w:p>
    <w:p w14:paraId="79FCBA99" w14:textId="60FDC7AA" w:rsidR="002C67A0" w:rsidRDefault="002C67A0" w:rsidP="00130337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начин објављивања одлуке о </w:t>
      </w:r>
      <w:r w:rsidR="008871E2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остваривању права на </w:t>
      </w:r>
      <w:r w:rsidR="00B91346" w:rsidRPr="00571D2E">
        <w:rPr>
          <w:rFonts w:ascii="Times New Roman" w:hAnsi="Times New Roman" w:cs="Times New Roman"/>
          <w:sz w:val="24"/>
          <w:szCs w:val="24"/>
          <w:lang w:val="sr-Cyrl-RS"/>
        </w:rPr>
        <w:t>бесповратн</w:t>
      </w:r>
      <w:r w:rsidR="008871E2" w:rsidRPr="00571D2E">
        <w:rPr>
          <w:rFonts w:ascii="Times New Roman" w:hAnsi="Times New Roman" w:cs="Times New Roman"/>
          <w:sz w:val="24"/>
          <w:szCs w:val="24"/>
          <w:lang w:val="sr-Cyrl-RS"/>
        </w:rPr>
        <w:t>а</w:t>
      </w:r>
      <w:r w:rsidR="00B91346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средства</w:t>
      </w:r>
      <w:r w:rsidR="00DB03AA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грађанима</w:t>
      </w:r>
      <w:r w:rsidR="00E75D34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и стамбеним заједницама</w:t>
      </w:r>
      <w:r w:rsidR="00DB03AA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за спровођење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71D2E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>по јавном позиву</w:t>
      </w:r>
      <w:r w:rsidR="0014379C" w:rsidRPr="00571D2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02E1AC17" w14:textId="15501F3E" w:rsidR="00C4434B" w:rsidRDefault="00C4434B" w:rsidP="00C4434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DCB4366" w14:textId="39E56A89" w:rsidR="00C4434B" w:rsidRDefault="00C4434B" w:rsidP="00C4434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134D260" w14:textId="52778716" w:rsidR="00C4434B" w:rsidRDefault="00C4434B" w:rsidP="00C4434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E864B81" w14:textId="77777777" w:rsidR="00C4434B" w:rsidRPr="00C4434B" w:rsidRDefault="00C4434B" w:rsidP="00C4434B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4102DEC0" w14:textId="77777777" w:rsidR="002C67A0" w:rsidRPr="00571D2E" w:rsidRDefault="002C67A0" w:rsidP="00130337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26284A50" w14:textId="038F354A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Пријава на јавни позив з</w:t>
      </w:r>
      <w:r w:rsidR="0062127D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крајње кориснике (</w:t>
      </w:r>
      <w:r w:rsidR="00104A5D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грађан</w:t>
      </w:r>
      <w:r w:rsidR="00B9134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62127D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е заједнице</w:t>
      </w:r>
      <w:r w:rsidR="00E75D3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14AF032F" w14:textId="77777777" w:rsidR="009B5BAB" w:rsidRPr="00571D2E" w:rsidRDefault="009B5BA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8D0BA8C" w14:textId="0CB0F1E7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4" w:name="_Hlk66981395"/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3B0C74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4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4"/>
    <w:p w14:paraId="4A914C53" w14:textId="77777777" w:rsidR="002C67A0" w:rsidRPr="00571D2E" w:rsidRDefault="002C67A0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3EE211C8" w14:textId="77777777" w:rsidR="006373F8" w:rsidRPr="00571D2E" w:rsidRDefault="009709BE" w:rsidP="00885FCE">
      <w:pPr>
        <w:autoSpaceDE w:val="0"/>
        <w:autoSpaceDN w:val="0"/>
        <w:adjustRightInd w:val="0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Документацијa коју доставља грађанин подносилац пријаве при подношењу пријаве: </w:t>
      </w:r>
    </w:p>
    <w:p w14:paraId="386E1A97" w14:textId="5DABBE42" w:rsidR="00E12513" w:rsidRPr="00571D2E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</w:t>
      </w:r>
      <w:r w:rsidR="009709BE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отписан и попуњен Пријавни образац за суфинасирање мера енергетске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е</w:t>
      </w:r>
      <w:r w:rsidR="006373F8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фикасности 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са попуњеним подацима</w:t>
      </w:r>
      <w:r w:rsidR="006373F8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о мери з</w:t>
      </w:r>
      <w:r w:rsidR="00E1251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 коју се конкурише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</w:p>
    <w:p w14:paraId="7822BE4E" w14:textId="4F80867A" w:rsidR="00E12513" w:rsidRPr="00571D2E" w:rsidRDefault="00032BBB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</w:t>
      </w:r>
      <w:r w:rsidR="00E1251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пуњен образац </w:t>
      </w:r>
      <w:r w:rsidR="006373F8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(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</w:t>
      </w:r>
      <w:r w:rsidR="006373F8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рилог</w:t>
      </w:r>
      <w:r w:rsidR="00E1251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2</w:t>
      </w:r>
      <w:r w:rsidR="006373F8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)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овог правилника, </w:t>
      </w:r>
      <w:r w:rsidR="00E1251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који се односи на 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тање грађевинских</w:t>
      </w:r>
      <w:r w:rsidR="007753FD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(фасадних) елемената и грејног система</w:t>
      </w:r>
      <w:r w:rsidR="00E1251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објекта;</w:t>
      </w:r>
    </w:p>
    <w:p w14:paraId="1F5617E4" w14:textId="6BF05A62" w:rsidR="00080859" w:rsidRPr="00571D2E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фотокопиј</w:t>
      </w:r>
      <w:r w:rsidR="0062127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личне карте или очитана лична карта подносиоца захтева којом се </w:t>
      </w:r>
      <w:r w:rsidR="009D2294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иди адреса становања подносиоца пријаве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  <w:r w:rsidR="009D2294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</w:p>
    <w:p w14:paraId="433BB048" w14:textId="7EC85F8D" w:rsidR="00080859" w:rsidRPr="00571D2E" w:rsidRDefault="006D721F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ind w:left="1077" w:hanging="357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решење о </w:t>
      </w:r>
      <w:r w:rsidR="00AC0DBF"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утврђивању пореза на имовину</w:t>
      </w:r>
      <w:r w:rsidR="004D0492"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;</w:t>
      </w:r>
    </w:p>
    <w:p w14:paraId="07FE313D" w14:textId="319CE6BC" w:rsidR="009709BE" w:rsidRPr="00571D2E" w:rsidRDefault="00032BBB" w:rsidP="00130337">
      <w:pPr>
        <w:pStyle w:val="ListParagraph"/>
        <w:numPr>
          <w:ilvl w:val="0"/>
          <w:numId w:val="37"/>
        </w:numPr>
        <w:shd w:val="clear" w:color="auto" w:fill="FFFFFF"/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к</w:t>
      </w:r>
      <w:r w:rsidR="009709BE"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пију грађевинске дозволе, односно други документ којим се доказује легалност</w:t>
      </w:r>
      <w:r w:rsidR="004D0492"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</w:t>
      </w:r>
      <w:r w:rsidR="009709BE"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објект</w:t>
      </w:r>
      <w:r w:rsidR="004D0492"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>а;</w:t>
      </w:r>
    </w:p>
    <w:p w14:paraId="633635B0" w14:textId="377A8B01" w:rsidR="002143E5" w:rsidRPr="00571D2E" w:rsidRDefault="00983F9A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фотокопиј</w:t>
      </w:r>
      <w:r w:rsidR="0062127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рачуна за утрошену електрич</w:t>
      </w:r>
      <w:r w:rsidR="007D033C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ну енергију за </w:t>
      </w:r>
      <w:r w:rsidR="00C65AC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стамбени објекат 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који се конкурише </w:t>
      </w:r>
      <w:r w:rsidR="00152A9F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за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последњи месец</w:t>
      </w:r>
      <w:r w:rsidR="007D033C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, </w:t>
      </w:r>
      <w:r w:rsidR="00152A9F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ради доказа да </w:t>
      </w:r>
      <w:r w:rsidR="00CA2047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ласни</w:t>
      </w:r>
      <w:r w:rsidR="00C65AC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ци</w:t>
      </w:r>
      <w:r w:rsidR="00CA2047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жив</w:t>
      </w:r>
      <w:r w:rsidR="00C65AC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е</w:t>
      </w:r>
      <w:r w:rsidR="00CA2047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152A9F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</w:t>
      </w:r>
      <w:r w:rsidR="00CA2047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пријављеном стамбеном </w:t>
      </w:r>
      <w:r w:rsidR="00C65AC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бјекту </w:t>
      </w:r>
      <w:r w:rsidR="00CA2047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 (препоручује се да минимална потрошња не може бити мања од </w:t>
      </w:r>
      <w:r w:rsidR="00DA08FE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5</w:t>
      </w:r>
      <w:r w:rsidR="00CA2047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0 kWh</w:t>
      </w:r>
      <w:r w:rsidR="00E1251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месечно</w:t>
      </w:r>
      <w:r w:rsidR="00CA2047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)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</w:p>
    <w:p w14:paraId="240C3891" w14:textId="1CF37418" w:rsidR="00080859" w:rsidRPr="00571D2E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пре</w:t>
      </w:r>
      <w:r w:rsidR="009E453F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мер и предрачун/</w:t>
      </w:r>
      <w:r w:rsidR="00A77AF5" w:rsidRPr="00571D2E">
        <w:rPr>
          <w:rFonts w:ascii="Times New Roman" w:eastAsia="Times New Roman" w:hAnsi="Times New Roman" w:cs="Times New Roman"/>
          <w:sz w:val="24"/>
          <w:szCs w:val="24"/>
          <w:lang w:val="sr-Cyrl-RS" w:eastAsia="sr-Cyrl-RS"/>
        </w:rPr>
        <w:t xml:space="preserve"> профактура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</w:t>
      </w:r>
      <w:r w:rsidR="00E12513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прему са уградњом 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издат</w:t>
      </w:r>
      <w:r w:rsidR="00A77AF5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од привредног субјекта са листе</w:t>
      </w:r>
      <w:r w:rsidR="007D033C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="003F2F7A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иректних корисника</w:t>
      </w:r>
      <w:r w:rsidR="006D721F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ју је објави</w:t>
      </w:r>
      <w:r w:rsidR="00A16E5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о </w:t>
      </w:r>
      <w:r w:rsidR="006D721F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Град</w:t>
      </w:r>
      <w:r w:rsidR="00A16E5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рушевац</w:t>
      </w:r>
      <w:r w:rsidR="004D049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;</w:t>
      </w:r>
    </w:p>
    <w:p w14:paraId="31EC08E5" w14:textId="5F5CEAD8" w:rsidR="00080859" w:rsidRPr="00571D2E" w:rsidRDefault="00080859" w:rsidP="0013033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и</w:t>
      </w:r>
      <w:r w:rsidR="002704C8" w:rsidRPr="00571D2E">
        <w:rPr>
          <w:rFonts w:ascii="Times New Roman" w:hAnsi="Times New Roman" w:cs="Times New Roman"/>
          <w:sz w:val="24"/>
          <w:szCs w:val="24"/>
          <w:lang w:val="sr-Cyrl-RS"/>
        </w:rPr>
        <w:t>зјава о члановима домаћинства</w:t>
      </w:r>
      <w:r w:rsidR="006D721F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са фотокопијом лич</w:t>
      </w:r>
      <w:r w:rsidR="004D0492" w:rsidRPr="00571D2E">
        <w:rPr>
          <w:rFonts w:ascii="Times New Roman" w:hAnsi="Times New Roman" w:cs="Times New Roman"/>
          <w:sz w:val="24"/>
          <w:szCs w:val="24"/>
          <w:lang w:val="sr-Cyrl-RS"/>
        </w:rPr>
        <w:t>них карата за сваког члана домаћ</w:t>
      </w:r>
      <w:r w:rsidR="006D721F" w:rsidRPr="00571D2E">
        <w:rPr>
          <w:rFonts w:ascii="Times New Roman" w:hAnsi="Times New Roman" w:cs="Times New Roman"/>
          <w:sz w:val="24"/>
          <w:szCs w:val="24"/>
          <w:lang w:val="sr-Cyrl-RS"/>
        </w:rPr>
        <w:t>инства са ј</w:t>
      </w:r>
      <w:r w:rsidR="004D0492" w:rsidRPr="00571D2E">
        <w:rPr>
          <w:rFonts w:ascii="Times New Roman" w:hAnsi="Times New Roman" w:cs="Times New Roman"/>
          <w:sz w:val="24"/>
          <w:szCs w:val="24"/>
          <w:lang w:val="sr-Cyrl-RS"/>
        </w:rPr>
        <w:t>асно видљивом адресом становања</w:t>
      </w:r>
      <w:r w:rsidR="00C24B8F">
        <w:rPr>
          <w:rFonts w:ascii="Times New Roman" w:hAnsi="Times New Roman" w:cs="Times New Roman"/>
          <w:sz w:val="24"/>
          <w:szCs w:val="24"/>
          <w:lang w:val="sr-Cyrl-RS"/>
        </w:rPr>
        <w:t xml:space="preserve"> а за малолетна лица фотокопија докумената са видљивом адресом становања</w:t>
      </w:r>
      <w:r w:rsidR="004D0492" w:rsidRPr="00571D2E">
        <w:rPr>
          <w:rFonts w:ascii="Times New Roman" w:hAnsi="Times New Roman" w:cs="Times New Roman"/>
          <w:sz w:val="24"/>
          <w:szCs w:val="24"/>
          <w:lang w:val="sr-Cyrl-RS"/>
        </w:rPr>
        <w:t>;</w:t>
      </w:r>
      <w:r w:rsidR="006D721F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14:paraId="48BCB22D" w14:textId="2B2DB8A2" w:rsidR="00E12513" w:rsidRPr="00571D2E" w:rsidRDefault="002704C8" w:rsidP="00130337">
      <w:pPr>
        <w:pStyle w:val="ListParagraph"/>
        <w:numPr>
          <w:ilvl w:val="0"/>
          <w:numId w:val="37"/>
        </w:numPr>
        <w:spacing w:after="0"/>
        <w:ind w:left="1077" w:hanging="357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bookmarkStart w:id="15" w:name="_Hlk75026550"/>
      <w:r w:rsidRPr="00571D2E">
        <w:rPr>
          <w:rFonts w:ascii="Times New Roman" w:hAnsi="Times New Roman" w:cs="Times New Roman"/>
          <w:sz w:val="24"/>
          <w:szCs w:val="24"/>
          <w:lang w:val="sr-Cyrl-RS"/>
        </w:rPr>
        <w:t>потписана изјава о сагласности да орган за потребе поступка може извршити увид, прибавити и обрадити податке о чињеницама о кој</w:t>
      </w:r>
      <w:r w:rsidR="003F2F7A" w:rsidRPr="00571D2E">
        <w:rPr>
          <w:rFonts w:ascii="Times New Roman" w:hAnsi="Times New Roman" w:cs="Times New Roman"/>
          <w:sz w:val="24"/>
          <w:szCs w:val="24"/>
          <w:lang w:val="sr-Cyrl-RS"/>
        </w:rPr>
        <w:t>има се води службена евиденциј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>, а који су неопходни у поступку одлучивања</w:t>
      </w:r>
      <w:r w:rsidR="003B7C7A" w:rsidRPr="00571D2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bookmarkEnd w:id="15"/>
    <w:p w14:paraId="698D2D75" w14:textId="35C111E6" w:rsidR="006F5851" w:rsidRPr="00571D2E" w:rsidRDefault="006F5851" w:rsidP="00130337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34D970A6" w14:textId="77777777" w:rsidR="006B57D3" w:rsidRPr="00571D2E" w:rsidRDefault="006B57D3" w:rsidP="006B57D3">
      <w:pPr>
        <w:spacing w:after="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14:paraId="0783312D" w14:textId="21AD21DE" w:rsidR="006F5851" w:rsidRPr="00571D2E" w:rsidRDefault="003007C5" w:rsidP="006B57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       </w:t>
      </w:r>
      <w:r w:rsidR="005E5B03" w:rsidRPr="00571D2E">
        <w:rPr>
          <w:rFonts w:ascii="Times New Roman" w:hAnsi="Times New Roman" w:cs="Times New Roman"/>
          <w:sz w:val="24"/>
          <w:szCs w:val="24"/>
          <w:lang w:val="sr-Cyrl-RS"/>
        </w:rPr>
        <w:t>Град</w:t>
      </w:r>
      <w:r w:rsidR="00401154">
        <w:rPr>
          <w:rFonts w:ascii="Times New Roman" w:hAnsi="Times New Roman" w:cs="Times New Roman"/>
          <w:sz w:val="24"/>
          <w:szCs w:val="24"/>
          <w:lang w:val="sr-Cyrl-RS"/>
        </w:rPr>
        <w:t xml:space="preserve"> Крушевац</w:t>
      </w:r>
      <w:r w:rsidR="0026281B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ће</w:t>
      </w:r>
      <w:r w:rsidR="00401154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6281B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обезбедити </w:t>
      </w:r>
      <w:r w:rsidR="009E453F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прибављање </w:t>
      </w:r>
      <w:r w:rsidR="00AE3D39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информације </w:t>
      </w:r>
      <w:r w:rsidR="006B57D3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по службеној дужности </w:t>
      </w: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извод из листа непокретности.</w:t>
      </w:r>
    </w:p>
    <w:p w14:paraId="6D293D69" w14:textId="17D70E1B" w:rsidR="00032BBB" w:rsidRDefault="00032BB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bookmarkStart w:id="16" w:name="_Hlk66994674"/>
    </w:p>
    <w:p w14:paraId="3044D2F6" w14:textId="77777777" w:rsidR="00401154" w:rsidRPr="00571D2E" w:rsidRDefault="00401154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93E751F" w14:textId="77777777" w:rsidR="000C30C6" w:rsidRDefault="000C30C6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52BFA8A" w14:textId="77777777" w:rsidR="000C30C6" w:rsidRDefault="000C30C6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60564FEC" w14:textId="1C2010AA" w:rsidR="00D46415" w:rsidRPr="00571D2E" w:rsidRDefault="00D46415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5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bookmarkEnd w:id="16"/>
    <w:p w14:paraId="60C52414" w14:textId="77777777" w:rsidR="00D46415" w:rsidRPr="00571D2E" w:rsidRDefault="00D46415" w:rsidP="00130337">
      <w:pPr>
        <w:spacing w:after="0"/>
        <w:ind w:firstLine="630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79B811C0" w14:textId="468DA6B2" w:rsidR="00D46415" w:rsidRPr="00571D2E" w:rsidRDefault="00D46415" w:rsidP="00885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Право учешћа на </w:t>
      </w:r>
      <w:r w:rsidR="003F2F7A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јавном позиву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немају: </w:t>
      </w:r>
    </w:p>
    <w:p w14:paraId="02438549" w14:textId="73ECB76D" w:rsidR="00D46415" w:rsidRPr="00571D2E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власници </w:t>
      </w:r>
      <w:r w:rsidR="00D17C90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посебних делова </w:t>
      </w:r>
      <w:r w:rsidR="003F2F7A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тамбено-пословног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објеката</w:t>
      </w:r>
      <w:r w:rsidR="003F2F7A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ји не служе</w:t>
      </w:r>
      <w:r w:rsidR="00D17C90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становање</w:t>
      </w:r>
    </w:p>
    <w:p w14:paraId="2E7CB057" w14:textId="20F5F1FC" w:rsidR="00D46415" w:rsidRPr="00571D2E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власници стамбених објеката који су у претходном периоду користили средства </w:t>
      </w:r>
      <w:r w:rsidR="00D07EA2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Града</w:t>
      </w:r>
      <w:r w:rsidR="00401154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сличне активности </w:t>
      </w:r>
      <w:r w:rsidR="00E951E0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и иста оправдали 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и</w:t>
      </w:r>
    </w:p>
    <w:p w14:paraId="6E181F2F" w14:textId="1651163C" w:rsidR="00D46415" w:rsidRDefault="00D46415" w:rsidP="00130337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власници стамбених објеката који су</w:t>
      </w:r>
      <w:r w:rsidR="002D7CC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претходне две године после </w:t>
      </w:r>
      <w:r w:rsidR="002D7CCD"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достављања Решења о додели бесповратних средстава</w:t>
      </w:r>
      <w:r w:rsidRPr="00571D2E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за сличне активности одустали од спровођења активности. </w:t>
      </w:r>
    </w:p>
    <w:p w14:paraId="3FCEAC6D" w14:textId="6B00D06A" w:rsidR="00401154" w:rsidRDefault="00401154" w:rsidP="00401154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14:paraId="19485FE8" w14:textId="08940241" w:rsidR="00401154" w:rsidRDefault="00401154" w:rsidP="00401154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14:paraId="353B3ED6" w14:textId="77777777" w:rsidR="00401154" w:rsidRPr="00401154" w:rsidRDefault="00401154" w:rsidP="00401154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14:paraId="23487702" w14:textId="46262A97" w:rsidR="00454BF7" w:rsidRPr="00571D2E" w:rsidRDefault="00454BF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049E4E96" w14:textId="0C498EB7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итеријуми за избор</w:t>
      </w:r>
      <w:r w:rsidR="00D07EA2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пројеката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9D3742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  <w:r w:rsidR="003F2F7A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(</w:t>
      </w:r>
      <w:r w:rsidR="000A1AB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породичне куће, станови </w:t>
      </w:r>
      <w:r w:rsidR="003F2F7A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и стамбен</w:t>
      </w:r>
      <w:r w:rsidR="000A1AB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е </w:t>
      </w:r>
      <w:r w:rsidR="003F2F7A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заједниц</w:t>
      </w:r>
      <w:r w:rsidR="000A1AB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3F2F7A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)</w:t>
      </w:r>
    </w:p>
    <w:p w14:paraId="48398D1C" w14:textId="77777777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62E742FC" w14:textId="7E00F9AC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6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5D01B941" w14:textId="77777777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FF0000"/>
          <w:sz w:val="24"/>
          <w:szCs w:val="24"/>
          <w:lang w:val="sr-Cyrl-RS"/>
        </w:rPr>
      </w:pPr>
    </w:p>
    <w:p w14:paraId="3E029F2B" w14:textId="77777777" w:rsidR="00D1747B" w:rsidRPr="00571D2E" w:rsidRDefault="00D1747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оступак за оцењивање пристиглих пријава и избор корисника средстава врши ће</w:t>
      </w:r>
    </w:p>
    <w:p w14:paraId="459CF579" w14:textId="77777777" w:rsidR="00D1747B" w:rsidRPr="00571D2E" w:rsidRDefault="00D1747B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е на основу листе приоритета састављене бодовањем према следећим критеријумима: </w:t>
      </w:r>
    </w:p>
    <w:p w14:paraId="1242BFE5" w14:textId="32718F6C" w:rsidR="00080859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 за избор пријава грађана</w:t>
      </w:r>
      <w:r w:rsidR="00D17C9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стамбених заједниц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3F2F7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одређују се ј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авним позивом и садрже:</w:t>
      </w:r>
    </w:p>
    <w:p w14:paraId="4997F16F" w14:textId="77777777" w:rsidR="00AC2A82" w:rsidRPr="00571D2E" w:rsidRDefault="00AC2A8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7956231" w14:textId="4011D0F0" w:rsidR="006F2FBE" w:rsidRPr="00571D2E" w:rsidRDefault="006F2FBE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6691E96" w14:textId="77777777" w:rsidR="00A125E8" w:rsidRPr="00571D2E" w:rsidRDefault="00A125E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077390" w:rsidRPr="00571D2E" w14:paraId="41D6E8BC" w14:textId="77777777" w:rsidTr="003D13EA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E2E42A" w14:textId="2DCB1CA9" w:rsidR="00A44E42" w:rsidRPr="00571D2E" w:rsidRDefault="00032BBB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З</w:t>
            </w:r>
            <w:r w:rsidR="00077390" w:rsidRPr="00571D2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амена спољних прозора и врата и других транспарентних елемената термичког омотача са одговарајућим термичким својствима на </w:t>
            </w:r>
          </w:p>
          <w:p w14:paraId="064FE37D" w14:textId="18341688" w:rsidR="00077390" w:rsidRPr="00571D2E" w:rsidRDefault="00A44E42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(</w:t>
            </w:r>
            <w:r w:rsidR="00077390" w:rsidRPr="00571D2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стамбеним зградама, породичним кућама и становим</w:t>
            </w:r>
            <w:r w:rsidRPr="00571D2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а</w:t>
            </w:r>
            <w:r w:rsidR="00077390" w:rsidRPr="00571D2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 xml:space="preserve"> </w:t>
            </w:r>
            <w:r w:rsidRPr="00571D2E"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)</w:t>
            </w:r>
          </w:p>
        </w:tc>
      </w:tr>
      <w:tr w:rsidR="00077390" w:rsidRPr="00571D2E" w14:paraId="1E65F8D1" w14:textId="77777777" w:rsidTr="003D13EA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AB4238" w14:textId="64168F2A" w:rsidR="00077390" w:rsidRPr="00571D2E" w:rsidRDefault="00077390" w:rsidP="00130337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571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Постојеће карактеристике спољне столарије</w:t>
            </w:r>
            <w:r w:rsidR="00032BBB" w:rsidRPr="00571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85AF4" w14:textId="77777777" w:rsidR="00077390" w:rsidRPr="00571D2E" w:rsidRDefault="00077390" w:rsidP="00130337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77390" w:rsidRPr="00571D2E" w14:paraId="51A0FDAC" w14:textId="77777777" w:rsidTr="003D13EA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0729EA" w14:textId="0C13559E" w:rsidR="00077390" w:rsidRPr="00571D2E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</w:t>
            </w:r>
            <w:r w:rsidR="00D1747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="00F03B87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једноструки</w:t>
            </w:r>
            <w:r w:rsidR="00551BE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DFDFFF" w14:textId="608E8D2F" w:rsidR="00077390" w:rsidRPr="00571D2E" w:rsidRDefault="00F03B87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  <w:r w:rsidR="00077390"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077390" w:rsidRPr="00571D2E" w14:paraId="4B58C1FA" w14:textId="77777777" w:rsidTr="000C2403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3086A1" w14:textId="70A1E5B5" w:rsidR="00077390" w:rsidRPr="00571D2E" w:rsidRDefault="00077390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</w:t>
            </w:r>
            <w:r w:rsidR="00D1747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="00885FCE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F03B87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воструки</w:t>
            </w:r>
            <w:r w:rsidR="00D1747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A98B7A" w14:textId="24C836EF" w:rsidR="00077390" w:rsidRPr="00571D2E" w:rsidRDefault="00F03B87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077390" w:rsidRPr="00571D2E" w14:paraId="722CA236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67AEC" w14:textId="1A727ED9" w:rsidR="00077390" w:rsidRPr="00571D2E" w:rsidRDefault="00077390" w:rsidP="00130337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рвени</w:t>
            </w:r>
            <w:r w:rsidR="00D1747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,</w:t>
            </w:r>
            <w:r w:rsidR="00551BE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F03B87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једноструки са </w:t>
            </w:r>
            <w:r w:rsidR="00551BE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дуплим</w:t>
            </w:r>
            <w:r w:rsidR="00F03B87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стаклом</w:t>
            </w:r>
            <w:r w:rsidR="00D1747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76872D" w14:textId="3DE05DEE" w:rsidR="00077390" w:rsidRPr="00571D2E" w:rsidRDefault="00F03B87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077390" w:rsidRPr="00571D2E" w14:paraId="3F629AEE" w14:textId="77777777" w:rsidTr="000C2403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049D1B" w14:textId="5E94F18F" w:rsidR="00077390" w:rsidRPr="00571D2E" w:rsidRDefault="00F03B87" w:rsidP="00130337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ПВЦ</w:t>
            </w:r>
            <w:r w:rsidR="00D1747B"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, алуминијум</w:t>
            </w: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0BD120" w14:textId="7D573B77" w:rsidR="00077390" w:rsidRPr="00571D2E" w:rsidRDefault="00F03B87" w:rsidP="0013033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  <w:tr w:rsidR="00077390" w:rsidRPr="00571D2E" w14:paraId="0697BD10" w14:textId="77777777" w:rsidTr="003D13EA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57DBCB" w14:textId="77777777" w:rsidR="00077390" w:rsidRPr="00571D2E" w:rsidRDefault="00077390" w:rsidP="00130337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077390" w:rsidRPr="00571D2E" w14:paraId="494132DC" w14:textId="77777777" w:rsidTr="003D13EA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63CB8C7" w14:textId="3217178F" w:rsidR="00077390" w:rsidRPr="00571D2E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Постојећи </w:t>
            </w:r>
            <w:r w:rsidR="000A1AB8" w:rsidRPr="00571D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>начин грејања на</w:t>
            </w:r>
            <w:r w:rsidR="00032BBB" w:rsidRPr="00571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R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952FA" w14:textId="77777777" w:rsidR="00077390" w:rsidRPr="00571D2E" w:rsidRDefault="00077390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077390" w:rsidRPr="00571D2E" w14:paraId="2FDAFA6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5490D4B" w14:textId="77777777" w:rsidR="00077390" w:rsidRPr="00571D2E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8FDB40" w14:textId="77777777" w:rsidR="00077390" w:rsidRPr="00571D2E" w:rsidRDefault="00077390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</w:t>
            </w:r>
          </w:p>
        </w:tc>
      </w:tr>
      <w:tr w:rsidR="00077390" w:rsidRPr="00571D2E" w14:paraId="09D364B8" w14:textId="77777777" w:rsidTr="003D13EA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C4CDDA" w14:textId="77777777" w:rsidR="00077390" w:rsidRPr="00571D2E" w:rsidRDefault="00077390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1A2A3E" w14:textId="77777777" w:rsidR="00077390" w:rsidRPr="00571D2E" w:rsidRDefault="00077390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</w:t>
            </w:r>
          </w:p>
        </w:tc>
      </w:tr>
      <w:tr w:rsidR="00077390" w:rsidRPr="00571D2E" w14:paraId="215EFEF5" w14:textId="77777777" w:rsidTr="003D13EA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CB924E" w14:textId="77777777" w:rsidR="00077390" w:rsidRPr="00571D2E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B87B4C" w14:textId="77777777" w:rsidR="00077390" w:rsidRPr="00571D2E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077390" w:rsidRPr="00571D2E" w14:paraId="1B2C13EF" w14:textId="77777777" w:rsidTr="003D13EA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67C981" w14:textId="0782EBB3" w:rsidR="00077390" w:rsidRPr="00571D2E" w:rsidRDefault="00077390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Природни гас/пелет</w:t>
            </w:r>
            <w:r w:rsidR="00235FE8"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AA4529" w14:textId="77777777" w:rsidR="00077390" w:rsidRPr="00571D2E" w:rsidRDefault="00077390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0</w:t>
            </w:r>
          </w:p>
        </w:tc>
      </w:tr>
    </w:tbl>
    <w:p w14:paraId="2D2E471A" w14:textId="722FDAF6" w:rsidR="00895BA4" w:rsidRPr="00571D2E" w:rsidRDefault="00A125E8" w:rsidP="0013033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*</w:t>
      </w:r>
      <w:r w:rsidR="00032BBB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0D78799B" w14:textId="69E34B40" w:rsidR="00E94209" w:rsidRPr="00571D2E" w:rsidRDefault="00E94209" w:rsidP="00130337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511C3576" w14:textId="77777777" w:rsidR="00117D8F" w:rsidRPr="00571D2E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критеријум за бодовање, за све мере из става 1. овог члана, користи се </w:t>
      </w:r>
      <w:r w:rsidR="00E94209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 фактор заузетости површине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 који представља количник укупне површине стамбеног објекта (из пореске пријаве) и броја корисника тог објекта.</w:t>
      </w:r>
    </w:p>
    <w:tbl>
      <w:tblPr>
        <w:tblStyle w:val="TableGrid0"/>
        <w:tblW w:w="9424" w:type="dxa"/>
        <w:tblInd w:w="-27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934"/>
        <w:gridCol w:w="1490"/>
      </w:tblGrid>
      <w:tr w:rsidR="00117D8F" w:rsidRPr="00571D2E" w14:paraId="0971250B" w14:textId="77777777" w:rsidTr="00642F53">
        <w:trPr>
          <w:trHeight w:val="667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BC13D" w14:textId="77777777" w:rsidR="00117D8F" w:rsidRPr="00571D2E" w:rsidRDefault="00117D8F" w:rsidP="00130337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К фактор заузетости површине за станове</w:t>
            </w:r>
          </w:p>
        </w:tc>
      </w:tr>
      <w:tr w:rsidR="00117D8F" w:rsidRPr="00571D2E" w14:paraId="5D6CBDC5" w14:textId="77777777" w:rsidTr="00642F53">
        <w:trPr>
          <w:trHeight w:val="410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4A6CF57" w14:textId="77777777" w:rsidR="00117D8F" w:rsidRPr="00571D2E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6D2D3A" w14:textId="77777777" w:rsidR="00117D8F" w:rsidRPr="00571D2E" w:rsidRDefault="00117D8F" w:rsidP="00130337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бодова</w:t>
            </w:r>
          </w:p>
        </w:tc>
      </w:tr>
      <w:tr w:rsidR="00117D8F" w:rsidRPr="00571D2E" w14:paraId="71AB3FF1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B91525" w14:textId="77777777" w:rsidR="00117D8F" w:rsidRPr="00571D2E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6CF977" w14:textId="77777777" w:rsidR="00117D8F" w:rsidRPr="00571D2E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117D8F" w:rsidRPr="00571D2E" w14:paraId="20734B20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C0E81A" w14:textId="77777777" w:rsidR="00117D8F" w:rsidRPr="00571D2E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5087B" w14:textId="77777777" w:rsidR="00117D8F" w:rsidRPr="00571D2E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117D8F" w:rsidRPr="00571D2E" w14:paraId="2C27E9FC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15C898" w14:textId="77777777" w:rsidR="00117D8F" w:rsidRPr="00571D2E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D2B04" w14:textId="77777777" w:rsidR="00117D8F" w:rsidRPr="00571D2E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117D8F" w:rsidRPr="00571D2E" w14:paraId="69219E6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483580" w14:textId="77777777" w:rsidR="00117D8F" w:rsidRPr="00571D2E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3937E1" w14:textId="77777777" w:rsidR="00117D8F" w:rsidRPr="00571D2E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117D8F" w:rsidRPr="00571D2E" w14:paraId="66DD94A3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C6FCBC" w14:textId="77777777" w:rsidR="00117D8F" w:rsidRPr="00571D2E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DA82EC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117D8F" w:rsidRPr="00571D2E" w14:paraId="4F2D544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9C29A0" w14:textId="77777777" w:rsidR="00117D8F" w:rsidRPr="00571D2E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F5B4FE" w14:textId="77777777" w:rsidR="00117D8F" w:rsidRPr="00571D2E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117D8F" w:rsidRPr="00571D2E" w14:paraId="136F1ACC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06359B" w14:textId="77777777" w:rsidR="00117D8F" w:rsidRPr="00571D2E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4335AE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117D8F" w:rsidRPr="00571D2E" w14:paraId="546DC5BE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863BBA2" w14:textId="77777777" w:rsidR="00117D8F" w:rsidRPr="00571D2E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22002F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117D8F" w:rsidRPr="00571D2E" w14:paraId="6C47F815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247EC7B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  <w:tr w:rsidR="00117D8F" w:rsidRPr="00571D2E" w14:paraId="02085E3D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052FD2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  <w:t>К фактор заузетости површине за породичне куће</w:t>
            </w:r>
          </w:p>
        </w:tc>
      </w:tr>
      <w:tr w:rsidR="00117D8F" w:rsidRPr="00571D2E" w14:paraId="261F4198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140090" w14:textId="77777777" w:rsidR="00117D8F" w:rsidRPr="00571D2E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6642D9" w14:textId="77777777" w:rsidR="00117D8F" w:rsidRPr="00571D2E" w:rsidRDefault="00117D8F" w:rsidP="00130337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5</w:t>
            </w:r>
          </w:p>
        </w:tc>
      </w:tr>
      <w:tr w:rsidR="00117D8F" w:rsidRPr="00571D2E" w14:paraId="4003D882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2437FE" w14:textId="77777777" w:rsidR="00117D8F" w:rsidRPr="00571D2E" w:rsidRDefault="00117D8F" w:rsidP="00130337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84C199" w14:textId="77777777" w:rsidR="00117D8F" w:rsidRPr="00571D2E" w:rsidRDefault="00117D8F" w:rsidP="00130337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,5</w:t>
            </w:r>
          </w:p>
        </w:tc>
      </w:tr>
      <w:tr w:rsidR="00117D8F" w:rsidRPr="00571D2E" w14:paraId="6953419E" w14:textId="77777777" w:rsidTr="00642F53">
        <w:trPr>
          <w:trHeight w:val="34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5C977" w14:textId="77777777" w:rsidR="00117D8F" w:rsidRPr="00571D2E" w:rsidRDefault="00117D8F" w:rsidP="00130337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5EDD0F" w14:textId="77777777" w:rsidR="00117D8F" w:rsidRPr="00571D2E" w:rsidRDefault="00117D8F" w:rsidP="00130337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4</w:t>
            </w:r>
          </w:p>
        </w:tc>
      </w:tr>
      <w:tr w:rsidR="00117D8F" w:rsidRPr="00571D2E" w14:paraId="669D5EA3" w14:textId="77777777" w:rsidTr="00642F53">
        <w:trPr>
          <w:trHeight w:val="346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93AF1" w14:textId="77777777" w:rsidR="00117D8F" w:rsidRPr="00571D2E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702A6" w14:textId="77777777" w:rsidR="00117D8F" w:rsidRPr="00571D2E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,5</w:t>
            </w:r>
          </w:p>
        </w:tc>
      </w:tr>
      <w:tr w:rsidR="00117D8F" w:rsidRPr="00571D2E" w14:paraId="1DEE7E22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44863B" w14:textId="77777777" w:rsidR="00117D8F" w:rsidRPr="00571D2E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E584D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3</w:t>
            </w:r>
          </w:p>
        </w:tc>
      </w:tr>
      <w:tr w:rsidR="00117D8F" w:rsidRPr="00571D2E" w14:paraId="76870387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99100" w14:textId="77777777" w:rsidR="00117D8F" w:rsidRPr="00571D2E" w:rsidRDefault="00117D8F" w:rsidP="00130337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ECA51D" w14:textId="77777777" w:rsidR="00117D8F" w:rsidRPr="00571D2E" w:rsidRDefault="00117D8F" w:rsidP="00130337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,5</w:t>
            </w:r>
          </w:p>
        </w:tc>
      </w:tr>
      <w:tr w:rsidR="00117D8F" w:rsidRPr="00571D2E" w14:paraId="68E5A62B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F4283" w14:textId="77777777" w:rsidR="00117D8F" w:rsidRPr="00571D2E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767CA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117D8F" w:rsidRPr="00571D2E" w14:paraId="1DD15259" w14:textId="77777777" w:rsidTr="00642F53">
        <w:trPr>
          <w:trHeight w:val="353"/>
        </w:trPr>
        <w:tc>
          <w:tcPr>
            <w:tcW w:w="79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24AE24" w14:textId="77777777" w:rsidR="00117D8F" w:rsidRPr="00571D2E" w:rsidRDefault="00117D8F" w:rsidP="00130337">
            <w:pPr>
              <w:ind w:left="14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3971D9" w14:textId="77777777" w:rsidR="00117D8F" w:rsidRPr="00571D2E" w:rsidRDefault="00117D8F" w:rsidP="00130337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 w:rsidRPr="00571D2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1</w:t>
            </w:r>
          </w:p>
        </w:tc>
      </w:tr>
      <w:tr w:rsidR="00117D8F" w:rsidRPr="00571D2E" w14:paraId="741C43E0" w14:textId="77777777" w:rsidTr="00642F53">
        <w:trPr>
          <w:trHeight w:val="353"/>
        </w:trPr>
        <w:tc>
          <w:tcPr>
            <w:tcW w:w="9424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50E2DF" w14:textId="77777777" w:rsidR="00117D8F" w:rsidRPr="00571D2E" w:rsidRDefault="00117D8F" w:rsidP="00130337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</w:p>
        </w:tc>
      </w:tr>
    </w:tbl>
    <w:p w14:paraId="45F0CC5A" w14:textId="155EA21C" w:rsidR="001119C3" w:rsidRPr="00571D2E" w:rsidRDefault="00E031C9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*за стамбене зграде дати средњу вредност</w:t>
      </w:r>
      <w:r w:rsidR="00BF6E7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вих станова из зграде</w:t>
      </w:r>
    </w:p>
    <w:p w14:paraId="430E4D54" w14:textId="77777777" w:rsidR="001119C3" w:rsidRPr="00571D2E" w:rsidRDefault="001119C3" w:rsidP="00130337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05803382" w14:textId="0F67A140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Јавним позивом се одређује максимални број бодова по сваком од </w:t>
      </w:r>
      <w:r w:rsidR="00E951E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а и број бодова по пот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ритеријумима, ако су поткритеријуми дефинисани у оквиру појединих критеријума.</w:t>
      </w:r>
    </w:p>
    <w:p w14:paraId="431AD39F" w14:textId="15A1D97D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купан максимални број бодова по свим критеријумима и поткритеријумима примењеним на поједини Програм не може прећи 100.</w:t>
      </w:r>
    </w:p>
    <w:p w14:paraId="522C9E70" w14:textId="5F486096" w:rsidR="00080859" w:rsidRPr="00571D2E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76AE3DB2" w14:textId="7D37AF6E" w:rsidR="00BC414D" w:rsidRPr="00571D2E" w:rsidRDefault="00BC414D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19D73EC1" w14:textId="02337E9E" w:rsidR="00326436" w:rsidRPr="00571D2E" w:rsidRDefault="00080859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олико се два захтева оцене са истим бројем бодова, предност имају </w:t>
      </w:r>
      <w:r w:rsidR="00652DD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подносиоци пријав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чији је фактор</w:t>
      </w:r>
      <w:r w:rsidR="0034360A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искоришћавања површине К већи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.  </w:t>
      </w:r>
    </w:p>
    <w:p w14:paraId="6CD55CFB" w14:textId="4343B42E" w:rsidR="002332A2" w:rsidRPr="00571D2E" w:rsidRDefault="002332A2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3442A1D6" w14:textId="439FA415" w:rsidR="00080859" w:rsidRPr="00571D2E" w:rsidRDefault="0032643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Начин бодовања </w:t>
      </w:r>
      <w:r w:rsidR="009D3742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биће дефинисан</w:t>
      </w:r>
      <w:r w:rsidR="005A25F5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у</w:t>
      </w:r>
      <w:r w:rsidR="00D17C90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Јавном позиву.</w:t>
      </w:r>
    </w:p>
    <w:p w14:paraId="663A1E2C" w14:textId="74605268" w:rsidR="002C67A0" w:rsidRDefault="002C67A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   </w:t>
      </w:r>
    </w:p>
    <w:p w14:paraId="2E464F80" w14:textId="77777777" w:rsidR="003F77F0" w:rsidRPr="00571D2E" w:rsidRDefault="003F77F0" w:rsidP="00130337">
      <w:p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</w:p>
    <w:p w14:paraId="5EA478CA" w14:textId="7750FF22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Оцењивање, утврђивање листе </w:t>
      </w:r>
      <w:r w:rsidR="002D7CCD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и избор </w:t>
      </w:r>
      <w:r w:rsidR="009D3742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крајњих корисника</w:t>
      </w:r>
    </w:p>
    <w:p w14:paraId="7958B94E" w14:textId="77777777" w:rsidR="00BF6E7C" w:rsidRPr="00571D2E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2827486F" w14:textId="0A68FB88" w:rsidR="002C67A0" w:rsidRPr="00571D2E" w:rsidRDefault="002C67A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0A7CE9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27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.</w:t>
      </w:r>
    </w:p>
    <w:p w14:paraId="0612A3F1" w14:textId="77777777" w:rsidR="002C67A0" w:rsidRPr="00571D2E" w:rsidRDefault="002C67A0" w:rsidP="00130337">
      <w:pPr>
        <w:spacing w:after="0" w:line="240" w:lineRule="auto"/>
        <w:ind w:firstLine="240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        </w:t>
      </w:r>
    </w:p>
    <w:p w14:paraId="550806AC" w14:textId="7279F385" w:rsidR="005C4292" w:rsidRPr="00571D2E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цењивање и рангирање </w:t>
      </w:r>
      <w:r w:rsidR="003D173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ојекат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ђана</w:t>
      </w:r>
      <w:r w:rsidR="00D17C9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стамбених заједниц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врши се применом критеријума из </w:t>
      </w:r>
      <w:r w:rsidR="00BC414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члана 26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4D322AE0" w14:textId="0D47C709" w:rsidR="000A7CE9" w:rsidRPr="00571D2E" w:rsidRDefault="005C429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разматра пријаве и у складу са условима </w:t>
      </w:r>
      <w:r w:rsidR="00BC414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з члана 26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</w:t>
      </w:r>
      <w:r w:rsidR="00D17C9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тврђује прелиминарну ранг листу крајњих корисника</w:t>
      </w:r>
      <w:r w:rsidR="000A7CE9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за сваку меру на основу бодовања према критеријумима из члана 26. овог правилника.</w:t>
      </w:r>
    </w:p>
    <w:p w14:paraId="25C03090" w14:textId="539642E1" w:rsidR="005C4292" w:rsidRPr="00571D2E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у из става 2. овог члана </w:t>
      </w:r>
      <w:r w:rsidR="005C4292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објављује на огласној табли </w:t>
      </w:r>
      <w:r w:rsidR="003D173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5C4292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</w:t>
      </w:r>
      <w:r w:rsidR="00AC2A82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рушевца </w:t>
      </w:r>
      <w:r w:rsidR="005C4292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 званичној интернет страници </w:t>
      </w:r>
      <w:r w:rsidR="003D173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5C4292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043319F1" w14:textId="7091F171" w:rsidR="002C55F4" w:rsidRPr="00571D2E" w:rsidRDefault="00B70DE1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</w:t>
      </w:r>
      <w:r w:rsidR="002C55F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дносиоци пријава имају право увида у поднете пријаве и приложену документацију по утврђивању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е из става 2. овог члана </w:t>
      </w:r>
      <w:r w:rsidR="002C55F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 року од три дана од дана објављивања листе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ставом </w:t>
      </w:r>
      <w:r w:rsidR="0079302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3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</w:t>
      </w:r>
      <w:r w:rsidR="002C55F4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3776D8B1" w14:textId="527FBA67" w:rsidR="002C55F4" w:rsidRPr="00571D2E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4C54F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2. овог члана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дносиоци пријава имају право приговора Комисији у року од осам дана од дана њеног објављивања.</w:t>
      </w:r>
      <w:r w:rsidR="00BC414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говор се подноси на писарницу ЈЛС.</w:t>
      </w:r>
    </w:p>
    <w:p w14:paraId="025204B6" w14:textId="04F7C26B" w:rsidR="002C55F4" w:rsidRPr="00571D2E" w:rsidRDefault="002C55F4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мисија је дужна да размотри поднете приговоре на листу </w:t>
      </w:r>
      <w:r w:rsidR="004C54F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става 2. овог члан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ао и да донесе  </w:t>
      </w:r>
      <w:r w:rsidR="0079302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о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луку о приговору, која мора бити образложена,  у року од 15 дана од дана његовог пријема</w:t>
      </w:r>
      <w:r w:rsidR="0079302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 основу донетих одлука донесе ревидирану прелиминарну листу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</w:p>
    <w:p w14:paraId="13866C1D" w14:textId="77777777" w:rsidR="00B84258" w:rsidRPr="00571D2E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На основу  листе из става 6</w:t>
      </w:r>
      <w:r w:rsidR="0079302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овог члана Комисија врши теренски обилазак ради увида у стање стамбених објеката са те листе закључно са редним бројем подносиоца пријаве до којег су обезбеђена укупна средства за субвенционисање. </w:t>
      </w:r>
    </w:p>
    <w:p w14:paraId="3F797EF8" w14:textId="18886E3B" w:rsidR="00B84258" w:rsidRPr="00571D2E" w:rsidRDefault="00C30532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Уколико је Комисија приликом теренског обиласка из става 7. овог члана</w:t>
      </w:r>
      <w:r w:rsidR="00551BEB"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утврдила</w:t>
      </w:r>
      <w:r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да је 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подносилац</w:t>
      </w:r>
      <w:r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пријаве 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>дао</w:t>
      </w:r>
      <w:r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 неистините податке у пријави 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u w:val="single"/>
          <w:lang w:val="sr-Cyrl-RS"/>
        </w:rPr>
        <w:t xml:space="preserve">Комисија га елиминише из ревидиране прелиминарне листе и уместо њега спроводи теренски обилазак првог следећег на листи код кога није вршен теренски обилазак. </w:t>
      </w:r>
    </w:p>
    <w:p w14:paraId="0D41208A" w14:textId="24C1F338" w:rsidR="00C30532" w:rsidRPr="00571D2E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ликом теренског обиласка уз обавезно присуство подносиоца захтева комисија сачињава записник у два примерка, при чему један остаје подносиоцу пријаве, а један задржава Комисија. </w:t>
      </w:r>
      <w:r w:rsidR="00A4508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 зап</w:t>
      </w:r>
      <w:r w:rsidR="004D0492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</w:t>
      </w:r>
      <w:r w:rsidR="00A4508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снику </w:t>
      </w:r>
      <w:r w:rsidR="004D0492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</w:t>
      </w:r>
      <w:r w:rsidR="00A4508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отврђује да ли су мере наведене у предмеру и предрачуну који је грађанин поднео приликом пријаве на јавни позив </w:t>
      </w:r>
      <w:r w:rsidR="003D131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хватљиве.</w:t>
      </w:r>
    </w:p>
    <w:p w14:paraId="7FA7F7E9" w14:textId="3EEA1E96" w:rsidR="004C54FC" w:rsidRPr="00571D2E" w:rsidRDefault="004C54FC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основу записника </w:t>
      </w:r>
      <w:r w:rsidR="00C5590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з 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9</w:t>
      </w:r>
      <w:r w:rsidR="00C5590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сачињава коначну листу крајњих корисника.</w:t>
      </w:r>
    </w:p>
    <w:p w14:paraId="362BA3B3" w14:textId="046251D0" w:rsidR="00C55900" w:rsidRPr="00571D2E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Листу из 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тава 10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Комисија објављује на огласној табли Града и званичној интернет страници града.</w:t>
      </w:r>
    </w:p>
    <w:p w14:paraId="3D747976" w14:textId="66499257" w:rsidR="004C54FC" w:rsidRPr="00571D2E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На листу 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из става 10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 овог члана  подносиоци пријава код којих је извр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шен теренски обилазак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, имају </w:t>
      </w:r>
      <w:r w:rsidR="009A2A47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аво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иговора Комисији у року од осам дана од дана објављивања коначне листе крајњих корисника.</w:t>
      </w:r>
      <w:r w:rsidR="00BC414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говор се подноси на писарницу ЈЛС.</w:t>
      </w:r>
    </w:p>
    <w:p w14:paraId="4D33BE1D" w14:textId="2E8E7450" w:rsidR="00C55900" w:rsidRPr="00571D2E" w:rsidRDefault="00C55900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омисија је дужна да одлучи по приговорима из става 10. овог члана у року од 15 дана од дана пријема приговора и након одлучивања по свим приговорима сачини коначну листу крајњих корисни</w:t>
      </w:r>
      <w:r w:rsidR="00B84258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а.</w:t>
      </w:r>
    </w:p>
    <w:p w14:paraId="655D50BE" w14:textId="3D58DE8B" w:rsidR="00C30532" w:rsidRDefault="00B84258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42459C">
        <w:rPr>
          <w:rFonts w:ascii="Times New Roman" w:eastAsia="Times New Roman" w:hAnsi="Times New Roman" w:cs="Times New Roman"/>
          <w:sz w:val="24"/>
          <w:szCs w:val="24"/>
          <w:lang w:val="sr-Cyrl-RS"/>
        </w:rPr>
        <w:t>оначелник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града</w:t>
      </w:r>
      <w:r w:rsidR="003F77F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оноси Одлуку о додели бесповратних средстава крајњим корисницима за спровођење мера енергетске санације, на основу чега се закључују уговори.</w:t>
      </w:r>
    </w:p>
    <w:p w14:paraId="155E61FA" w14:textId="7F215196" w:rsidR="003E69AF" w:rsidRPr="0017531B" w:rsidRDefault="003E69A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17531B"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  <w:t>На Одлуку из претходног става подносилац пријаве има право жалбе Градском већу града Крушевца у року од 15 дана од дана пријема одлуке.</w:t>
      </w:r>
    </w:p>
    <w:p w14:paraId="3C43D843" w14:textId="77777777" w:rsidR="003E69AF" w:rsidRPr="00571D2E" w:rsidRDefault="003E69AF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45A97F8F" w14:textId="3A5DE665" w:rsidR="0053126A" w:rsidRPr="00571D2E" w:rsidRDefault="0053126A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Члан</w:t>
      </w:r>
      <w:r w:rsidR="00117D8F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2</w:t>
      </w:r>
      <w:r w:rsidR="00130337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8.</w:t>
      </w:r>
    </w:p>
    <w:p w14:paraId="3411675D" w14:textId="77777777" w:rsidR="00130337" w:rsidRPr="00571D2E" w:rsidRDefault="00130337" w:rsidP="00130337">
      <w:pPr>
        <w:spacing w:after="0"/>
        <w:ind w:right="7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28F57E9" w14:textId="22BDF9FE" w:rsidR="0053126A" w:rsidRPr="00571D2E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Град током трајања Конкурса не прими довољан број важећих </w:t>
      </w:r>
      <w:r w:rsidRPr="00571D2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34DC2A1" wp14:editId="79304DA9">
            <wp:extent cx="4569" cy="4571"/>
            <wp:effectExtent l="0" t="0" r="0" b="0"/>
            <wp:docPr id="23937" name="Picture 2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7" name="Picture 2393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9" cy="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пријава за неку од мера </w:t>
      </w:r>
      <w:r w:rsidR="003F77F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едвиђен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нкурсом, Комисија ће повећати број корисника средстава за другу меру зависно од броја пристиглих пријава.</w:t>
      </w:r>
    </w:p>
    <w:p w14:paraId="202C39A6" w14:textId="783BF1CC" w:rsidR="0053126A" w:rsidRPr="00571D2E" w:rsidRDefault="0053126A" w:rsidP="00130337">
      <w:pPr>
        <w:spacing w:after="0"/>
        <w:ind w:left="14" w:right="7" w:firstLine="684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колико се не утроше планирана средства за неку од меру, средства </w:t>
      </w:r>
      <w:r w:rsidR="00BF6E7C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ћ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е се доделити следећем кориснику који испуњава услове, према листи корисника.</w:t>
      </w:r>
    </w:p>
    <w:p w14:paraId="015F3051" w14:textId="6D2C445C" w:rsidR="00130337" w:rsidRDefault="00130337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56477B60" w14:textId="0F54F8C1" w:rsidR="003F77F0" w:rsidRDefault="003F77F0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9D7C6A6" w14:textId="77777777" w:rsidR="003F77F0" w:rsidRPr="00571D2E" w:rsidRDefault="003F77F0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4FE5976B" w14:textId="1AB73454" w:rsidR="00425B68" w:rsidRPr="00571D2E" w:rsidRDefault="00731088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Исплата средстава</w:t>
      </w:r>
    </w:p>
    <w:p w14:paraId="67AC1C97" w14:textId="77777777" w:rsidR="00BF6E7C" w:rsidRPr="00571D2E" w:rsidRDefault="00BF6E7C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29E8ED9" w14:textId="1A655BF2" w:rsidR="00425B68" w:rsidRPr="00571D2E" w:rsidRDefault="00425B68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7" w:name="_Hlk67005216"/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130337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29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bookmarkEnd w:id="17"/>
    <w:p w14:paraId="4A078AE3" w14:textId="0F8228D1" w:rsidR="0063584B" w:rsidRPr="00571D2E" w:rsidRDefault="0063584B" w:rsidP="00130337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</w:p>
    <w:p w14:paraId="733F2820" w14:textId="1F055A47" w:rsidR="00A4508E" w:rsidRPr="00571D2E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</w:t>
      </w:r>
      <w:r w:rsidR="003F77F0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ац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ће вршити пренос средстава искључиво директним корисницима не крајњим корисницима, након што појединачни крајњи корисник изврши уплату</w:t>
      </w:r>
      <w:r w:rsidR="003C162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иректном кориснику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целокупн</w:t>
      </w:r>
      <w:r w:rsidR="003C162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вој</w:t>
      </w:r>
      <w:r w:rsidR="003C162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обавез</w:t>
      </w:r>
      <w:r w:rsidR="003C162A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</w:t>
      </w:r>
      <w:r w:rsidR="003B6BF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након завршетка реализације мере. </w:t>
      </w:r>
    </w:p>
    <w:p w14:paraId="40189F0C" w14:textId="795846DE" w:rsidR="003B6BF6" w:rsidRPr="00571D2E" w:rsidRDefault="003B6BF6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Услов да се пренесу средства директном кориснику је потврда Комисије да су радови изведени како је предвиђено предмером и предрачуном који је грађанин предао када се пријавио за меру као и у </w:t>
      </w:r>
      <w:r w:rsidR="003F77F0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кладу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</w:t>
      </w:r>
      <w:r w:rsidR="00A4508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записником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мисије</w:t>
      </w:r>
      <w:r w:rsidR="00A4508E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приликом првог изласка.</w:t>
      </w:r>
    </w:p>
    <w:p w14:paraId="244F2CC7" w14:textId="7764670E" w:rsidR="003C162A" w:rsidRPr="00571D2E" w:rsidRDefault="00016A3D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</w:t>
      </w:r>
      <w:r w:rsidR="003B6BF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рисник мора имати уредну документацију (рачуне и атесте)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оје ће доставити надлежној комисији</w:t>
      </w:r>
      <w:r w:rsidR="003B6BF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A3AE05E" w14:textId="2D6DF778" w:rsidR="00A710B1" w:rsidRPr="00571D2E" w:rsidRDefault="0053126A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орисник средстава ће вршити пренос средстава изабраним привредним субјектима у складу са закљученим уговором</w:t>
      </w:r>
      <w:r w:rsidR="00C314B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. </w:t>
      </w:r>
      <w:r w:rsidR="003B6BF6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Крајњи корисник ће сам сносити трошкове изведених радова који буду већи од износа субвенције наведене у чл.6</w:t>
      </w:r>
      <w:r w:rsidR="00700865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(максималног износа учешћа ЈЛС)</w:t>
      </w:r>
      <w:r w:rsidR="00E9085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1DE050F2" w14:textId="49FBFD3C" w:rsidR="00700865" w:rsidRPr="00571D2E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Контролу извршења уговорених обавеза извршиће </w:t>
      </w:r>
      <w:r w:rsidR="00C314B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надлежни органи који су задужени за урбанизам односно заштиту животне средине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, у сарадњи</w:t>
      </w:r>
      <w:r w:rsidR="00C314B1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са Комисијом.</w:t>
      </w:r>
    </w:p>
    <w:p w14:paraId="3B1E889E" w14:textId="5076A8A7" w:rsidR="00700865" w:rsidRPr="00571D2E" w:rsidRDefault="00700865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Уколико Корисник средстава није сре</w:t>
      </w:r>
      <w:r w:rsidR="00016A3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ства наменски утрошио, ил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радо</w:t>
      </w:r>
      <w:r w:rsidR="00016A3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ви нису изведени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складу са </w:t>
      </w:r>
      <w:r w:rsidR="00016A3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предмером и предрачуном који је крајњи корисник поднео приликом пријаве, ЈЛС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неће уплатити средства </w:t>
      </w:r>
      <w:r w:rsidR="00E9085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додељена јавним позивом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</w:p>
    <w:p w14:paraId="64C53E9C" w14:textId="4B098E9C" w:rsidR="000E787E" w:rsidRPr="00571D2E" w:rsidRDefault="000E787E" w:rsidP="00130337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Уколико из неког разлога </w:t>
      </w:r>
      <w:r w:rsidR="00916EB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рајњи 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корисник не може да реализује набавку од одабраног </w:t>
      </w:r>
      <w:r w:rsidR="00916EB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, има право да изврши набавку од другог </w:t>
      </w:r>
      <w:r w:rsidR="00916EB4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директног корисника</w:t>
      </w: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са листе и да о томе, пре реализације набавке, обавести Комисију и достави јој нову профактуру/предрачун</w:t>
      </w:r>
      <w:r w:rsidR="00E748E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, с тим да износ не може бити већи од одобреног.</w:t>
      </w:r>
    </w:p>
    <w:p w14:paraId="4D4A9695" w14:textId="0BC14376" w:rsidR="00425B68" w:rsidRPr="00571D2E" w:rsidRDefault="00B37A8D" w:rsidP="00130337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  <w:lang w:val="sr-Cyrl-RS"/>
        </w:rPr>
        <w:t xml:space="preserve">       </w:t>
      </w:r>
    </w:p>
    <w:p w14:paraId="06A95495" w14:textId="77777777" w:rsidR="003F77F0" w:rsidRDefault="003F77F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362F08B" w14:textId="77777777" w:rsidR="003F77F0" w:rsidRDefault="003F77F0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26C3D54B" w14:textId="291E8862" w:rsidR="00D839B0" w:rsidRPr="00571D2E" w:rsidRDefault="008C08C6" w:rsidP="0013033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VI ПРАЋЕЊЕ РЕАЛИЗАЦИЈЕ МЕРА ЕНЕРГЕТСКЕ </w:t>
      </w:r>
      <w:r w:rsidR="00D965E9"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САНАЦИЈЕ</w:t>
      </w:r>
    </w:p>
    <w:p w14:paraId="66A4C7BD" w14:textId="77777777" w:rsidR="00BF6E7C" w:rsidRPr="00571D2E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1B443E7D" w14:textId="50D1B90D" w:rsidR="002A3BB0" w:rsidRPr="00571D2E" w:rsidRDefault="00B73D32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Извешта</w:t>
      </w:r>
      <w:r w:rsidR="0033461B" w:rsidRPr="00571D2E">
        <w:rPr>
          <w:rFonts w:ascii="Times New Roman" w:hAnsi="Times New Roman" w:cs="Times New Roman"/>
          <w:b/>
          <w:bCs/>
          <w:sz w:val="24"/>
          <w:szCs w:val="24"/>
          <w:lang w:val="sr-Cyrl-RS"/>
        </w:rPr>
        <w:t>вање</w:t>
      </w:r>
    </w:p>
    <w:p w14:paraId="18B50CA7" w14:textId="77777777" w:rsidR="00BF6E7C" w:rsidRPr="00571D2E" w:rsidRDefault="00BF6E7C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5B255D04" w14:textId="62234A46" w:rsidR="00715D11" w:rsidRPr="00571D2E" w:rsidRDefault="00715D11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D839B0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130337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0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031D4665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sr-Cyrl-RS"/>
        </w:rPr>
      </w:pPr>
    </w:p>
    <w:p w14:paraId="6C17338A" w14:textId="1297C1B1" w:rsidR="004128AF" w:rsidRPr="00571D2E" w:rsidRDefault="00A710B1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>К</w:t>
      </w:r>
      <w:r w:rsidR="002D23D8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омисија </w:t>
      </w:r>
      <w:r w:rsidR="00B73D32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припрема </w:t>
      </w:r>
      <w:r w:rsidR="00274B58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71D2E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274B58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B73D32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и  подноси </w:t>
      </w:r>
      <w:r w:rsidR="00274B58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га </w:t>
      </w:r>
      <w:r w:rsidR="004238E3" w:rsidRPr="00571D2E">
        <w:rPr>
          <w:rFonts w:ascii="Times New Roman" w:hAnsi="Times New Roman" w:cs="Times New Roman"/>
          <w:sz w:val="24"/>
          <w:szCs w:val="24"/>
          <w:lang w:val="sr-Cyrl-RS"/>
        </w:rPr>
        <w:t>Градском</w:t>
      </w:r>
      <w:r w:rsidR="00B73D32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већу. </w:t>
      </w:r>
    </w:p>
    <w:p w14:paraId="39C75B27" w14:textId="0C564DA1" w:rsidR="004128AF" w:rsidRPr="00571D2E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Јавност се информише о реализацији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D965E9" w:rsidRPr="00571D2E" w:rsidDel="00D965E9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преко локалних медија и интернет странице </w:t>
      </w:r>
      <w:r w:rsidR="004238E3" w:rsidRPr="00571D2E">
        <w:rPr>
          <w:rFonts w:ascii="Times New Roman" w:hAnsi="Times New Roman" w:cs="Times New Roman"/>
          <w:sz w:val="24"/>
          <w:szCs w:val="24"/>
          <w:lang w:val="sr-Cyrl-RS"/>
        </w:rPr>
        <w:t>Града</w:t>
      </w:r>
      <w:r w:rsidR="003F77F0">
        <w:rPr>
          <w:rFonts w:ascii="Times New Roman" w:hAnsi="Times New Roman" w:cs="Times New Roman"/>
          <w:sz w:val="24"/>
          <w:szCs w:val="24"/>
          <w:lang w:val="sr-Cyrl-RS"/>
        </w:rPr>
        <w:t xml:space="preserve"> Крушевц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14:paraId="2D55CBF7" w14:textId="7EE3745A" w:rsidR="00B73D32" w:rsidRPr="00571D2E" w:rsidRDefault="00B73D32" w:rsidP="00130337">
      <w:pPr>
        <w:spacing w:after="0"/>
        <w:ind w:firstLine="612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Завршни извештај о спроведеним мерам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>, који посебно садржи информације о спроведеним активности</w:t>
      </w:r>
      <w:r w:rsidR="003C3752" w:rsidRPr="00571D2E">
        <w:rPr>
          <w:rFonts w:ascii="Times New Roman" w:hAnsi="Times New Roman" w:cs="Times New Roman"/>
          <w:sz w:val="24"/>
          <w:szCs w:val="24"/>
          <w:lang w:val="sr-Cyrl-RS"/>
        </w:rPr>
        <w:t>м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и утрошеним финансијским средствима, уочене недостатке у имплементацији активности и њихове узроке,</w:t>
      </w:r>
      <w:r w:rsidR="00A710B1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податке о уштеди енергије и смањењу емисије гасова са ефектом </w:t>
      </w:r>
      <w:r w:rsidR="003B7C7A" w:rsidRPr="00571D2E">
        <w:rPr>
          <w:rFonts w:ascii="Times New Roman" w:hAnsi="Times New Roman" w:cs="Times New Roman"/>
          <w:sz w:val="24"/>
          <w:szCs w:val="24"/>
          <w:lang w:val="sr-Cyrl-RS"/>
        </w:rPr>
        <w:t>стаклене баште,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подноси</w:t>
      </w:r>
      <w:r w:rsidR="003C3752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се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4238E3" w:rsidRPr="00571D2E">
        <w:rPr>
          <w:rFonts w:ascii="Times New Roman" w:hAnsi="Times New Roman" w:cs="Times New Roman"/>
          <w:sz w:val="24"/>
          <w:szCs w:val="24"/>
          <w:lang w:val="sr-Cyrl-RS"/>
        </w:rPr>
        <w:t>Градском</w:t>
      </w:r>
      <w:r w:rsidR="007B3525"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већу 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 и објављује на интернет страници</w:t>
      </w:r>
      <w:r w:rsidR="0036735D">
        <w:rPr>
          <w:rFonts w:ascii="Times New Roman" w:hAnsi="Times New Roman" w:cs="Times New Roman"/>
          <w:sz w:val="24"/>
          <w:szCs w:val="24"/>
          <w:lang w:val="sr-Cyrl-RS"/>
        </w:rPr>
        <w:t xml:space="preserve"> града Крушевца</w:t>
      </w:r>
      <w:r w:rsidRPr="00571D2E">
        <w:rPr>
          <w:rFonts w:ascii="Times New Roman" w:hAnsi="Times New Roman" w:cs="Times New Roman"/>
          <w:sz w:val="24"/>
          <w:szCs w:val="24"/>
          <w:lang w:val="sr-Cyrl-RS"/>
        </w:rPr>
        <w:t xml:space="preserve">.  </w:t>
      </w:r>
    </w:p>
    <w:p w14:paraId="4F7E85DE" w14:textId="1167DDAB" w:rsidR="00B73D32" w:rsidRPr="00571D2E" w:rsidRDefault="00A710B1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иректни корисници </w:t>
      </w:r>
      <w:r w:rsidR="00B73D32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средстава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1E2DD6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оји изводе радове на енергетској санацији</w:t>
      </w:r>
      <w:r w:rsidR="00B73D32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дужни су да 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К</w:t>
      </w:r>
      <w:r w:rsidR="00B73D32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омисији, у сваком моменту, омогуће контролу реализације </w:t>
      </w:r>
      <w:r w:rsidR="003C3752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активности</w:t>
      </w:r>
      <w:r w:rsidR="00B73D32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и увид у сву потребну документацију.</w:t>
      </w:r>
    </w:p>
    <w:p w14:paraId="0E10E251" w14:textId="77777777" w:rsidR="00D8238D" w:rsidRPr="00571D2E" w:rsidRDefault="00D8238D" w:rsidP="00130337">
      <w:pPr>
        <w:spacing w:after="0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</w:p>
    <w:p w14:paraId="0DA990E8" w14:textId="2CBD2180" w:rsidR="0074478B" w:rsidRPr="00571D2E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Објављивање</w:t>
      </w:r>
    </w:p>
    <w:p w14:paraId="6EBAE7BD" w14:textId="77777777" w:rsidR="00BF6E7C" w:rsidRPr="00571D2E" w:rsidRDefault="00BF6E7C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15BF208" w14:textId="36BEC314" w:rsidR="0074478B" w:rsidRPr="00571D2E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D839B0"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130337"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1</w:t>
      </w: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45433657" w14:textId="77777777" w:rsidR="00D8238D" w:rsidRPr="00571D2E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47F7B743" w14:textId="633628D3" w:rsidR="0074478B" w:rsidRPr="00571D2E" w:rsidRDefault="0074478B" w:rsidP="00130337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Подаци и акти које Комисија објављују на  званичној интернет страници </w:t>
      </w:r>
      <w:r w:rsidR="004238E3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Града</w:t>
      </w:r>
      <w:r w:rsidR="006C30BA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="00235351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, </w:t>
      </w:r>
      <w:r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морају се објавити и на огласној табли </w:t>
      </w:r>
      <w:r w:rsidR="004238E3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Града</w:t>
      </w:r>
      <w:r w:rsidR="006C30BA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Крушеваца</w:t>
      </w:r>
      <w:r w:rsidR="00235351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.</w:t>
      </w:r>
    </w:p>
    <w:p w14:paraId="4B0311C6" w14:textId="77777777" w:rsidR="0074478B" w:rsidRPr="00571D2E" w:rsidRDefault="0074478B" w:rsidP="00130337">
      <w:pPr>
        <w:spacing w:after="0" w:line="240" w:lineRule="auto"/>
        <w:ind w:left="115" w:firstLine="605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1D043FB4" w14:textId="4F4EB952" w:rsidR="0074478B" w:rsidRPr="00571D2E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Чување документације</w:t>
      </w:r>
    </w:p>
    <w:p w14:paraId="1A285D93" w14:textId="77777777" w:rsidR="00130337" w:rsidRPr="00571D2E" w:rsidRDefault="00130337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053E67E0" w14:textId="5C374D11" w:rsidR="0074478B" w:rsidRPr="00571D2E" w:rsidRDefault="0074478B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 xml:space="preserve">Члан </w:t>
      </w:r>
      <w:r w:rsidR="002D23D8"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3</w:t>
      </w:r>
      <w:r w:rsidR="00130337"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2</w:t>
      </w: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.</w:t>
      </w:r>
    </w:p>
    <w:p w14:paraId="12E479E2" w14:textId="77777777" w:rsidR="00D8238D" w:rsidRPr="00571D2E" w:rsidRDefault="00D8238D" w:rsidP="0013033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14C394E" w14:textId="7F0324F0" w:rsidR="0074478B" w:rsidRPr="00571D2E" w:rsidRDefault="00BF6E7C" w:rsidP="00130337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ска</w:t>
      </w:r>
      <w:r w:rsidR="006C30B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8032E6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управе</w:t>
      </w:r>
      <w:r w:rsidR="004128A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4238E3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града</w:t>
      </w:r>
      <w:r w:rsidR="006C30BA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Крушевца</w:t>
      </w:r>
      <w:r w:rsidR="0097521F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има обавезу да чува </w:t>
      </w:r>
      <w:r w:rsidR="0097521F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комплетну </w:t>
      </w:r>
      <w:r w:rsidR="0074478B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документацију </w:t>
      </w:r>
      <w:r w:rsidR="0097521F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насталу у поступку </w:t>
      </w:r>
      <w:r w:rsidR="003C3752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суфинансирања мера енергетске </w:t>
      </w:r>
      <w:r w:rsidR="00D965E9" w:rsidRPr="00571D2E">
        <w:rPr>
          <w:rFonts w:ascii="Times New Roman" w:hAnsi="Times New Roman" w:cs="Times New Roman"/>
          <w:bCs/>
          <w:sz w:val="24"/>
          <w:szCs w:val="24"/>
          <w:lang w:val="sr-Cyrl-RS"/>
        </w:rPr>
        <w:t>санације</w:t>
      </w:r>
      <w:r w:rsidR="003C3752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97521F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 xml:space="preserve"> </w:t>
      </w:r>
      <w:r w:rsidR="0074478B" w:rsidRPr="00571D2E">
        <w:rPr>
          <w:rFonts w:ascii="Times New Roman" w:eastAsia="Times New Roman" w:hAnsi="Times New Roman" w:cs="Times New Roman"/>
          <w:bCs/>
          <w:sz w:val="24"/>
          <w:szCs w:val="24"/>
          <w:lang w:val="sr-Cyrl-RS"/>
        </w:rPr>
        <w:t>у складу са важећим прописима.</w:t>
      </w:r>
    </w:p>
    <w:p w14:paraId="25E300F0" w14:textId="77777777" w:rsidR="006C30BA" w:rsidRDefault="006C30BA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3BF81E2" w14:textId="36ACFFED" w:rsidR="0074478B" w:rsidRPr="00571D2E" w:rsidRDefault="0074478B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VII ПРЕЛАЗНЕ И ЗАВРШНЕ ОДРЕДБЕ</w:t>
      </w:r>
    </w:p>
    <w:p w14:paraId="6904F77E" w14:textId="77777777" w:rsidR="00130337" w:rsidRPr="00571D2E" w:rsidRDefault="00130337" w:rsidP="0013033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</w:pPr>
    </w:p>
    <w:p w14:paraId="6390C70A" w14:textId="1127A578" w:rsidR="002728FC" w:rsidRPr="00571D2E" w:rsidRDefault="002728FC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Члан </w:t>
      </w:r>
      <w:r w:rsidR="002D23D8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="00130337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3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.</w:t>
      </w:r>
    </w:p>
    <w:p w14:paraId="14C50A2A" w14:textId="77777777" w:rsidR="00130337" w:rsidRPr="00571D2E" w:rsidRDefault="00130337" w:rsidP="00130337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sr-Cyrl-RS"/>
        </w:rPr>
      </w:pPr>
    </w:p>
    <w:p w14:paraId="660B4125" w14:textId="149C0AEF" w:rsidR="00D10D5D" w:rsidRPr="00571D2E" w:rsidRDefault="008032E6" w:rsidP="006C30BA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RS"/>
        </w:rPr>
      </w:pPr>
      <w:bookmarkStart w:id="18" w:name="_Hlk68992585"/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Овај Правилник ступа на </w:t>
      </w:r>
      <w:r w:rsidR="004128AF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снагу даном</w:t>
      </w:r>
      <w:r w:rsidR="00855A6D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доношења</w:t>
      </w:r>
      <w:r w:rsidR="004128AF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и биће објављен </w:t>
      </w:r>
      <w:r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у „Службеном листу </w:t>
      </w:r>
      <w:r w:rsidR="00C07153" w:rsidRPr="00571D2E">
        <w:rPr>
          <w:rFonts w:ascii="Times New Roman" w:eastAsia="Times New Roman" w:hAnsi="Times New Roman" w:cs="Times New Roman"/>
          <w:sz w:val="24"/>
          <w:szCs w:val="24"/>
          <w:lang w:val="sr-Cyrl-RS"/>
        </w:rPr>
        <w:t>Града</w:t>
      </w:r>
      <w:r w:rsidR="006C30BA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 Крушевца</w:t>
      </w:r>
      <w:r w:rsidR="00CE1052">
        <w:rPr>
          <w:rFonts w:ascii="Times New Roman" w:eastAsia="Times New Roman" w:hAnsi="Times New Roman" w:cs="Times New Roman"/>
          <w:sz w:val="24"/>
          <w:szCs w:val="24"/>
          <w:lang w:val="sr-Cyrl-RS"/>
        </w:rPr>
        <w:t>“</w:t>
      </w:r>
      <w:r w:rsidR="006C30BA">
        <w:rPr>
          <w:rFonts w:ascii="Times New Roman" w:eastAsia="Times New Roman" w:hAnsi="Times New Roman" w:cs="Times New Roman"/>
          <w:sz w:val="24"/>
          <w:szCs w:val="24"/>
          <w:lang w:val="sr-Cyrl-RS"/>
        </w:rPr>
        <w:t>.</w:t>
      </w:r>
      <w:bookmarkEnd w:id="18"/>
    </w:p>
    <w:p w14:paraId="658E3B06" w14:textId="77777777" w:rsidR="00C64553" w:rsidRPr="00571D2E" w:rsidRDefault="00C64553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1A584DED" w14:textId="77777777" w:rsidR="00C64553" w:rsidRPr="00571D2E" w:rsidRDefault="00C64553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</w:p>
    <w:p w14:paraId="58CF21F9" w14:textId="2859DBF7" w:rsidR="00D10D5D" w:rsidRPr="00571D2E" w:rsidRDefault="00D10D5D" w:rsidP="00130337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б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р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а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з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л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о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ж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њ</w:t>
      </w:r>
      <w:r w:rsidR="00B22CF6"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 xml:space="preserve"> </w:t>
      </w:r>
      <w:r w:rsidRPr="00571D2E">
        <w:rPr>
          <w:rFonts w:ascii="Times New Roman" w:eastAsia="Times New Roman" w:hAnsi="Times New Roman" w:cs="Times New Roman"/>
          <w:b/>
          <w:sz w:val="24"/>
          <w:szCs w:val="24"/>
          <w:lang w:val="sr-Cyrl-RS"/>
        </w:rPr>
        <w:t>е</w:t>
      </w:r>
    </w:p>
    <w:p w14:paraId="4CBE871A" w14:textId="77777777" w:rsidR="00B22CF6" w:rsidRPr="00571D2E" w:rsidRDefault="00B22CF6" w:rsidP="00130337">
      <w:pPr>
        <w:spacing w:after="0"/>
        <w:rPr>
          <w:rFonts w:ascii="Times New Roman" w:eastAsia="Calibri" w:hAnsi="Times New Roman" w:cs="Times New Roman"/>
          <w:b/>
          <w:bCs/>
          <w:sz w:val="24"/>
          <w:szCs w:val="24"/>
          <w:lang w:val="sr-Cyrl-RS"/>
        </w:rPr>
      </w:pPr>
    </w:p>
    <w:p w14:paraId="4451D18D" w14:textId="3C8E3170" w:rsidR="00B22CF6" w:rsidRPr="00571D2E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20. став 1. тачка 8. Закона о локалној самоуправи („Сл.гласник РС, број 129/2007...47/2018)  између осталог је прописано да се </w:t>
      </w:r>
      <w:r w:rsidR="00C07153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град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еко својих органа, у складу са законом, стара о заштити животне средине.</w:t>
      </w:r>
    </w:p>
    <w:p w14:paraId="11E0F7A6" w14:textId="11B166EB" w:rsidR="00B22CF6" w:rsidRPr="00571D2E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69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="002B5861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Закона о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енергетској ефикасности и рационалној употреби енергије  („Сл.гласник РС“,број 40/21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) између осталог је прописано да се средства за финансирање и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ли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суфинансирање послова у области ефикасног коришћења енергије, који се односе на израду пројеката, програма и реализацију активности, обезбеђују из буџета Републике Србије, као и буџета јединице локалне самоуправе.</w:t>
      </w:r>
    </w:p>
    <w:p w14:paraId="013A4869" w14:textId="16A7E5F9" w:rsidR="00B22CF6" w:rsidRPr="00571D2E" w:rsidRDefault="00C241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Чланом 70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Закона о енергетској ефикасности и рационалној употреби енергије  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прописано је да надлежни орган јединице локалне самоуправе својим актом може утврдити посебне финансијске и друге подстицаје, оснивање буџетских фондова као и коришћење средстава из постојећих сопствених фондова за реализацију пројеката и других активности за ефикасно коришћење енергије на својој територији, у складу са законом и прописима који регулишу рад ових органа.</w:t>
      </w:r>
      <w:r w:rsidR="00C07153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О својим активностима у смислу става 1. овог члана, надлежни орган јединице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локалне самоуправе дужан је да обавести Министарство</w:t>
      </w:r>
      <w:r w:rsidR="00B22CF6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</w:p>
    <w:p w14:paraId="77E49AB1" w14:textId="6C7BCB44" w:rsidR="00B22CF6" w:rsidRDefault="00B22CF6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Чланом </w:t>
      </w:r>
      <w:r w:rsidR="006C30BA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22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 ставом</w:t>
      </w:r>
      <w:r w:rsidR="00D3383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1.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тачком </w:t>
      </w:r>
      <w:r w:rsidR="00D3383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6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. Статута </w:t>
      </w:r>
      <w:r w:rsidR="00C07153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града</w:t>
      </w:r>
      <w:r w:rsidR="00D3383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Крушевца ( </w:t>
      </w:r>
      <w:r w:rsidR="00CE1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„</w:t>
      </w:r>
      <w:r w:rsidR="00D3383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Сл.лис</w:t>
      </w:r>
      <w:r w:rsidR="00CE1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т</w:t>
      </w:r>
      <w:r w:rsidR="00D3383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града Крушевца</w:t>
      </w:r>
      <w:r w:rsidR="00CE1052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“</w:t>
      </w:r>
      <w:r w:rsidR="00D3383B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 бр.15/18) 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 xml:space="preserve">прописано је да Скупштина у складу са законом доноси прописе и друге опште акте из надлежности </w:t>
      </w:r>
      <w:r w:rsidR="00C07153"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града</w:t>
      </w:r>
      <w:r w:rsidRPr="00571D2E">
        <w:rPr>
          <w:rFonts w:ascii="Times New Roman" w:eastAsia="Calibri" w:hAnsi="Times New Roman" w:cs="Times New Roman"/>
          <w:bCs/>
          <w:sz w:val="24"/>
          <w:szCs w:val="24"/>
          <w:lang w:val="sr-Cyrl-RS"/>
        </w:rPr>
        <w:t>.</w:t>
      </w:r>
    </w:p>
    <w:p w14:paraId="646C195B" w14:textId="77777777" w:rsidR="00D3383B" w:rsidRPr="00571D2E" w:rsidRDefault="00D3383B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</w:p>
    <w:p w14:paraId="546C9BF3" w14:textId="77777777" w:rsidR="00526DAF" w:rsidRPr="00571D2E" w:rsidRDefault="00526DAF" w:rsidP="00130337">
      <w:pPr>
        <w:spacing w:after="0" w:line="240" w:lineRule="auto"/>
        <w:ind w:firstLine="612"/>
        <w:jc w:val="both"/>
        <w:rPr>
          <w:rFonts w:ascii="Times New Roman" w:eastAsia="Calibri" w:hAnsi="Times New Roman" w:cs="Times New Roman"/>
          <w:bCs/>
          <w:sz w:val="24"/>
          <w:szCs w:val="24"/>
          <w:lang w:val="sr-Cyrl-RS"/>
        </w:rPr>
      </w:pPr>
    </w:p>
    <w:p w14:paraId="27925636" w14:textId="77777777" w:rsidR="00D3383B" w:rsidRDefault="00C07153" w:rsidP="00D3383B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ГРАДСКО</w:t>
      </w:r>
      <w:r w:rsidR="004128AF"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ВЕЋЕ </w:t>
      </w:r>
      <w:r w:rsidRPr="00571D2E">
        <w:rPr>
          <w:rFonts w:ascii="Times New Roman" w:hAnsi="Times New Roman" w:cs="Times New Roman"/>
          <w:b/>
          <w:sz w:val="24"/>
          <w:szCs w:val="24"/>
          <w:lang w:val="sr-Cyrl-RS"/>
        </w:rPr>
        <w:t>ГРАДА</w:t>
      </w:r>
      <w:r w:rsidR="00D3383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КРУШЕВЦА</w:t>
      </w:r>
      <w:bookmarkStart w:id="19" w:name="_Hlk73729404"/>
    </w:p>
    <w:p w14:paraId="63D78556" w14:textId="457CDA74" w:rsidR="004128AF" w:rsidRPr="00D3383B" w:rsidRDefault="004128AF" w:rsidP="00D3383B">
      <w:pPr>
        <w:spacing w:after="0"/>
        <w:jc w:val="right"/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D3383B">
        <w:rPr>
          <w:rFonts w:ascii="Times New Roman" w:hAnsi="Times New Roman" w:cs="Times New Roman"/>
          <w:b/>
          <w:sz w:val="24"/>
          <w:szCs w:val="24"/>
          <w:lang w:val="sr-Cyrl-RS"/>
        </w:rPr>
        <w:t>ПРЕДСЕДНИ</w:t>
      </w:r>
      <w:r w:rsidR="00C07153" w:rsidRPr="00D3383B">
        <w:rPr>
          <w:rFonts w:ascii="Times New Roman" w:hAnsi="Times New Roman" w:cs="Times New Roman"/>
          <w:b/>
          <w:sz w:val="24"/>
          <w:szCs w:val="24"/>
          <w:lang w:val="sr-Cyrl-RS"/>
        </w:rPr>
        <w:t>К</w:t>
      </w:r>
      <w:r w:rsidRPr="00D3383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</w:t>
      </w:r>
      <w:r w:rsidR="00C07153" w:rsidRPr="00D3383B">
        <w:rPr>
          <w:rFonts w:ascii="Times New Roman" w:hAnsi="Times New Roman" w:cs="Times New Roman"/>
          <w:b/>
          <w:sz w:val="24"/>
          <w:szCs w:val="24"/>
          <w:lang w:val="sr-Cyrl-RS"/>
        </w:rPr>
        <w:t>ГРАДСКОГ</w:t>
      </w:r>
      <w:r w:rsidR="00D3383B" w:rsidRPr="00D3383B">
        <w:rPr>
          <w:rFonts w:ascii="Times New Roman" w:hAnsi="Times New Roman" w:cs="Times New Roman"/>
          <w:b/>
          <w:sz w:val="24"/>
          <w:szCs w:val="24"/>
          <w:lang w:val="sr-Cyrl-RS"/>
        </w:rPr>
        <w:t xml:space="preserve"> ВЕЋА</w:t>
      </w:r>
    </w:p>
    <w:bookmarkEnd w:id="19"/>
    <w:p w14:paraId="094F89AF" w14:textId="77777777" w:rsidR="00D3383B" w:rsidRDefault="00D3383B" w:rsidP="00D3383B">
      <w:pPr>
        <w:spacing w:after="0"/>
        <w:ind w:left="5760"/>
        <w:jc w:val="right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 xml:space="preserve">ГРАДОНАЧЕЛНИК: </w:t>
      </w:r>
    </w:p>
    <w:p w14:paraId="7CC2DC9F" w14:textId="1ADF6E8B" w:rsidR="00993B77" w:rsidRPr="00571D2E" w:rsidRDefault="004128AF" w:rsidP="00D3383B">
      <w:pPr>
        <w:spacing w:after="0"/>
        <w:ind w:left="5760"/>
        <w:jc w:val="right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 xml:space="preserve">    </w:t>
      </w:r>
    </w:p>
    <w:p w14:paraId="64E1D1F4" w14:textId="5967BF91" w:rsidR="00993B77" w:rsidRPr="00571D2E" w:rsidRDefault="00993B77" w:rsidP="00D3383B">
      <w:pPr>
        <w:spacing w:after="0"/>
        <w:jc w:val="right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571D2E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 xml:space="preserve">                                                                                        ____________________________</w:t>
      </w:r>
    </w:p>
    <w:p w14:paraId="65A79C1B" w14:textId="539AC152" w:rsidR="00526DAF" w:rsidRPr="00D3383B" w:rsidRDefault="00993B77" w:rsidP="00D3383B">
      <w:pPr>
        <w:spacing w:after="0"/>
        <w:jc w:val="right"/>
        <w:rPr>
          <w:rFonts w:ascii="Times New Roman" w:eastAsia="Calibri" w:hAnsi="Times New Roman" w:cs="Times New Roman"/>
          <w:b/>
          <w:sz w:val="24"/>
          <w:szCs w:val="24"/>
          <w:lang w:val="sr-Cyrl-RS"/>
        </w:rPr>
      </w:pPr>
      <w:r w:rsidRPr="00D3383B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 xml:space="preserve">                                                                                          </w:t>
      </w:r>
      <w:r w:rsidR="00D3383B" w:rsidRPr="00D3383B">
        <w:rPr>
          <w:rFonts w:ascii="Times New Roman" w:eastAsia="Calibri" w:hAnsi="Times New Roman" w:cs="Times New Roman"/>
          <w:b/>
          <w:sz w:val="24"/>
          <w:szCs w:val="24"/>
          <w:lang w:val="sr-Cyrl-RS"/>
        </w:rPr>
        <w:t>Јасмина Палуровић</w:t>
      </w:r>
    </w:p>
    <w:p w14:paraId="11938DC4" w14:textId="44B2026D" w:rsidR="002728FC" w:rsidRPr="00AE2C92" w:rsidRDefault="00855A6D" w:rsidP="00130337">
      <w:pPr>
        <w:spacing w:after="0"/>
        <w:rPr>
          <w:rFonts w:ascii="Times New Roman" w:eastAsia="Calibri" w:hAnsi="Times New Roman" w:cs="Times New Roman"/>
          <w:b/>
          <w:sz w:val="24"/>
          <w:szCs w:val="24"/>
        </w:rPr>
      </w:pPr>
      <w:r w:rsidRPr="00571D2E">
        <w:rPr>
          <w:rFonts w:ascii="Times New Roman" w:eastAsia="Calibri" w:hAnsi="Times New Roman" w:cs="Times New Roman"/>
          <w:sz w:val="24"/>
          <w:szCs w:val="24"/>
          <w:lang w:val="sr-Cyrl-RS"/>
        </w:rPr>
        <w:t>Број:</w:t>
      </w:r>
    </w:p>
    <w:sectPr w:rsidR="002728FC" w:rsidRPr="00AE2C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11D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52394"/>
    <w:multiLevelType w:val="hybridMultilevel"/>
    <w:tmpl w:val="2CC257C6"/>
    <w:lvl w:ilvl="0" w:tplc="241A0011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" w15:restartNumberingAfterBreak="0">
    <w:nsid w:val="01D0471D"/>
    <w:multiLevelType w:val="hybridMultilevel"/>
    <w:tmpl w:val="AC2EFD36"/>
    <w:lvl w:ilvl="0" w:tplc="348EAFAC">
      <w:start w:val="1"/>
      <w:numFmt w:val="decimal"/>
      <w:lvlText w:val="(%1)"/>
      <w:lvlJc w:val="left"/>
      <w:pPr>
        <w:ind w:left="2934" w:hanging="360"/>
      </w:pPr>
      <w:rPr>
        <w:rFonts w:hint="default"/>
      </w:rPr>
    </w:lvl>
    <w:lvl w:ilvl="1" w:tplc="0C1A0019">
      <w:start w:val="1"/>
      <w:numFmt w:val="lowerLetter"/>
      <w:lvlText w:val="%2."/>
      <w:lvlJc w:val="left"/>
      <w:pPr>
        <w:ind w:left="2160" w:hanging="360"/>
      </w:pPr>
    </w:lvl>
    <w:lvl w:ilvl="2" w:tplc="0C1A001B" w:tentative="1">
      <w:start w:val="1"/>
      <w:numFmt w:val="lowerRoman"/>
      <w:lvlText w:val="%3."/>
      <w:lvlJc w:val="right"/>
      <w:pPr>
        <w:ind w:left="2880" w:hanging="180"/>
      </w:pPr>
    </w:lvl>
    <w:lvl w:ilvl="3" w:tplc="0C1A000F" w:tentative="1">
      <w:start w:val="1"/>
      <w:numFmt w:val="decimal"/>
      <w:lvlText w:val="%4."/>
      <w:lvlJc w:val="left"/>
      <w:pPr>
        <w:ind w:left="3600" w:hanging="360"/>
      </w:pPr>
    </w:lvl>
    <w:lvl w:ilvl="4" w:tplc="0C1A0019" w:tentative="1">
      <w:start w:val="1"/>
      <w:numFmt w:val="lowerLetter"/>
      <w:lvlText w:val="%5."/>
      <w:lvlJc w:val="left"/>
      <w:pPr>
        <w:ind w:left="4320" w:hanging="360"/>
      </w:pPr>
    </w:lvl>
    <w:lvl w:ilvl="5" w:tplc="0C1A001B" w:tentative="1">
      <w:start w:val="1"/>
      <w:numFmt w:val="lowerRoman"/>
      <w:lvlText w:val="%6."/>
      <w:lvlJc w:val="right"/>
      <w:pPr>
        <w:ind w:left="5040" w:hanging="180"/>
      </w:pPr>
    </w:lvl>
    <w:lvl w:ilvl="6" w:tplc="0C1A000F" w:tentative="1">
      <w:start w:val="1"/>
      <w:numFmt w:val="decimal"/>
      <w:lvlText w:val="%7."/>
      <w:lvlJc w:val="left"/>
      <w:pPr>
        <w:ind w:left="5760" w:hanging="360"/>
      </w:pPr>
    </w:lvl>
    <w:lvl w:ilvl="7" w:tplc="0C1A0019" w:tentative="1">
      <w:start w:val="1"/>
      <w:numFmt w:val="lowerLetter"/>
      <w:lvlText w:val="%8."/>
      <w:lvlJc w:val="left"/>
      <w:pPr>
        <w:ind w:left="6480" w:hanging="360"/>
      </w:pPr>
    </w:lvl>
    <w:lvl w:ilvl="8" w:tplc="0C1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0550717F"/>
    <w:multiLevelType w:val="hybridMultilevel"/>
    <w:tmpl w:val="A9FA6138"/>
    <w:lvl w:ilvl="0" w:tplc="348EAFAC">
      <w:start w:val="1"/>
      <w:numFmt w:val="decimal"/>
      <w:lvlText w:val="(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6" w15:restartNumberingAfterBreak="0">
    <w:nsid w:val="0B94630A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7" w15:restartNumberingAfterBreak="0">
    <w:nsid w:val="0C1B15F8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19226EE3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1E042D0A"/>
    <w:multiLevelType w:val="hybridMultilevel"/>
    <w:tmpl w:val="1214D6B4"/>
    <w:lvl w:ilvl="0" w:tplc="B19C55B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10F1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4" w15:restartNumberingAfterBreak="0">
    <w:nsid w:val="215C07C7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 w15:restartNumberingAfterBreak="0">
    <w:nsid w:val="222803D9"/>
    <w:multiLevelType w:val="hybridMultilevel"/>
    <w:tmpl w:val="A760AF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135AEB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70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</w:abstractNum>
  <w:abstractNum w:abstractNumId="18" w15:restartNumberingAfterBreak="0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6E3157C"/>
    <w:multiLevelType w:val="hybridMultilevel"/>
    <w:tmpl w:val="D5282234"/>
    <w:lvl w:ilvl="0" w:tplc="241A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2149" w:hanging="360"/>
      </w:pPr>
    </w:lvl>
    <w:lvl w:ilvl="2" w:tplc="0C1A001B" w:tentative="1">
      <w:start w:val="1"/>
      <w:numFmt w:val="lowerRoman"/>
      <w:lvlText w:val="%3."/>
      <w:lvlJc w:val="right"/>
      <w:pPr>
        <w:ind w:left="2869" w:hanging="180"/>
      </w:pPr>
    </w:lvl>
    <w:lvl w:ilvl="3" w:tplc="0C1A000F" w:tentative="1">
      <w:start w:val="1"/>
      <w:numFmt w:val="decimal"/>
      <w:lvlText w:val="%4."/>
      <w:lvlJc w:val="left"/>
      <w:pPr>
        <w:ind w:left="3589" w:hanging="360"/>
      </w:pPr>
    </w:lvl>
    <w:lvl w:ilvl="4" w:tplc="0C1A0019" w:tentative="1">
      <w:start w:val="1"/>
      <w:numFmt w:val="lowerLetter"/>
      <w:lvlText w:val="%5."/>
      <w:lvlJc w:val="left"/>
      <w:pPr>
        <w:ind w:left="4309" w:hanging="360"/>
      </w:pPr>
    </w:lvl>
    <w:lvl w:ilvl="5" w:tplc="0C1A001B" w:tentative="1">
      <w:start w:val="1"/>
      <w:numFmt w:val="lowerRoman"/>
      <w:lvlText w:val="%6."/>
      <w:lvlJc w:val="right"/>
      <w:pPr>
        <w:ind w:left="5029" w:hanging="180"/>
      </w:pPr>
    </w:lvl>
    <w:lvl w:ilvl="6" w:tplc="0C1A000F" w:tentative="1">
      <w:start w:val="1"/>
      <w:numFmt w:val="decimal"/>
      <w:lvlText w:val="%7."/>
      <w:lvlJc w:val="left"/>
      <w:pPr>
        <w:ind w:left="5749" w:hanging="360"/>
      </w:pPr>
    </w:lvl>
    <w:lvl w:ilvl="7" w:tplc="0C1A0019" w:tentative="1">
      <w:start w:val="1"/>
      <w:numFmt w:val="lowerLetter"/>
      <w:lvlText w:val="%8."/>
      <w:lvlJc w:val="left"/>
      <w:pPr>
        <w:ind w:left="6469" w:hanging="360"/>
      </w:pPr>
    </w:lvl>
    <w:lvl w:ilvl="8" w:tplc="0C1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288D6A5B"/>
    <w:multiLevelType w:val="hybridMultilevel"/>
    <w:tmpl w:val="241EE96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 w15:restartNumberingAfterBreak="0">
    <w:nsid w:val="2D1D5D85"/>
    <w:multiLevelType w:val="hybridMultilevel"/>
    <w:tmpl w:val="847631E0"/>
    <w:lvl w:ilvl="0" w:tplc="A948A404">
      <w:start w:val="1"/>
      <w:numFmt w:val="decimal"/>
      <w:lvlText w:val="%1)"/>
      <w:lvlJc w:val="left"/>
      <w:pPr>
        <w:ind w:left="1287" w:hanging="360"/>
      </w:pPr>
      <w:rPr>
        <w:rFonts w:ascii="Times New Roman" w:eastAsia="Calibri" w:hAnsi="Times New Roman" w:cs="Times New Roman"/>
      </w:rPr>
    </w:lvl>
    <w:lvl w:ilvl="1" w:tplc="241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3" w15:restartNumberingAfterBreak="0">
    <w:nsid w:val="32437E38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 w15:restartNumberingAfterBreak="0">
    <w:nsid w:val="3EAE58F5"/>
    <w:multiLevelType w:val="hybridMultilevel"/>
    <w:tmpl w:val="3B98C8FC"/>
    <w:lvl w:ilvl="0" w:tplc="03EAA1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EF24E4"/>
    <w:multiLevelType w:val="hybridMultilevel"/>
    <w:tmpl w:val="039EFFAC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0C1A0019">
      <w:start w:val="1"/>
      <w:numFmt w:val="lowerLetter"/>
      <w:lvlText w:val="%2.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3F306828"/>
    <w:multiLevelType w:val="hybridMultilevel"/>
    <w:tmpl w:val="F7BC68D8"/>
    <w:lvl w:ilvl="0" w:tplc="0A5A5CF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37471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2D22D8A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9" w15:restartNumberingAfterBreak="0">
    <w:nsid w:val="456444CD"/>
    <w:multiLevelType w:val="hybridMultilevel"/>
    <w:tmpl w:val="5FCEF450"/>
    <w:lvl w:ilvl="0" w:tplc="360E1F6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C26455"/>
    <w:multiLevelType w:val="hybridMultilevel"/>
    <w:tmpl w:val="A56C9BC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01232B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7623AB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34" w15:restartNumberingAfterBreak="0">
    <w:nsid w:val="542972A5"/>
    <w:multiLevelType w:val="hybridMultilevel"/>
    <w:tmpl w:val="E6DC23F0"/>
    <w:lvl w:ilvl="0" w:tplc="241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5" w15:restartNumberingAfterBreak="0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6" w15:restartNumberingAfterBreak="0">
    <w:nsid w:val="5AA23950"/>
    <w:multiLevelType w:val="hybridMultilevel"/>
    <w:tmpl w:val="FD4C0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48EAFAC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8A6ED1"/>
    <w:multiLevelType w:val="hybridMultilevel"/>
    <w:tmpl w:val="368C24E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0C1A0019">
      <w:start w:val="1"/>
      <w:numFmt w:val="lowerLetter"/>
      <w:lvlText w:val="%2."/>
      <w:lvlJc w:val="left"/>
      <w:pPr>
        <w:ind w:left="1440" w:hanging="360"/>
      </w:pPr>
    </w:lvl>
    <w:lvl w:ilvl="2" w:tplc="0C1A001B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5FE0408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4E5D74"/>
    <w:multiLevelType w:val="hybridMultilevel"/>
    <w:tmpl w:val="DF963502"/>
    <w:lvl w:ilvl="0" w:tplc="241A000F">
      <w:start w:val="1"/>
      <w:numFmt w:val="decimal"/>
      <w:lvlText w:val="%1."/>
      <w:lvlJc w:val="left"/>
      <w:pPr>
        <w:ind w:left="2160" w:hanging="360"/>
      </w:pPr>
    </w:lvl>
    <w:lvl w:ilvl="1" w:tplc="0C1A0019" w:tentative="1">
      <w:start w:val="1"/>
      <w:numFmt w:val="lowerLetter"/>
      <w:lvlText w:val="%2."/>
      <w:lvlJc w:val="left"/>
      <w:pPr>
        <w:ind w:left="2880" w:hanging="360"/>
      </w:pPr>
    </w:lvl>
    <w:lvl w:ilvl="2" w:tplc="0C1A001B" w:tentative="1">
      <w:start w:val="1"/>
      <w:numFmt w:val="lowerRoman"/>
      <w:lvlText w:val="%3."/>
      <w:lvlJc w:val="right"/>
      <w:pPr>
        <w:ind w:left="3600" w:hanging="180"/>
      </w:pPr>
    </w:lvl>
    <w:lvl w:ilvl="3" w:tplc="0C1A000F">
      <w:start w:val="1"/>
      <w:numFmt w:val="decimal"/>
      <w:lvlText w:val="%4."/>
      <w:lvlJc w:val="left"/>
      <w:pPr>
        <w:ind w:left="4320" w:hanging="360"/>
      </w:pPr>
    </w:lvl>
    <w:lvl w:ilvl="4" w:tplc="0C1A0019" w:tentative="1">
      <w:start w:val="1"/>
      <w:numFmt w:val="lowerLetter"/>
      <w:lvlText w:val="%5."/>
      <w:lvlJc w:val="left"/>
      <w:pPr>
        <w:ind w:left="5040" w:hanging="360"/>
      </w:pPr>
    </w:lvl>
    <w:lvl w:ilvl="5" w:tplc="0C1A001B" w:tentative="1">
      <w:start w:val="1"/>
      <w:numFmt w:val="lowerRoman"/>
      <w:lvlText w:val="%6."/>
      <w:lvlJc w:val="right"/>
      <w:pPr>
        <w:ind w:left="5760" w:hanging="180"/>
      </w:pPr>
    </w:lvl>
    <w:lvl w:ilvl="6" w:tplc="0C1A000F" w:tentative="1">
      <w:start w:val="1"/>
      <w:numFmt w:val="decimal"/>
      <w:lvlText w:val="%7."/>
      <w:lvlJc w:val="left"/>
      <w:pPr>
        <w:ind w:left="6480" w:hanging="360"/>
      </w:pPr>
    </w:lvl>
    <w:lvl w:ilvl="7" w:tplc="0C1A0019" w:tentative="1">
      <w:start w:val="1"/>
      <w:numFmt w:val="lowerLetter"/>
      <w:lvlText w:val="%8."/>
      <w:lvlJc w:val="left"/>
      <w:pPr>
        <w:ind w:left="7200" w:hanging="360"/>
      </w:pPr>
    </w:lvl>
    <w:lvl w:ilvl="8" w:tplc="0C1A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6FC05DD2"/>
    <w:multiLevelType w:val="hybridMultilevel"/>
    <w:tmpl w:val="361880C8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241A0011">
      <w:start w:val="1"/>
      <w:numFmt w:val="decimal"/>
      <w:lvlText w:val="%2)"/>
      <w:lvlJc w:val="left"/>
      <w:pPr>
        <w:ind w:left="2220" w:hanging="360"/>
      </w:p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2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3" w15:restartNumberingAfterBreak="0">
    <w:nsid w:val="787B6C2E"/>
    <w:multiLevelType w:val="hybridMultilevel"/>
    <w:tmpl w:val="E4869328"/>
    <w:lvl w:ilvl="0" w:tplc="348EAFA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EE4683"/>
    <w:multiLevelType w:val="hybridMultilevel"/>
    <w:tmpl w:val="CFE66862"/>
    <w:lvl w:ilvl="0" w:tplc="CD9A1D7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6"/>
  </w:num>
  <w:num w:numId="3">
    <w:abstractNumId w:val="3"/>
  </w:num>
  <w:num w:numId="4">
    <w:abstractNumId w:val="17"/>
  </w:num>
  <w:num w:numId="5">
    <w:abstractNumId w:val="12"/>
  </w:num>
  <w:num w:numId="6">
    <w:abstractNumId w:val="1"/>
  </w:num>
  <w:num w:numId="7">
    <w:abstractNumId w:val="42"/>
  </w:num>
  <w:num w:numId="8">
    <w:abstractNumId w:val="16"/>
  </w:num>
  <w:num w:numId="9">
    <w:abstractNumId w:val="0"/>
  </w:num>
  <w:num w:numId="10">
    <w:abstractNumId w:val="26"/>
  </w:num>
  <w:num w:numId="11">
    <w:abstractNumId w:val="24"/>
  </w:num>
  <w:num w:numId="12">
    <w:abstractNumId w:val="34"/>
  </w:num>
  <w:num w:numId="13">
    <w:abstractNumId w:val="18"/>
  </w:num>
  <w:num w:numId="14">
    <w:abstractNumId w:val="29"/>
  </w:num>
  <w:num w:numId="15">
    <w:abstractNumId w:val="11"/>
  </w:num>
  <w:num w:numId="16">
    <w:abstractNumId w:val="44"/>
  </w:num>
  <w:num w:numId="17">
    <w:abstractNumId w:val="21"/>
  </w:num>
  <w:num w:numId="18">
    <w:abstractNumId w:val="22"/>
  </w:num>
  <w:num w:numId="19">
    <w:abstractNumId w:val="37"/>
  </w:num>
  <w:num w:numId="20">
    <w:abstractNumId w:val="40"/>
  </w:num>
  <w:num w:numId="21">
    <w:abstractNumId w:val="8"/>
  </w:num>
  <w:num w:numId="22">
    <w:abstractNumId w:val="7"/>
  </w:num>
  <w:num w:numId="23">
    <w:abstractNumId w:val="20"/>
  </w:num>
  <w:num w:numId="24">
    <w:abstractNumId w:val="10"/>
  </w:num>
  <w:num w:numId="25">
    <w:abstractNumId w:val="14"/>
  </w:num>
  <w:num w:numId="26">
    <w:abstractNumId w:val="28"/>
  </w:num>
  <w:num w:numId="27">
    <w:abstractNumId w:val="6"/>
  </w:num>
  <w:num w:numId="28">
    <w:abstractNumId w:val="23"/>
  </w:num>
  <w:num w:numId="29">
    <w:abstractNumId w:val="9"/>
  </w:num>
  <w:num w:numId="30">
    <w:abstractNumId w:val="33"/>
  </w:num>
  <w:num w:numId="31">
    <w:abstractNumId w:val="31"/>
  </w:num>
  <w:num w:numId="32">
    <w:abstractNumId w:val="32"/>
  </w:num>
  <w:num w:numId="33">
    <w:abstractNumId w:val="30"/>
  </w:num>
  <w:num w:numId="34">
    <w:abstractNumId w:val="5"/>
  </w:num>
  <w:num w:numId="35">
    <w:abstractNumId w:val="15"/>
  </w:num>
  <w:num w:numId="36">
    <w:abstractNumId w:val="2"/>
  </w:num>
  <w:num w:numId="37">
    <w:abstractNumId w:val="38"/>
  </w:num>
  <w:num w:numId="38">
    <w:abstractNumId w:val="35"/>
  </w:num>
  <w:num w:numId="39">
    <w:abstractNumId w:val="25"/>
  </w:num>
  <w:num w:numId="40">
    <w:abstractNumId w:val="41"/>
  </w:num>
  <w:num w:numId="41">
    <w:abstractNumId w:val="13"/>
  </w:num>
  <w:num w:numId="42">
    <w:abstractNumId w:val="4"/>
  </w:num>
  <w:num w:numId="43">
    <w:abstractNumId w:val="19"/>
  </w:num>
  <w:num w:numId="44">
    <w:abstractNumId w:val="43"/>
  </w:num>
  <w:num w:numId="45">
    <w:abstractNumId w:val="3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LSwNDMwMTQ2szRS0lEKTi0uzszPAykwqwUAcjW3giwAAAA="/>
  </w:docVars>
  <w:rsids>
    <w:rsidRoot w:val="00780674"/>
    <w:rsid w:val="0000516C"/>
    <w:rsid w:val="00007B01"/>
    <w:rsid w:val="00015433"/>
    <w:rsid w:val="00015507"/>
    <w:rsid w:val="00016A3D"/>
    <w:rsid w:val="00020A77"/>
    <w:rsid w:val="000255D7"/>
    <w:rsid w:val="0002573E"/>
    <w:rsid w:val="000257AB"/>
    <w:rsid w:val="000314FA"/>
    <w:rsid w:val="00032BBB"/>
    <w:rsid w:val="0003544A"/>
    <w:rsid w:val="00043886"/>
    <w:rsid w:val="000438A1"/>
    <w:rsid w:val="00047791"/>
    <w:rsid w:val="00047A74"/>
    <w:rsid w:val="000527BF"/>
    <w:rsid w:val="0005373E"/>
    <w:rsid w:val="00060A38"/>
    <w:rsid w:val="000613D5"/>
    <w:rsid w:val="0006243A"/>
    <w:rsid w:val="00064A3D"/>
    <w:rsid w:val="00067E84"/>
    <w:rsid w:val="00072697"/>
    <w:rsid w:val="00074377"/>
    <w:rsid w:val="00075BBE"/>
    <w:rsid w:val="00077390"/>
    <w:rsid w:val="00080859"/>
    <w:rsid w:val="00081B05"/>
    <w:rsid w:val="00087A27"/>
    <w:rsid w:val="000902F5"/>
    <w:rsid w:val="000A06AF"/>
    <w:rsid w:val="000A1AB8"/>
    <w:rsid w:val="000A2C29"/>
    <w:rsid w:val="000A2F31"/>
    <w:rsid w:val="000A3199"/>
    <w:rsid w:val="000A344B"/>
    <w:rsid w:val="000A405E"/>
    <w:rsid w:val="000A7CE9"/>
    <w:rsid w:val="000B0A63"/>
    <w:rsid w:val="000B1415"/>
    <w:rsid w:val="000B650A"/>
    <w:rsid w:val="000B664B"/>
    <w:rsid w:val="000B7A9B"/>
    <w:rsid w:val="000C2403"/>
    <w:rsid w:val="000C30C6"/>
    <w:rsid w:val="000C4921"/>
    <w:rsid w:val="000C4C7E"/>
    <w:rsid w:val="000C634C"/>
    <w:rsid w:val="000C77E9"/>
    <w:rsid w:val="000E08D3"/>
    <w:rsid w:val="000E22D0"/>
    <w:rsid w:val="000E787E"/>
    <w:rsid w:val="000F1400"/>
    <w:rsid w:val="000F3571"/>
    <w:rsid w:val="000F76AC"/>
    <w:rsid w:val="00101BC4"/>
    <w:rsid w:val="00102143"/>
    <w:rsid w:val="00102752"/>
    <w:rsid w:val="00104A5D"/>
    <w:rsid w:val="00105347"/>
    <w:rsid w:val="001119C3"/>
    <w:rsid w:val="00117D8F"/>
    <w:rsid w:val="001246AC"/>
    <w:rsid w:val="00127F04"/>
    <w:rsid w:val="00130337"/>
    <w:rsid w:val="00130786"/>
    <w:rsid w:val="00131827"/>
    <w:rsid w:val="00136B1D"/>
    <w:rsid w:val="00137D37"/>
    <w:rsid w:val="00140572"/>
    <w:rsid w:val="0014379C"/>
    <w:rsid w:val="00145262"/>
    <w:rsid w:val="00150FED"/>
    <w:rsid w:val="00152A9F"/>
    <w:rsid w:val="00154162"/>
    <w:rsid w:val="001602CD"/>
    <w:rsid w:val="00162EF8"/>
    <w:rsid w:val="00174728"/>
    <w:rsid w:val="0017531B"/>
    <w:rsid w:val="0017604E"/>
    <w:rsid w:val="00180D22"/>
    <w:rsid w:val="001818D7"/>
    <w:rsid w:val="001824E9"/>
    <w:rsid w:val="00183C90"/>
    <w:rsid w:val="00185CD6"/>
    <w:rsid w:val="001910FF"/>
    <w:rsid w:val="00196B2C"/>
    <w:rsid w:val="00197B11"/>
    <w:rsid w:val="001A415F"/>
    <w:rsid w:val="001A56FA"/>
    <w:rsid w:val="001B026D"/>
    <w:rsid w:val="001B0FC4"/>
    <w:rsid w:val="001C58CD"/>
    <w:rsid w:val="001D0766"/>
    <w:rsid w:val="001D7E60"/>
    <w:rsid w:val="001E2DD6"/>
    <w:rsid w:val="001E78DD"/>
    <w:rsid w:val="001F0819"/>
    <w:rsid w:val="001F3A6F"/>
    <w:rsid w:val="001F5FB8"/>
    <w:rsid w:val="00200CA9"/>
    <w:rsid w:val="00207973"/>
    <w:rsid w:val="00211194"/>
    <w:rsid w:val="002143E5"/>
    <w:rsid w:val="00221E32"/>
    <w:rsid w:val="00223945"/>
    <w:rsid w:val="00223FCA"/>
    <w:rsid w:val="00225DC4"/>
    <w:rsid w:val="002307DF"/>
    <w:rsid w:val="002332A2"/>
    <w:rsid w:val="0023390A"/>
    <w:rsid w:val="00235351"/>
    <w:rsid w:val="00235FE8"/>
    <w:rsid w:val="00243B74"/>
    <w:rsid w:val="002456BB"/>
    <w:rsid w:val="0026281B"/>
    <w:rsid w:val="002701CD"/>
    <w:rsid w:val="002704C8"/>
    <w:rsid w:val="00270AA0"/>
    <w:rsid w:val="002728FC"/>
    <w:rsid w:val="0027320B"/>
    <w:rsid w:val="00274446"/>
    <w:rsid w:val="00274B58"/>
    <w:rsid w:val="002810CB"/>
    <w:rsid w:val="00286698"/>
    <w:rsid w:val="00291F73"/>
    <w:rsid w:val="00294AE5"/>
    <w:rsid w:val="002A1889"/>
    <w:rsid w:val="002A3BB0"/>
    <w:rsid w:val="002A458D"/>
    <w:rsid w:val="002B0112"/>
    <w:rsid w:val="002B2438"/>
    <w:rsid w:val="002B5861"/>
    <w:rsid w:val="002B7B4A"/>
    <w:rsid w:val="002C0CC3"/>
    <w:rsid w:val="002C39F9"/>
    <w:rsid w:val="002C55F4"/>
    <w:rsid w:val="002C67A0"/>
    <w:rsid w:val="002C68B8"/>
    <w:rsid w:val="002C6B8C"/>
    <w:rsid w:val="002D122E"/>
    <w:rsid w:val="002D23D8"/>
    <w:rsid w:val="002D5E8C"/>
    <w:rsid w:val="002D771A"/>
    <w:rsid w:val="002D7CCD"/>
    <w:rsid w:val="002E118F"/>
    <w:rsid w:val="002E62FB"/>
    <w:rsid w:val="002F06C3"/>
    <w:rsid w:val="002F2306"/>
    <w:rsid w:val="003007C5"/>
    <w:rsid w:val="003024D1"/>
    <w:rsid w:val="003036CE"/>
    <w:rsid w:val="003061E7"/>
    <w:rsid w:val="003103DD"/>
    <w:rsid w:val="00310847"/>
    <w:rsid w:val="003145B3"/>
    <w:rsid w:val="0032079E"/>
    <w:rsid w:val="003207DF"/>
    <w:rsid w:val="00321240"/>
    <w:rsid w:val="00323D85"/>
    <w:rsid w:val="00326436"/>
    <w:rsid w:val="00326C5A"/>
    <w:rsid w:val="00326D45"/>
    <w:rsid w:val="0033461B"/>
    <w:rsid w:val="00336009"/>
    <w:rsid w:val="0034360A"/>
    <w:rsid w:val="00343979"/>
    <w:rsid w:val="0035064E"/>
    <w:rsid w:val="00354245"/>
    <w:rsid w:val="00356107"/>
    <w:rsid w:val="00357B78"/>
    <w:rsid w:val="00361399"/>
    <w:rsid w:val="003624A4"/>
    <w:rsid w:val="00362C94"/>
    <w:rsid w:val="003631C5"/>
    <w:rsid w:val="00363555"/>
    <w:rsid w:val="00363920"/>
    <w:rsid w:val="00364A77"/>
    <w:rsid w:val="0036584F"/>
    <w:rsid w:val="0036735D"/>
    <w:rsid w:val="00373431"/>
    <w:rsid w:val="00374052"/>
    <w:rsid w:val="00376CAD"/>
    <w:rsid w:val="0038390D"/>
    <w:rsid w:val="00391521"/>
    <w:rsid w:val="00391AE4"/>
    <w:rsid w:val="00393D7D"/>
    <w:rsid w:val="003A087D"/>
    <w:rsid w:val="003A3375"/>
    <w:rsid w:val="003A3FB1"/>
    <w:rsid w:val="003B0C74"/>
    <w:rsid w:val="003B6BF6"/>
    <w:rsid w:val="003B7C7A"/>
    <w:rsid w:val="003C162A"/>
    <w:rsid w:val="003C164D"/>
    <w:rsid w:val="003C3752"/>
    <w:rsid w:val="003C5698"/>
    <w:rsid w:val="003C645D"/>
    <w:rsid w:val="003D0807"/>
    <w:rsid w:val="003D131A"/>
    <w:rsid w:val="003D13EA"/>
    <w:rsid w:val="003D1730"/>
    <w:rsid w:val="003D568F"/>
    <w:rsid w:val="003E14A6"/>
    <w:rsid w:val="003E69AF"/>
    <w:rsid w:val="003E78DB"/>
    <w:rsid w:val="003F2F7A"/>
    <w:rsid w:val="003F3126"/>
    <w:rsid w:val="003F4929"/>
    <w:rsid w:val="003F77F0"/>
    <w:rsid w:val="004001AC"/>
    <w:rsid w:val="004001AD"/>
    <w:rsid w:val="00400B87"/>
    <w:rsid w:val="00401154"/>
    <w:rsid w:val="00402349"/>
    <w:rsid w:val="00404966"/>
    <w:rsid w:val="00406CB5"/>
    <w:rsid w:val="004128AF"/>
    <w:rsid w:val="004136B2"/>
    <w:rsid w:val="004156C8"/>
    <w:rsid w:val="0041656C"/>
    <w:rsid w:val="00416ECB"/>
    <w:rsid w:val="004238E3"/>
    <w:rsid w:val="00423F5D"/>
    <w:rsid w:val="0042459C"/>
    <w:rsid w:val="00425B68"/>
    <w:rsid w:val="00431365"/>
    <w:rsid w:val="0043408A"/>
    <w:rsid w:val="004348F3"/>
    <w:rsid w:val="00434CC5"/>
    <w:rsid w:val="004378B4"/>
    <w:rsid w:val="004402EC"/>
    <w:rsid w:val="00444E6A"/>
    <w:rsid w:val="004466D1"/>
    <w:rsid w:val="00454BF7"/>
    <w:rsid w:val="004605DE"/>
    <w:rsid w:val="00461625"/>
    <w:rsid w:val="004714D4"/>
    <w:rsid w:val="00484094"/>
    <w:rsid w:val="004901AB"/>
    <w:rsid w:val="00491597"/>
    <w:rsid w:val="00492FC6"/>
    <w:rsid w:val="004A15FC"/>
    <w:rsid w:val="004A2E54"/>
    <w:rsid w:val="004A44B4"/>
    <w:rsid w:val="004A69BE"/>
    <w:rsid w:val="004C012E"/>
    <w:rsid w:val="004C54FC"/>
    <w:rsid w:val="004D0492"/>
    <w:rsid w:val="004D1A1B"/>
    <w:rsid w:val="004D24D5"/>
    <w:rsid w:val="004E2DA4"/>
    <w:rsid w:val="004E662F"/>
    <w:rsid w:val="004F75BC"/>
    <w:rsid w:val="00500D83"/>
    <w:rsid w:val="00502BE9"/>
    <w:rsid w:val="005075A3"/>
    <w:rsid w:val="00510723"/>
    <w:rsid w:val="00511903"/>
    <w:rsid w:val="005175C5"/>
    <w:rsid w:val="00522E04"/>
    <w:rsid w:val="0052309C"/>
    <w:rsid w:val="00526DAF"/>
    <w:rsid w:val="00527C4C"/>
    <w:rsid w:val="0053126A"/>
    <w:rsid w:val="00536A1C"/>
    <w:rsid w:val="005373DA"/>
    <w:rsid w:val="00541054"/>
    <w:rsid w:val="00544B2F"/>
    <w:rsid w:val="00551843"/>
    <w:rsid w:val="00551BEB"/>
    <w:rsid w:val="00557FEC"/>
    <w:rsid w:val="00561E05"/>
    <w:rsid w:val="0056660B"/>
    <w:rsid w:val="00571D2E"/>
    <w:rsid w:val="00572A72"/>
    <w:rsid w:val="005824B5"/>
    <w:rsid w:val="00585932"/>
    <w:rsid w:val="005968D4"/>
    <w:rsid w:val="00597331"/>
    <w:rsid w:val="005A25F5"/>
    <w:rsid w:val="005A4E75"/>
    <w:rsid w:val="005B3BC3"/>
    <w:rsid w:val="005B407E"/>
    <w:rsid w:val="005B639F"/>
    <w:rsid w:val="005B75D2"/>
    <w:rsid w:val="005B7A30"/>
    <w:rsid w:val="005C20D6"/>
    <w:rsid w:val="005C27D6"/>
    <w:rsid w:val="005C4292"/>
    <w:rsid w:val="005D3EED"/>
    <w:rsid w:val="005D7B8D"/>
    <w:rsid w:val="005E5B03"/>
    <w:rsid w:val="005E6ACD"/>
    <w:rsid w:val="005F330A"/>
    <w:rsid w:val="00602CCF"/>
    <w:rsid w:val="00607B36"/>
    <w:rsid w:val="006166A4"/>
    <w:rsid w:val="0062127D"/>
    <w:rsid w:val="00621806"/>
    <w:rsid w:val="00626FDB"/>
    <w:rsid w:val="006308E4"/>
    <w:rsid w:val="00633E63"/>
    <w:rsid w:val="006350FC"/>
    <w:rsid w:val="0063584B"/>
    <w:rsid w:val="006373F8"/>
    <w:rsid w:val="0064135F"/>
    <w:rsid w:val="00642F53"/>
    <w:rsid w:val="00643095"/>
    <w:rsid w:val="00643388"/>
    <w:rsid w:val="00644E2D"/>
    <w:rsid w:val="0065027A"/>
    <w:rsid w:val="00651543"/>
    <w:rsid w:val="00652CB5"/>
    <w:rsid w:val="00652DD9"/>
    <w:rsid w:val="00654DC2"/>
    <w:rsid w:val="0066148A"/>
    <w:rsid w:val="00663599"/>
    <w:rsid w:val="0066764D"/>
    <w:rsid w:val="00671D82"/>
    <w:rsid w:val="0068043F"/>
    <w:rsid w:val="0068262B"/>
    <w:rsid w:val="00683B18"/>
    <w:rsid w:val="00690916"/>
    <w:rsid w:val="00690CEB"/>
    <w:rsid w:val="00691E85"/>
    <w:rsid w:val="00692D12"/>
    <w:rsid w:val="00697C44"/>
    <w:rsid w:val="006A02B3"/>
    <w:rsid w:val="006B1176"/>
    <w:rsid w:val="006B2522"/>
    <w:rsid w:val="006B355C"/>
    <w:rsid w:val="006B41A0"/>
    <w:rsid w:val="006B548C"/>
    <w:rsid w:val="006B57D3"/>
    <w:rsid w:val="006B7E13"/>
    <w:rsid w:val="006C269E"/>
    <w:rsid w:val="006C3020"/>
    <w:rsid w:val="006C30BA"/>
    <w:rsid w:val="006C33E0"/>
    <w:rsid w:val="006C4316"/>
    <w:rsid w:val="006D1303"/>
    <w:rsid w:val="006D1668"/>
    <w:rsid w:val="006D19F6"/>
    <w:rsid w:val="006D2757"/>
    <w:rsid w:val="006D2EC4"/>
    <w:rsid w:val="006D721F"/>
    <w:rsid w:val="006D762D"/>
    <w:rsid w:val="006E37F8"/>
    <w:rsid w:val="006E5B7D"/>
    <w:rsid w:val="006F2FBE"/>
    <w:rsid w:val="006F5851"/>
    <w:rsid w:val="00700865"/>
    <w:rsid w:val="007059B8"/>
    <w:rsid w:val="0071427E"/>
    <w:rsid w:val="00715913"/>
    <w:rsid w:val="00715D11"/>
    <w:rsid w:val="00716236"/>
    <w:rsid w:val="00721788"/>
    <w:rsid w:val="0072244B"/>
    <w:rsid w:val="00724DA2"/>
    <w:rsid w:val="00731088"/>
    <w:rsid w:val="00733EF1"/>
    <w:rsid w:val="00741F98"/>
    <w:rsid w:val="0074478B"/>
    <w:rsid w:val="00747FD0"/>
    <w:rsid w:val="00754675"/>
    <w:rsid w:val="00761DEA"/>
    <w:rsid w:val="00772864"/>
    <w:rsid w:val="007735BF"/>
    <w:rsid w:val="007753FD"/>
    <w:rsid w:val="00776A2A"/>
    <w:rsid w:val="00780674"/>
    <w:rsid w:val="00782323"/>
    <w:rsid w:val="00785190"/>
    <w:rsid w:val="007869D4"/>
    <w:rsid w:val="00792326"/>
    <w:rsid w:val="00792A1B"/>
    <w:rsid w:val="0079302D"/>
    <w:rsid w:val="0079778A"/>
    <w:rsid w:val="007A07CC"/>
    <w:rsid w:val="007B1CD3"/>
    <w:rsid w:val="007B1D54"/>
    <w:rsid w:val="007B3525"/>
    <w:rsid w:val="007B4390"/>
    <w:rsid w:val="007B77F1"/>
    <w:rsid w:val="007C2EFE"/>
    <w:rsid w:val="007C384F"/>
    <w:rsid w:val="007D033C"/>
    <w:rsid w:val="007D1819"/>
    <w:rsid w:val="007D3FC4"/>
    <w:rsid w:val="007E1904"/>
    <w:rsid w:val="007E5658"/>
    <w:rsid w:val="007F040C"/>
    <w:rsid w:val="007F73BE"/>
    <w:rsid w:val="007F77CD"/>
    <w:rsid w:val="00801819"/>
    <w:rsid w:val="008032E6"/>
    <w:rsid w:val="008166F7"/>
    <w:rsid w:val="0082236E"/>
    <w:rsid w:val="008234F0"/>
    <w:rsid w:val="00845DB5"/>
    <w:rsid w:val="00853153"/>
    <w:rsid w:val="00855A6D"/>
    <w:rsid w:val="00856115"/>
    <w:rsid w:val="0086774E"/>
    <w:rsid w:val="008711FC"/>
    <w:rsid w:val="00871A59"/>
    <w:rsid w:val="00872480"/>
    <w:rsid w:val="0087687F"/>
    <w:rsid w:val="00881607"/>
    <w:rsid w:val="00881E04"/>
    <w:rsid w:val="00885FCE"/>
    <w:rsid w:val="00886420"/>
    <w:rsid w:val="008871E2"/>
    <w:rsid w:val="008907E6"/>
    <w:rsid w:val="00890AD4"/>
    <w:rsid w:val="00893C55"/>
    <w:rsid w:val="00893F8C"/>
    <w:rsid w:val="008942D8"/>
    <w:rsid w:val="00895BA4"/>
    <w:rsid w:val="008A1FCB"/>
    <w:rsid w:val="008A72C5"/>
    <w:rsid w:val="008B2B2D"/>
    <w:rsid w:val="008B5E74"/>
    <w:rsid w:val="008C08C6"/>
    <w:rsid w:val="008C3C21"/>
    <w:rsid w:val="008C4BF7"/>
    <w:rsid w:val="008C4C3E"/>
    <w:rsid w:val="008C4CEE"/>
    <w:rsid w:val="008C514C"/>
    <w:rsid w:val="008C60BD"/>
    <w:rsid w:val="008C6E6F"/>
    <w:rsid w:val="008D172B"/>
    <w:rsid w:val="008D519E"/>
    <w:rsid w:val="008D7A10"/>
    <w:rsid w:val="008E0512"/>
    <w:rsid w:val="008E7898"/>
    <w:rsid w:val="008F08EC"/>
    <w:rsid w:val="008F43D0"/>
    <w:rsid w:val="0090205F"/>
    <w:rsid w:val="009026E7"/>
    <w:rsid w:val="00907F32"/>
    <w:rsid w:val="00910311"/>
    <w:rsid w:val="00910F6C"/>
    <w:rsid w:val="009125CD"/>
    <w:rsid w:val="00913173"/>
    <w:rsid w:val="00916EB4"/>
    <w:rsid w:val="009238F1"/>
    <w:rsid w:val="00924F8C"/>
    <w:rsid w:val="0093790B"/>
    <w:rsid w:val="0094404C"/>
    <w:rsid w:val="0095117F"/>
    <w:rsid w:val="009545A9"/>
    <w:rsid w:val="00954622"/>
    <w:rsid w:val="00957198"/>
    <w:rsid w:val="009600B6"/>
    <w:rsid w:val="009709BE"/>
    <w:rsid w:val="009726C9"/>
    <w:rsid w:val="009726D4"/>
    <w:rsid w:val="00974A56"/>
    <w:rsid w:val="0097521F"/>
    <w:rsid w:val="00981302"/>
    <w:rsid w:val="00981AB7"/>
    <w:rsid w:val="00982AFE"/>
    <w:rsid w:val="00983F9A"/>
    <w:rsid w:val="00993B77"/>
    <w:rsid w:val="00994526"/>
    <w:rsid w:val="00995BB2"/>
    <w:rsid w:val="009A2A47"/>
    <w:rsid w:val="009B5BAB"/>
    <w:rsid w:val="009C04E4"/>
    <w:rsid w:val="009C28B5"/>
    <w:rsid w:val="009C3279"/>
    <w:rsid w:val="009C3A09"/>
    <w:rsid w:val="009C4B59"/>
    <w:rsid w:val="009C585C"/>
    <w:rsid w:val="009D2294"/>
    <w:rsid w:val="009D3742"/>
    <w:rsid w:val="009D5170"/>
    <w:rsid w:val="009E453F"/>
    <w:rsid w:val="009E79E8"/>
    <w:rsid w:val="009F72C6"/>
    <w:rsid w:val="009F77B6"/>
    <w:rsid w:val="00A0616C"/>
    <w:rsid w:val="00A12003"/>
    <w:rsid w:val="00A125E8"/>
    <w:rsid w:val="00A159D7"/>
    <w:rsid w:val="00A16E52"/>
    <w:rsid w:val="00A31B10"/>
    <w:rsid w:val="00A346A5"/>
    <w:rsid w:val="00A37CBE"/>
    <w:rsid w:val="00A37D55"/>
    <w:rsid w:val="00A425A8"/>
    <w:rsid w:val="00A44E42"/>
    <w:rsid w:val="00A4508E"/>
    <w:rsid w:val="00A4599C"/>
    <w:rsid w:val="00A46025"/>
    <w:rsid w:val="00A477CE"/>
    <w:rsid w:val="00A51960"/>
    <w:rsid w:val="00A529DC"/>
    <w:rsid w:val="00A52D47"/>
    <w:rsid w:val="00A60BDD"/>
    <w:rsid w:val="00A6678D"/>
    <w:rsid w:val="00A710B1"/>
    <w:rsid w:val="00A73BF4"/>
    <w:rsid w:val="00A77AF5"/>
    <w:rsid w:val="00A84972"/>
    <w:rsid w:val="00A8518B"/>
    <w:rsid w:val="00A85B31"/>
    <w:rsid w:val="00A87F6A"/>
    <w:rsid w:val="00A90819"/>
    <w:rsid w:val="00AA16AC"/>
    <w:rsid w:val="00AA2CAB"/>
    <w:rsid w:val="00AB2BB6"/>
    <w:rsid w:val="00AC0DBF"/>
    <w:rsid w:val="00AC2A82"/>
    <w:rsid w:val="00AC2D86"/>
    <w:rsid w:val="00AC4FA2"/>
    <w:rsid w:val="00AE2C92"/>
    <w:rsid w:val="00AE38A5"/>
    <w:rsid w:val="00AE3D39"/>
    <w:rsid w:val="00B03003"/>
    <w:rsid w:val="00B1028C"/>
    <w:rsid w:val="00B10EA7"/>
    <w:rsid w:val="00B12333"/>
    <w:rsid w:val="00B13028"/>
    <w:rsid w:val="00B22CB1"/>
    <w:rsid w:val="00B22CF6"/>
    <w:rsid w:val="00B24522"/>
    <w:rsid w:val="00B31DF7"/>
    <w:rsid w:val="00B326E5"/>
    <w:rsid w:val="00B3333D"/>
    <w:rsid w:val="00B35268"/>
    <w:rsid w:val="00B36800"/>
    <w:rsid w:val="00B36918"/>
    <w:rsid w:val="00B375BC"/>
    <w:rsid w:val="00B37A8D"/>
    <w:rsid w:val="00B40AF0"/>
    <w:rsid w:val="00B52E9C"/>
    <w:rsid w:val="00B535D3"/>
    <w:rsid w:val="00B60C67"/>
    <w:rsid w:val="00B66E48"/>
    <w:rsid w:val="00B70DE1"/>
    <w:rsid w:val="00B73D32"/>
    <w:rsid w:val="00B73FD7"/>
    <w:rsid w:val="00B83598"/>
    <w:rsid w:val="00B835C5"/>
    <w:rsid w:val="00B84258"/>
    <w:rsid w:val="00B86EB0"/>
    <w:rsid w:val="00B91346"/>
    <w:rsid w:val="00BA2354"/>
    <w:rsid w:val="00BA2EA6"/>
    <w:rsid w:val="00BA5CF5"/>
    <w:rsid w:val="00BB527C"/>
    <w:rsid w:val="00BC24AF"/>
    <w:rsid w:val="00BC414D"/>
    <w:rsid w:val="00BC4957"/>
    <w:rsid w:val="00BD7461"/>
    <w:rsid w:val="00BE0E29"/>
    <w:rsid w:val="00BE1E3B"/>
    <w:rsid w:val="00BE286A"/>
    <w:rsid w:val="00BE34A5"/>
    <w:rsid w:val="00BE6E27"/>
    <w:rsid w:val="00BE797D"/>
    <w:rsid w:val="00BF3389"/>
    <w:rsid w:val="00BF4610"/>
    <w:rsid w:val="00BF6E7C"/>
    <w:rsid w:val="00C055A8"/>
    <w:rsid w:val="00C07153"/>
    <w:rsid w:val="00C13376"/>
    <w:rsid w:val="00C133CA"/>
    <w:rsid w:val="00C13E1F"/>
    <w:rsid w:val="00C16589"/>
    <w:rsid w:val="00C17CC6"/>
    <w:rsid w:val="00C21B22"/>
    <w:rsid w:val="00C238CC"/>
    <w:rsid w:val="00C241F6"/>
    <w:rsid w:val="00C24A5A"/>
    <w:rsid w:val="00C24B8F"/>
    <w:rsid w:val="00C24CDD"/>
    <w:rsid w:val="00C26AEE"/>
    <w:rsid w:val="00C30532"/>
    <w:rsid w:val="00C314B1"/>
    <w:rsid w:val="00C31E97"/>
    <w:rsid w:val="00C3272C"/>
    <w:rsid w:val="00C35BC3"/>
    <w:rsid w:val="00C37317"/>
    <w:rsid w:val="00C4040A"/>
    <w:rsid w:val="00C4434B"/>
    <w:rsid w:val="00C44720"/>
    <w:rsid w:val="00C47C9D"/>
    <w:rsid w:val="00C5254C"/>
    <w:rsid w:val="00C55900"/>
    <w:rsid w:val="00C55CF0"/>
    <w:rsid w:val="00C56E80"/>
    <w:rsid w:val="00C57524"/>
    <w:rsid w:val="00C6086D"/>
    <w:rsid w:val="00C62EC8"/>
    <w:rsid w:val="00C64219"/>
    <w:rsid w:val="00C64553"/>
    <w:rsid w:val="00C65ACD"/>
    <w:rsid w:val="00C67868"/>
    <w:rsid w:val="00C7628B"/>
    <w:rsid w:val="00C800A7"/>
    <w:rsid w:val="00C80B71"/>
    <w:rsid w:val="00C92390"/>
    <w:rsid w:val="00C95B2C"/>
    <w:rsid w:val="00C96C74"/>
    <w:rsid w:val="00CA2047"/>
    <w:rsid w:val="00CB0E25"/>
    <w:rsid w:val="00CB22E8"/>
    <w:rsid w:val="00CB2FCC"/>
    <w:rsid w:val="00CB3E27"/>
    <w:rsid w:val="00CB4156"/>
    <w:rsid w:val="00CB6F84"/>
    <w:rsid w:val="00CC12B1"/>
    <w:rsid w:val="00CC18D6"/>
    <w:rsid w:val="00CC4877"/>
    <w:rsid w:val="00CC55A7"/>
    <w:rsid w:val="00CC69FE"/>
    <w:rsid w:val="00CC72A4"/>
    <w:rsid w:val="00CD0417"/>
    <w:rsid w:val="00CD069D"/>
    <w:rsid w:val="00CD3571"/>
    <w:rsid w:val="00CD633C"/>
    <w:rsid w:val="00CE05BE"/>
    <w:rsid w:val="00CE1052"/>
    <w:rsid w:val="00CE15E0"/>
    <w:rsid w:val="00CE752A"/>
    <w:rsid w:val="00CF68B7"/>
    <w:rsid w:val="00CF6C0B"/>
    <w:rsid w:val="00D00208"/>
    <w:rsid w:val="00D04DE4"/>
    <w:rsid w:val="00D07EA2"/>
    <w:rsid w:val="00D10635"/>
    <w:rsid w:val="00D107E7"/>
    <w:rsid w:val="00D10D5D"/>
    <w:rsid w:val="00D10F9B"/>
    <w:rsid w:val="00D1464C"/>
    <w:rsid w:val="00D16A40"/>
    <w:rsid w:val="00D1747B"/>
    <w:rsid w:val="00D17C90"/>
    <w:rsid w:val="00D20344"/>
    <w:rsid w:val="00D22737"/>
    <w:rsid w:val="00D22C70"/>
    <w:rsid w:val="00D25810"/>
    <w:rsid w:val="00D3383B"/>
    <w:rsid w:val="00D408FD"/>
    <w:rsid w:val="00D415FD"/>
    <w:rsid w:val="00D45454"/>
    <w:rsid w:val="00D46415"/>
    <w:rsid w:val="00D55C1D"/>
    <w:rsid w:val="00D61AAE"/>
    <w:rsid w:val="00D65DAC"/>
    <w:rsid w:val="00D7047B"/>
    <w:rsid w:val="00D7291C"/>
    <w:rsid w:val="00D81068"/>
    <w:rsid w:val="00D8238D"/>
    <w:rsid w:val="00D839B0"/>
    <w:rsid w:val="00D92F27"/>
    <w:rsid w:val="00D965E9"/>
    <w:rsid w:val="00DA08FE"/>
    <w:rsid w:val="00DA34DC"/>
    <w:rsid w:val="00DA44D1"/>
    <w:rsid w:val="00DA4FC0"/>
    <w:rsid w:val="00DA58BB"/>
    <w:rsid w:val="00DB03AA"/>
    <w:rsid w:val="00DB746D"/>
    <w:rsid w:val="00DC0CE4"/>
    <w:rsid w:val="00DC0FBA"/>
    <w:rsid w:val="00DC54A7"/>
    <w:rsid w:val="00DC5B0D"/>
    <w:rsid w:val="00DC6323"/>
    <w:rsid w:val="00DD213F"/>
    <w:rsid w:val="00DD7EAA"/>
    <w:rsid w:val="00DE0577"/>
    <w:rsid w:val="00DE350F"/>
    <w:rsid w:val="00DE7275"/>
    <w:rsid w:val="00DF422C"/>
    <w:rsid w:val="00DF4D53"/>
    <w:rsid w:val="00DF63C9"/>
    <w:rsid w:val="00DF7D27"/>
    <w:rsid w:val="00E031C9"/>
    <w:rsid w:val="00E035E3"/>
    <w:rsid w:val="00E06B23"/>
    <w:rsid w:val="00E06EDC"/>
    <w:rsid w:val="00E12513"/>
    <w:rsid w:val="00E125BE"/>
    <w:rsid w:val="00E16D25"/>
    <w:rsid w:val="00E21257"/>
    <w:rsid w:val="00E224B3"/>
    <w:rsid w:val="00E2621D"/>
    <w:rsid w:val="00E27E53"/>
    <w:rsid w:val="00E31F5F"/>
    <w:rsid w:val="00E33212"/>
    <w:rsid w:val="00E43A63"/>
    <w:rsid w:val="00E43E65"/>
    <w:rsid w:val="00E444F0"/>
    <w:rsid w:val="00E459A3"/>
    <w:rsid w:val="00E568BD"/>
    <w:rsid w:val="00E667F2"/>
    <w:rsid w:val="00E748EF"/>
    <w:rsid w:val="00E752D6"/>
    <w:rsid w:val="00E75D34"/>
    <w:rsid w:val="00E82438"/>
    <w:rsid w:val="00E84440"/>
    <w:rsid w:val="00E858A3"/>
    <w:rsid w:val="00E9085D"/>
    <w:rsid w:val="00E94209"/>
    <w:rsid w:val="00E951E0"/>
    <w:rsid w:val="00E97162"/>
    <w:rsid w:val="00EA1E32"/>
    <w:rsid w:val="00EA2316"/>
    <w:rsid w:val="00EB5CFB"/>
    <w:rsid w:val="00EC1F0A"/>
    <w:rsid w:val="00EC7076"/>
    <w:rsid w:val="00ED2E67"/>
    <w:rsid w:val="00ED4DE0"/>
    <w:rsid w:val="00ED6F8E"/>
    <w:rsid w:val="00EE0F8A"/>
    <w:rsid w:val="00EE1C89"/>
    <w:rsid w:val="00EE5039"/>
    <w:rsid w:val="00EE6C97"/>
    <w:rsid w:val="00EF0D16"/>
    <w:rsid w:val="00EF12C4"/>
    <w:rsid w:val="00EF2F20"/>
    <w:rsid w:val="00EF75D7"/>
    <w:rsid w:val="00F03B87"/>
    <w:rsid w:val="00F1112E"/>
    <w:rsid w:val="00F150DF"/>
    <w:rsid w:val="00F30486"/>
    <w:rsid w:val="00F36570"/>
    <w:rsid w:val="00F37811"/>
    <w:rsid w:val="00F41FC5"/>
    <w:rsid w:val="00F53ABA"/>
    <w:rsid w:val="00F543D5"/>
    <w:rsid w:val="00F57440"/>
    <w:rsid w:val="00F63672"/>
    <w:rsid w:val="00F65C09"/>
    <w:rsid w:val="00F67789"/>
    <w:rsid w:val="00F71854"/>
    <w:rsid w:val="00F761B0"/>
    <w:rsid w:val="00F77BEB"/>
    <w:rsid w:val="00F86071"/>
    <w:rsid w:val="00F93BC6"/>
    <w:rsid w:val="00FB0363"/>
    <w:rsid w:val="00FB211A"/>
    <w:rsid w:val="00FB224F"/>
    <w:rsid w:val="00FB72A2"/>
    <w:rsid w:val="00FC173E"/>
    <w:rsid w:val="00FC3F27"/>
    <w:rsid w:val="00FC49AA"/>
    <w:rsid w:val="00FC4C43"/>
    <w:rsid w:val="00FC58D9"/>
    <w:rsid w:val="00FD0BF9"/>
    <w:rsid w:val="00FD0ED4"/>
    <w:rsid w:val="00FD5744"/>
    <w:rsid w:val="00FE0B3C"/>
    <w:rsid w:val="00FE71CE"/>
    <w:rsid w:val="00FE7241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31928"/>
  <w15:docId w15:val="{4920B276-78E5-4DD3-8B50-9088C5E02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602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55C1D"/>
    <w:pPr>
      <w:ind w:left="720"/>
      <w:contextualSpacing/>
    </w:pPr>
  </w:style>
  <w:style w:type="table" w:styleId="TableGrid">
    <w:name w:val="Table Grid"/>
    <w:basedOn w:val="TableNormal"/>
    <w:uiPriority w:val="59"/>
    <w:rsid w:val="0086774E"/>
    <w:pPr>
      <w:spacing w:after="0" w:line="240" w:lineRule="auto"/>
    </w:pPr>
    <w:rPr>
      <w:lang w:val="sr-Cyrl-R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774E"/>
    <w:pPr>
      <w:spacing w:after="200" w:line="240" w:lineRule="auto"/>
    </w:pPr>
    <w:rPr>
      <w:i/>
      <w:iCs/>
      <w:color w:val="44546A" w:themeColor="text2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A529DC"/>
    <w:rPr>
      <w:b/>
      <w:bCs/>
    </w:rPr>
  </w:style>
  <w:style w:type="paragraph" w:styleId="Header">
    <w:name w:val="header"/>
    <w:basedOn w:val="Normal"/>
    <w:link w:val="HeaderChar"/>
    <w:uiPriority w:val="99"/>
    <w:rsid w:val="002728F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728F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2BE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2B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2BE9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4605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37F8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37F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lan">
    <w:name w:val="clan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customStyle="1" w:styleId="Normal1">
    <w:name w:val="Normal1"/>
    <w:basedOn w:val="Normal"/>
    <w:uiPriority w:val="99"/>
    <w:rsid w:val="007F77CD"/>
    <w:pPr>
      <w:spacing w:before="100" w:beforeAutospacing="1" w:after="100" w:afterAutospacing="1" w:line="240" w:lineRule="auto"/>
    </w:pPr>
    <w:rPr>
      <w:rFonts w:ascii="Calibri" w:hAnsi="Calibri" w:cs="Calibri"/>
      <w:lang w:val="sr-Latn-RS" w:eastAsia="sr-Latn-RS"/>
    </w:rPr>
  </w:style>
  <w:style w:type="paragraph" w:styleId="Revision">
    <w:name w:val="Revision"/>
    <w:hidden/>
    <w:uiPriority w:val="99"/>
    <w:semiHidden/>
    <w:rsid w:val="005824B5"/>
    <w:pPr>
      <w:spacing w:after="0" w:line="240" w:lineRule="auto"/>
    </w:pPr>
  </w:style>
  <w:style w:type="table" w:customStyle="1" w:styleId="TableGrid0">
    <w:name w:val="TableGrid"/>
    <w:rsid w:val="006F2FBE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4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873FD-B471-4E26-BAED-5ECEA82A9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559</Words>
  <Characters>25989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Ivan Parezanović</cp:lastModifiedBy>
  <cp:revision>2</cp:revision>
  <cp:lastPrinted>2021-07-20T11:07:00Z</cp:lastPrinted>
  <dcterms:created xsi:type="dcterms:W3CDTF">2021-07-20T11:07:00Z</dcterms:created>
  <dcterms:modified xsi:type="dcterms:W3CDTF">2021-07-20T11:07:00Z</dcterms:modified>
</cp:coreProperties>
</file>